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4/2563</w:t>
      </w:r>
    </w:p>
    <w:p>
      <w:pPr>
        <w:pStyle w:val="Date"/>
      </w:pPr>
      <w:r>
        <w:t xml:space="preserve">วันพฤหัสบดีที่</w:t>
      </w:r>
      <w:r>
        <w:t xml:space="preserve"> </w:t>
      </w:r>
      <w:r>
        <w:t xml:space="preserve">30</w:t>
      </w:r>
      <w:r>
        <w:t xml:space="preserve"> </w:t>
      </w:r>
      <w:r>
        <w:t xml:space="preserve">เมษายน</w:t>
      </w:r>
      <w:r>
        <w:t xml:space="preserve"> </w:t>
      </w:r>
      <w:r>
        <w:t xml:space="preserve">2563</w:t>
      </w:r>
      <w:r>
        <w:t xml:space="preserve"> </w:t>
      </w:r>
      <w:r>
        <w:t xml:space="preserve">เวลา</w:t>
      </w:r>
      <w:r>
        <w:t xml:space="preserve"> </w:t>
      </w:r>
      <w:r>
        <w:t xml:space="preserve">12.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อ.วันทนีย์) ค่ะ เดี๋ยวรอนิดหนึ่งนะคะ ให้ครบองค์ แล้วเดี๋ยวจะเชิญอาจารย์ไพรัชน่ะค่ะ คุณหมอจเรย์ ชูศักด์ พสุ ได้ยินไหม</w:t>
      </w:r>
    </w:p>
    <w:p>
      <w:pPr>
        <w:pStyle w:val="BodyText"/>
      </w:pPr>
      <w:r>
        <w:t xml:space="preserve">(อาจารย์วันทนีย์) ค่ะอาจารย์ค่ะ เดี๋ยวนับองค์ประชุมก่อนนะคะ</w:t>
      </w:r>
    </w:p>
    <w:p>
      <w:pPr>
        <w:pStyle w:val="BodyText"/>
      </w:pPr>
      <w:r>
        <w:t xml:space="preserve">(อ.วันทนีย์) ค่ะค่ะ ๆ คุณหมอเชิญเลยค่ะ ท่านประธานนะคะ อาจารย์ไพรัชคะ อาจารย์ไพรัชคะ</w:t>
      </w:r>
    </w:p>
    <w:p>
      <w:pPr>
        <w:pStyle w:val="BodyText"/>
      </w:pPr>
      <w:r>
        <w:t xml:space="preserve">(ดร.ไพรัช) ครับ ๆ</w:t>
      </w:r>
    </w:p>
    <w:p>
      <w:pPr>
        <w:pStyle w:val="BodyText"/>
      </w:pPr>
      <w:r>
        <w:t xml:space="preserve">(เลขาฯ) ตอนนี้ครบแล้วค่ะ กำลังเข้ามานะคะ คุณหมอกำลังเข้ามา แกองทุนคนพิการเข้ามาแล้วนะคะ ตอนนี้มีดอกเตอร์พสินทร์แทนนะคะ มีคุณอ้อ ศรีทิพย์ แทนคุณบีนะคะ แทน ผสจ นะคะ ค่ะ ค่ะอาจารย์ ครบแล้วค่ะ</w:t>
      </w:r>
    </w:p>
    <w:p>
      <w:pPr>
        <w:pStyle w:val="BodyText"/>
      </w:pPr>
      <w:r>
        <w:t xml:space="preserve">(ดร.ไพรัช) ครับ โอ.เค. นะครับ เปิดประชุมเลยนะครับเลขาฯ ไปตามวาระเลย วาระที่ 1 เรื่องประธษนแจ้งที่ประชุมทราบ เลขาฯ เสนอได้เลยครับ เชิญครับ</w:t>
      </w:r>
    </w:p>
    <w:p>
      <w:pPr>
        <w:pStyle w:val="BodyText"/>
      </w:pPr>
      <w:r>
        <w:t xml:space="preserve">(อาจารย์วันทนีย์) เรียนทุกท่านนะคะ ก็คือ กิจกรรมของศูนย์ A-MED ในที่ผ่านมานะคะเราก็จะมีในเรื่องของข้อ 1.1 นะคะ ก็จะมีกิจกรรมที่ทางทาง A-MED ไปร่วมกับ Thai PBS คำบริการคำบรรยายแทนเสียง ทางการได้ยินทางสถานการณ์การแพร่ระบาดของโรคไวรัส COVID19 นะคะซึ่งรายการนี้นี่เราได้รับการขอร้องมาจากศูนย์บริหารสถานการณ์แพร่ระบาดโรคติดเชื้อไวรัสของรัฐบาลนะคะ ขณะนี้ก็ทำเป็นประจำทุกวันนะคะ เวลา 11.30 ผ่านระบบTv Digital ซึ่งเป็นรวมการเฉพาะกิจนะคะ แล้วก็เชื่อมต่อไปยังทั้ง ThaiPBS นะคะ ช่อง 9 แล้วก็ทีวีรัฐสภา และขณะนี้กำลังดำเนินการของช่อง 5 นะคะ ข้อ 1.2 ก็จะเป็นการให้สัมภาษณ์รายการโทรทัศน์นะคะ บ่ายนี้มีคำตอบ ทางช่อง 9 นะคะ ก็จะมีผลงานของ A-MED นะคะ ในเรื่องความก้าวหน้า แอปพลิเคชัน DDC Care ไวรัสโควิด-19 ก็มี ดร.จุฬาลักษณ์ ตัณประเสริฐ รองผู้อำนวยการ สวทช. แล้วก็นายแพทย์ธนรักษ์ ผลิพัฒน์ รองอธิบดีกรมควบคุมโรค ดร. อนันลดา AMED ร่วมให้สัมภาษณ์และนำเสนอในรายการ 1.3 เป็นเรื่องของ A-MED และ NECTEC นะคะ ได้เข้าไปนำเสนอ แอปพลิเคชันDDC-Care แก่ผู้บริหารแล้วก็ทีมแพทย์นะคะ โรงพยาบาลตากสินนะคะ เมื่อวันที่ 23 เมษายน นะคะ ข้อ 1.4 นะคะ ก็ A-MED นะคะ กับทีมงานนะคะ โดยนักวิจัยนี่ไปร่วมประชุมนำเสนอแอปพลิเคชัน DDC Care ให้กับคณะทำงานด้านการรักษาพยาบาลตามคำสั่งการแถลงสถานการณ์การแพร่ระบาดของโรคติดเชื้อ ไวรัสโคโรนา 2019 นะคะ ของกรุงเทพมหานครนะคะ โดย ดร.จุฬารัตน์ ตันประเสริฐนะคะ นำทีมไปนะคะ ท่านประธานคณะทำงานก็คือคุณหมอพิชญา กรุงเทพมหานครนะคะ โดยผู้ร่วมรับฟังก็จะเป็นผู้อำนวยการสำนักการแพทย์นะคะ ของ กทม. รองผู้อำนวยการสำนักอนามัยนะคะแล้วนอกจากนั้นก็จะเป็นผู้อำนวยการเขตทั้งหมดนะคะ ของ กทม. ค่ะ อันนี้ก็คือ เป็นกิจกรรมของ A-MED ในที่ผ่านมาน่ะค่ะ ค่ะ ก็ประเด็นที่นำเสนอก็คือแจ้งให้ที่ประชุมทราบค่ะ ค่ะ</w:t>
      </w:r>
    </w:p>
    <w:p>
      <w:pPr>
        <w:pStyle w:val="BodyText"/>
      </w:pPr>
      <w:r>
        <w:t xml:space="preserve">(ดร.ไพรัช) เดี๋ยวเรื่องนี้เป็นเรื่องที่แจ้งให้ทราบใช้ไหมครับ ไม่มีไปในวาระอื่นใช่ไหมครับ</w:t>
      </w:r>
    </w:p>
    <w:p>
      <w:pPr>
        <w:pStyle w:val="BodyText"/>
      </w:pPr>
      <w:r>
        <w:t xml:space="preserve">(อ.วันทนีย์) มีในเรื่องอะไรนะคะ</w:t>
      </w:r>
    </w:p>
    <w:p>
      <w:pPr>
        <w:pStyle w:val="BodyText"/>
      </w:pPr>
      <w:r>
        <w:t xml:space="preserve">(ศ.ดร.ไพรัช) คือผมหมายถึงว่าจะมีวาระอื่นใช่ไหม เรื่องอื่น วาระ 1.2</w:t>
      </w:r>
    </w:p>
    <w:p>
      <w:pPr>
        <w:pStyle w:val="BodyText"/>
      </w:pPr>
      <w:r>
        <w:t xml:space="preserve">(อาจารย์ไพรัช) เดี๋ยวจะได้บอกรายละเอียดว่ามัน… อย่างไรนะ กรรมการจะได้เข้าใจนะครับ เดี๋ยวเรามีวาระ 4.2 ใช่ไหม</w:t>
      </w:r>
    </w:p>
    <w:p>
      <w:pPr>
        <w:pStyle w:val="BodyText"/>
      </w:pPr>
      <w:r>
        <w:t xml:space="preserve">(อ.วันทนีย์) ใช่ค่ะอาจารย์</w:t>
      </w:r>
    </w:p>
    <w:p>
      <w:pPr>
        <w:pStyle w:val="BodyText"/>
      </w:pPr>
      <w:r>
        <w:t xml:space="preserve">(ดร.ไพรัช) โอ.เค. ครับ ท่านกรรมการมีอะไรจะซักถามไหมครับ เข้าใจว่าไม่มีแล้วนะครับ ไปวาระรับรองรายงานการประชุมครับ เชิOSบญทางเลขาฯ</w:t>
      </w:r>
    </w:p>
    <w:p>
      <w:pPr>
        <w:pStyle w:val="BodyText"/>
      </w:pPr>
      <w:r>
        <w:t xml:space="preserve">(อ.วันทนีย์) ค่ะ วาระต่อไปนะคะ เป็นเรื่องของรายงานการประชุมนะคะ ขออนุญาตไปที่หน้าที่ 1 นะคะ หน้าที่ 1 เป็นรายชื่อกรรมการที่เข้าร่วมประชุมนะคะ จากรายชื่อกรรมที่มาประชุม แล้วก็รายชื่อผู้เข้าร่วมประชุมค่ะ หน้าที่ 2 นะคะ ก็จะเป็นวาระที่ 1 นะคะ ก็จะมี 1.1 สวทช. ลงนาม MOU การจัดการศึกษาสำหรับคนพิการนะคะ ก็มติที่ประชุม ก็รับทราบนะคะ ข้อ 1.2 ก็จะเป็นศูนย์ A-MED ในงานประชุมวิชาการด้านผลิตภัณฑ์สุขภาพแห่งชาติ ประจำปีงบประมาณ 2563 เรื่องนวัตกรรม… ก็รับทราบนะคะ วาระที่ 2 เป็นเรื่องรับรองรายงานการประชุม มติที่ประชุม โดยไม่มีการแก้ไข วาระที่ 3 เป็นเรื่องเพื่ออภิปรายและเสวนานะคะ ฝ่ายเลขาฯ ของคณะกรรมการได้เสนอผลงานของศูนย์ A-MED ที่ไปสนับสนุนสถานการณ์การแพร่ระบาดไวรัสโคโรนา ของประเทศจำนวน 5 ผลงาน ก็ได้แก่เรื่องของ เรื่องแรกเป็นเรื่องของการผลิตหน้ากากอนามัย ที่กรองเชื้อไวรัสPM 2.5 ของ ดร. นฤพร ก็จะมีข้อเสนอแนะนะคะ ของ ผอ. กองเครื่องมือแพทย์นะคะแล้วก็มีคอมเมนต์นะคะ ของคณะกรรมการนะคะ ส่วนที่ 2 เป็นการพัฒนา DDC-Care เป็นระบบติดตามและประเมินผู้ที่มีความเสี่ยงต่อโรคติดเชื้อ COVID-19 ร่วมกับกรมควบคุมโรคโดย ดร.ณัฐนันท์ นะคะ ก็มีคอมเมนต์จากคณะกรรมการนะคะ ข้อ 3 การพัฒนาเครื่องช่วยหายใจ โดย ดร.ชูศักดิ์ ก็จะมีข้อเสนอแนะนะคะ ต่อไปก็จะเป็นระบบ Medical Supply Chain ของ ดร.กรษไกรพ์ ก็มีคอมเมนต์จากคณะกรรมการ เรื่องที่ 5 ก็เป็น Body-ray เครื่องถ่ายภาพแบบ 3 มิตินะคะ โดย ดร. เสาวพาศ และก็มีข้อเสนอแนะ และมติที่ประชุมรับข้อเสนอแนะ กับการนำผลงานไปสนับสนุนสถานการณ์การแพร่ระบาดของไวรัสนะคะ ของประเทศ อันนี้ก็จะเป็นวาระที่ 3 นะคะ ก็จะมี 4.1 เป็นเรื่องการขยายการผลิตหน้ากากอนามัยที่มีประสิทธิภาพ ในการกรองไวรัส และ PM 2.5 ในระดับอุตสาหกรรม มติที่ประชุมก็รับทราบ การสนับสนุนการดำเนินการนำการผลิตหน้ากากอนามัยที่มีประสิทธิภาพในการป้องกันไวรัส และ PM2.5 ในระดับอุตสาหกรรม วาระที่ 5 เรื่องสืบเนื่องนะคะ มีอยู่ 3 เรื่องนะคะ ก็จะมีเรื่องความก้าวหน้าในการขยายผลวิจัยนะคะ ความก้าวหน้าอันแรกก็คือเรื่องของเครื่องช่วยฟัง ซึ่งคุณหมออรรถพรสนับสนุนนะคะ แล้วก็ได้แจ้งให้ที่ประชุมทราบ แล้ว สปสช. ก็ได้ดำเนินการจัดตั้งไปแล้วนะคะ แต่ด้วยสถานการณ์ก็ จึงเลื่อนประชุมออกไป ถ้ามีเรื่องแจ้ง การประชุมออกมา มติเรื่องข้อเข่า ขาเทียมนะคะ แบบ 4 จุดหมุน นะคะ แบบแกนใน 2.2 นะคะ ก็มติที่ประชุมรับ ถ้ามีความก้าวหน้าก็ให้นำมาแจ้ง ข้อ 5.2 ด้านเทคโนโลยีสิ่งอำนวยความสะดวกสำหรับคนพิการและผู้สูงอายุ ก็มีคุณศรีทิพย์นะคะ ก็ได้แรงงานของผลงานทั้งหมด 8 ผลงานนะคะ มติที่ประชุมก็คือรับทราบ ถ้าหากมีความก้าวหน้าก็ขอให้นำกลับมาแจ้งที่ประชุมต่อไป 5.3 เป็นเรื่องของความก้าวหน้าการดำเนินงานของศูนย์ A-MED 5.3 เป็นเรื่องการบริหารโครงงานวิจัยนะคะ ก็ตามข้อมูลที่เห็นนะคะ มติที่ประชุม ก็รับทราบนะคะ สถานะการดำเนินการของแรงงานภายใต้ TOP 2 นะคะ จำนวน 6 โครงการนะคะ ต่อไปเป็นเรื่องโครงการวิจัยพัฒนาและวิศวกรรม ก็จะมีการเสนอสถานภาพงบประมาณของโครงการประจำเดือนมีนาคม ตามแผนงานนะคะ มติที่ประชุมนะคะ อยู่ใน หน้านะคะ 99/22 นะคะ มติที่ประชุมก็รับทราบสถานะงบประมาณการดำเนินโครงการ 5.3.3 เรื่องของการใช้ประโยชน์ของการวิจัยนะคะ ก็จะมีคุณสุรีรัตน์ รายงานของงานวิจัยนำเสนอรายงานของโครงการศูนย์บริการถ่ายทอดการสื่อสารนะคะ ซึ่งปัจจุบันมีสมาชิกว่า 40,000 กว่าคนนะคะ แล้วก็มีผู้เข้าใช้บริการประมาณ 10,000 คนนะคะ แล้วก็มีมูลค่าผลกระทบทางสังคมรวมประมาณ 5,558 ล้านบาท มติที่ประชุมก็รับทราบนะคะ วาระที่ เป็นเรื่องอื่น ๆ นะคะ ก็คือเป็นการนัดหมายที่ประชุมครั้งต่อไปนะคะ ก็ปิดประชุมเวลา 14.00 น. ท่านประธานคะ</w:t>
      </w:r>
    </w:p>
    <w:p>
      <w:pPr>
        <w:pStyle w:val="BodyText"/>
      </w:pPr>
      <w:r>
        <w:t xml:space="preserve">(ดร.ไพรัช) ท่านกรรการมีอะไรไหมครับ คือถ้าดูแล้วนี่งานเราเยอะมากนะครับ แล้วก็แต่ละอันก็น่าสนใจหมด แต่ทีนี้เราไม่รู้ว่าไม่ได้มีวาระสืบเนื่องใช่ไหม</w:t>
      </w:r>
    </w:p>
    <w:p>
      <w:pPr>
        <w:pStyle w:val="BodyText"/>
      </w:pPr>
      <w:r>
        <w:t xml:space="preserve">(อ.วันทนีย์) มีวาระที่เป็นวาระสืบเนื่องของตัวผลงานน่ะค่ะ มีค่ะ มีวาระที่ 4 ค่ะ อาจารย์</w:t>
      </w:r>
    </w:p>
    <w:p>
      <w:pPr>
        <w:pStyle w:val="BodyText"/>
      </w:pPr>
      <w:r>
        <w:t xml:space="preserve">(ดร.ไพรัช) แต่ว่า ไม่รู้ว่าในโอกาสต่อไปนี่ ทำอย่างไรเราจะตามงานได้นะครับ ไม่ว่าจะเป็นเรื่องของ ยกตัวอย่างในวาระที่… เดี๋ยวนะครับ</w:t>
      </w:r>
    </w:p>
    <w:p>
      <w:pPr>
        <w:pStyle w:val="BodyText"/>
      </w:pPr>
      <w:r>
        <w:t xml:space="preserve">(อ.วันทนีย์) เรามีสรุปไว้นะคะว่ามีสิ่งที่ต้องดำเนินการต่ออย่างไร</w:t>
      </w:r>
    </w:p>
    <w:p>
      <w:pPr>
        <w:pStyle w:val="BodyText"/>
      </w:pPr>
      <w:r>
        <w:t xml:space="preserve">(ดร.ไพรัช) ใช่ ๆ แต่ว่าคราวกน้าเรามาตามงานกันอย่างเรื่องในวาระที่ 4 นี่นะครับ คราวนี้ไม่ทันก็เอาคราวหน้ามาช่วยรายงาน อย่างกรณีของนฤพร 4.1</w:t>
      </w:r>
    </w:p>
    <w:p>
      <w:pPr>
        <w:pStyle w:val="BodyText"/>
      </w:pPr>
      <w:r>
        <w:t xml:space="preserve">(เลขาฯ) ค่ะ นะคะ</w:t>
      </w:r>
    </w:p>
    <w:p>
      <w:pPr>
        <w:pStyle w:val="BodyText"/>
      </w:pPr>
      <w:r>
        <w:t xml:space="preserve">(ดร.ไพรัช) ไม่ใช่ครับ ผมกำลังถามว่าแต่ละเรื่องนี่นะครับ ไม่ว่าจะขอนฤพร เครื่องช่วยฟัง หรือว่า 5.1 5.2 อะไรทั้งหลาย ทั้งหลายนี่ หน้า 8 นี่นะครับ</w:t>
      </w:r>
    </w:p>
    <w:p>
      <w:pPr>
        <w:pStyle w:val="BodyText"/>
      </w:pPr>
      <w:r>
        <w:t xml:space="preserve">(อ.วันทนีย์) ค่ะ</w:t>
      </w:r>
    </w:p>
    <w:p>
      <w:pPr>
        <w:pStyle w:val="BodyText"/>
      </w:pPr>
      <w:r>
        <w:t xml:space="preserve">(ดร.ไพรัช) ทั้งหลายนี่นะครับ มันเป็นเรื่องที่ควรติดตามทั้งสิ้น ถ้าวันนี้ไม่ทันผมอยากให้เลขาฯ ช่วยเตรียมแต่ละเรื่องว่า สถานะถึงไหน อย่างเครื่องช่วยฟังกำลังช่วยอยู่ตอนนี้มันขายได้หรือยัง แล้วก็คนใช้สักเท่าไร อะไรอย่างนี้นะครับ ไอ้เรื่องของขาเทียมนี่ตกลงมันถึงไหนแน่ แล้วก็มันแก้ปัญหาได้หรือไม่ อยากให้เอาแต่ละข้อ ให้เป็นตารางก็ได้สั้น ๆ ว่าเรื่องนี้ปัญหานี้เราแก้ได้หรือยัง แล้วมันถึงไหมแล้วนะครับ อย่างนี้ อย่างเรื่อง… แล้วมันถึงไหนแล้วอะไรอย่างนี้นะครับ ตอนนี้มันคงไม่ทัน เอาวาระนี่กางสัก 1 หน้า แล้วก็เช็กลิสต์ถึงไหน ๆ แล้วคราวหน้ามารายงานได้ไหม นะ</w:t>
      </w:r>
    </w:p>
    <w:p>
      <w:pPr>
        <w:pStyle w:val="BodyText"/>
      </w:pPr>
      <w:r>
        <w:t xml:space="preserve">(อ.วันทนีย์) ค่ะ</w:t>
      </w:r>
    </w:p>
    <w:p>
      <w:pPr>
        <w:pStyle w:val="BodyText"/>
      </w:pPr>
      <w:r>
        <w:t xml:space="preserve">(ศ.ดร.ไพรัช) นะครับ โอ.เค. ไหม คือ งานเหล่านี้มันดี แต่ว่าเราจะสังเกตว่า มันยังไม่คล้าย ๆ มันยังไม่บรรลุนะมัน เราก็พยายามมาก แต่มันยังติดชัด ผมเชื่อว่ากรรมการชุดนี้จะช่วยให้มันเข้าเป้าได้ ดังนั้นอยากให้เอาวาระทั้งหลายที่ผมพูดเมื่อกี้ ต่อไปก็ทำเป็นตารางสั้น ๆ ในการประชุมคราวหน้าว่าถึงไหน ๆ โอ.เค. นะ อย่างนั้นเราไปวาระที่ 3 นะ เรื่องของ นฤพร อย่าง 4.1 นี่มันไม่มีแล้ว เราไม่ได้ใช้เงินแล้ว อะไรที่ตั้ง 10 กว่าล้าน มีไหม</w:t>
      </w:r>
    </w:p>
    <w:p>
      <w:pPr>
        <w:pStyle w:val="BodyText"/>
      </w:pPr>
      <w:r>
        <w:t xml:space="preserve">(อ.วันทนีย์) มีค่ะ ๆ ตอนนี้ได้รับอนุมัติมาจาก วช. ค่ะอาจารย์</w:t>
      </w:r>
    </w:p>
    <w:p>
      <w:pPr>
        <w:pStyle w:val="BodyText"/>
      </w:pPr>
      <w:r>
        <w:t xml:space="preserve">(ดร.ไพรัช) ตกลงได้เงินหรือวาระที่…</w:t>
      </w:r>
    </w:p>
    <w:p>
      <w:pPr>
        <w:pStyle w:val="BodyText"/>
      </w:pPr>
      <w:r>
        <w:t xml:space="preserve">(อ.วันทนีย์) ได้เงิน 5 ล้านค่ะ</w:t>
      </w:r>
    </w:p>
    <w:p>
      <w:pPr>
        <w:pStyle w:val="BodyText"/>
      </w:pPr>
      <w:r>
        <w:t xml:space="preserve">(ศ.ดร.ไพรัช) วช. ให้มาแล้วหรอ</w:t>
      </w:r>
    </w:p>
    <w:p>
      <w:pPr>
        <w:pStyle w:val="BodyText"/>
      </w:pPr>
      <w:r>
        <w:t xml:space="preserve">(อ.วันทนีย์) ค่ะ</w:t>
      </w:r>
    </w:p>
    <w:p>
      <w:pPr>
        <w:pStyle w:val="BodyText"/>
      </w:pPr>
      <w:r>
        <w:t xml:space="preserve">(ศ.ดร.ไพรัช) วาระ 4.1</w:t>
      </w:r>
    </w:p>
    <w:p>
      <w:pPr>
        <w:pStyle w:val="BodyText"/>
      </w:pPr>
      <w:r>
        <w:t xml:space="preserve">(อ.วันทนีย์) ค่ะ ๆ</w:t>
      </w:r>
    </w:p>
    <w:p>
      <w:pPr>
        <w:pStyle w:val="BodyText"/>
      </w:pPr>
      <w:r>
        <w:t xml:space="preserve">(ดร.ไพรัช) ตกลงเขาให้เงินหรอ</w:t>
      </w:r>
    </w:p>
    <w:p>
      <w:pPr>
        <w:pStyle w:val="BodyText"/>
      </w:pPr>
      <w:r>
        <w:t xml:space="preserve">(อ.วันทนีย์) ค่ะ ๆเขาให้เฉพาะทำน้ำยาเคลือบค่ะ</w:t>
      </w:r>
    </w:p>
    <w:p>
      <w:pPr>
        <w:pStyle w:val="BodyText"/>
      </w:pPr>
      <w:r>
        <w:t xml:space="preserve">(ดร.ไพรัช) ฉะนั้นก็คราวหน้ามารายงาน แล้วก็เปลี่ยนแปลงอย่างไร ต้องเป็น 10 ล้านอะไรต่ออะไร</w:t>
      </w:r>
    </w:p>
    <w:p>
      <w:pPr>
        <w:pStyle w:val="BodyText"/>
      </w:pPr>
      <w:r>
        <w:t xml:space="preserve">(อ.วันทนีย์) วันนี้มารายงานด้วยค่ะ</w:t>
      </w:r>
    </w:p>
    <w:p>
      <w:pPr>
        <w:pStyle w:val="BodyText"/>
      </w:pPr>
      <w:r>
        <w:t xml:space="preserve">(ศ.ดร.ไพรัช) โอโอ.เค. อยู่ในวาระนะ เชิญต่อไป</w:t>
      </w:r>
    </w:p>
    <w:p>
      <w:pPr>
        <w:pStyle w:val="BodyText"/>
      </w:pPr>
      <w:r>
        <w:t xml:space="preserve">(อ.วันทนีย์) ต่อไปเป็นวาระที่ 3 นะคะ เรื่องวาระพิจารณานะคะ ก็จะเป็นครั้งนี้นี่ก็จะมีการตรบกำหนดนะคะ การครบกำหนดนะคะ รายงานความก้าวหน้าโครงการวิจัยพัฒนานะคะ อยู่ทั้งหมดนี่ 5 โครงการนะคะ</w:t>
      </w:r>
    </w:p>
    <w:p>
      <w:pPr>
        <w:pStyle w:val="BodyText"/>
      </w:pPr>
      <w:r>
        <w:t xml:space="preserve">(ศ.ดร.ไพรัช) เชิญครับ</w:t>
      </w:r>
    </w:p>
    <w:p>
      <w:pPr>
        <w:pStyle w:val="BodyText"/>
      </w:pPr>
      <w:r>
        <w:t xml:space="preserve">(อ.วันทนีย์) ก็ขออนุญาตโครงการแรกนะคะ แรกนะคะก็จะเป็นโครงการ DentiiScan รุ่น 3.0 และซอฟต์แวร์สำหรับดิจิทัลทันตกรรมผ่านคลาวด์นะคะ หัวหน้าโครงการนะคะ ดร. เสาวภาค พงษ์วิจิตมณีนะคะ เรื่องเพื่อพิจารณานะคะ เรื่องของขอให้เห็นชอบความก้าวหน้าครั้งที่ 3 นะคะ ซึ่งเป็นการรายงานระหว่างวันที่ 31 กรกฎาคม 2562-2563 นะคะ และสนับสนุนงบประมาณอินแคช 6,830,000 บาทถ้วนะคะ ขอทาง ดร.เสาวภาคย์ นะคะ ช่วยราายงานด้วยค่ะ</w:t>
      </w:r>
    </w:p>
    <w:p>
      <w:pPr>
        <w:pStyle w:val="BodyText"/>
      </w:pPr>
      <w:r>
        <w:t xml:space="preserve">(ผู้เข้าร่วมประชุมหญิง) สวัสดีค่ะ เดี๋ยวจะขอแชร์…ค่ะ</w:t>
      </w:r>
    </w:p>
    <w:p>
      <w:pPr>
        <w:pStyle w:val="BodyText"/>
      </w:pPr>
      <w:r>
        <w:t xml:space="preserve">(ผู้เข้าร่วมประชุมหญิง) สวัสดีค่ะ ก็ไม่แน่ใจเห็นพาวเวอร์พอยน์ไหมค่ะ</w:t>
      </w:r>
    </w:p>
    <w:p>
      <w:pPr>
        <w:pStyle w:val="BodyText"/>
      </w:pPr>
      <w:r>
        <w:t xml:space="preserve">(ศ.ดร.ไพรัช) เห็นครับ</w:t>
      </w:r>
    </w:p>
    <w:p>
      <w:pPr>
        <w:pStyle w:val="BodyText"/>
      </w:pPr>
      <w:r>
        <w:t xml:space="preserve">(ผู้เข้าร่วมประชุมหญิง) ค่ะ ก็จะเป็นเรื่องรายงานความก้าวหน้าของเครื่อง ทันตกรรมผ่านคลาวด์นะคะ เป็นการรายงานความก้าวหน้าระยะ 1 ปีครึ่งนะคะ จนถึง 30 มกราคมนะคะ ก็วัตถุประสงค์ของโครงการก็จะมีอยู่ 2 ส่วนด้วยกัน ส่วนแรกจะเป็นเรื่อง X-Ray และก็อีกส่วนหนึ่งก็จะเป็นการพัฒนาแพลตฟอร์ม ดิจิทัลทางทันตกรรมนะคะ หน้านี้จะเป็นผลงานที่ส่งมอบปี 63 รายงานความก้าวหน้านะคะ ปี 64 ก็จะเป็นเรื่องของต้นแบบเชิงพาณิชย์นะคะ แผนงานสำหรับเครื่อง DentiiScan จนถึงมกราคม 2563 นะคะ ก็ณ ปัจจุบันอยู่ที่การทดสอบทั้งระบบ แล้วก็ทดสอบคุณภาพภาพนะคะ แล้วก็จัดการทำมาตรฐานและความปลอดภัยต่าง ๆค่ะ แล้วก็กำลังลจะเริ่มเรื่องการทดสอบทางคลินิกนะคะ สไลด์นี้จะเป็นเรื่องฮาร์ดแวร์ของเครื่อง DentiiScan ก็เราได้ชื่อว่า DentiiScan หาชื่อให้เราเป็นชื่อ DentiiScan Duo นะคะ ก็คือจะสำหรับถ่าย CT ได้ ก็จะถ่าย พาโดรามิก 2 มิติได้นะคะ อันนี้เป็นหน้าตาของเครื่องที่จะติดกำแพงนะคะ น้ำหนักก็ประมาณ จะน้อยกว่าเครื่อง DentiiScan นะคะแล้วก็จะมีระบบจัดท่า ด้านขวาก็จะเป็นระบบจัดท่า ที่วางคางก็จะมี 2 แบบด้วยกันนะคะ เป็นแบบสั้นและแบบยาว สำหรับถ่ายกรามบน หรือว่าถ่ายทั้งหมดนะคะ แล้วก็จะมีคอนเมอเนเตอร์ ฟิวแตกต่างกันค่ะ แล้วก็มีโหมดของพาโนรามิกด้วย อันนี้เพื่อที่เราจะลดปริมาณรังสีให้กับผู้ป่วยนะคะ อันนี้จะเป็นภาพถ่ายแบบพาโนรามิก ก็เรื่องพาโนรามิก ก็เป็นเรื่องใหม่สำหรับเราเหมือนกันก็จะใช้เวลาค่อนข้างจะเยอะ เป็นการศึกษษตั้งแต่ต้นเลย แล้วก็ระบบคอลโทรลนี่จะมีมอเตอร์ควบคุมทั้ง 2 ควบคุมแกนหมุนแล้วก็แกนเลื่อนนะคะ ตามแนวโค้งของฟัน แล้วก็เราต้องมาหาความถี่ของฉากรับภาพที่จะปรับระยะโฟกัสของพาโนรามิกให้ได้ชัดเกือบทั้งภาพนะคะ ตามแนวโค้งของฟันนะคะ ก็ภาพพาราโนมิคจะเป็นภาพถ่ายแพนทอมที่เป็นสีฟ้า ๆ นะคะ ก็สังเกตว่าตรงกลางนี่ แสงสว่างเสร็จแล้วก็ทางนักวิจัยก็ได้ปรับปรุงให้ได้คุณภาพ ภาพที่โอ.เค. นะคะ ก็ด้านล่างจะเป็นถ่ายคนจริง คนทำเลยนะคะ เป็นภาพของคนทำน่ะค่ะ หน้านี้จะเป็นโหมดของการถ่าย … โหมดของการถ่ายมี 4 แบบด้วยกัน ก็จะแยกเป็นถ่ายเด็กกับถ่ายผู้ใหญ่ ซึ่งก็จะให้ปริมาณรังสีที่แตกต่างกันนะคะ โหมดแรกจะเป็นการถ่ายทั้งกรามบนกับกรามล้าง Fieldview คูณ 9 ซ.ม. นะคะ เฉพาะกรามบนหรือกรามร่าง ขนาดฟิว นะคะ ฟิวก็จะเป็นทรงกระบอก แล้วก็ตัวแรกจะเป็นขนาดไดเมเตอร์ ตัวที่ 2 จะเป็นความสูงนะคะ โหมดที่ 3 ก็จะเป็น Small Fieldview ก็จะเป็นฟิววิว 5 เซนนะคะ ก็จะเลือกว่าเป็นมิซิล่าหรือไมซิเบิล 3-5 ตำแหน่ง ถ้าเป็นเด็กก็ 3 ตำแหน่งถ้าเป็นผู้ใหญ่ก็ 5 ตำแหน่งนะคะ โหมดที่ 4 นะคะ จะเป็นภาพพาโนรามิกนะคะ หน้านี้จะเป็นภาพซอฟต์แวร์ DentiiScan นะคะ ที่ในส่วนของการถ่ายภาพ เมื่อเข้ามาในเรื่องของการถ่ายภาพก็จะเป็นให้เลือกว่าถ่ายแบบพาโนรามิกหรือ CBCT นะคะ อันนี้ก็จะเป็นซอฟต์แวร์แสดงภาพ 3 มิติ กับ 2 มิตินะคะ ส่วนที่แสดงภาพ 3 มิติ ใช้ดินตี้แพลนโปรตัวที่ใช้ ที่คุณหมอคุ้นเคยอยู่ในปัจจุบันนะคะ แล้วก็ส่วนที่เป็นแสดงภาพ 2 มิติ ตัวซอฟต์แวร์ชื่อว่า Ready View ก็จะเป็นที่ถ่าย X-ray 2 มิติของที่เป็นDigital X-ray หน้านี้จะเป็นภาพ Dentii Scan โหมด Fieldview ต่าง ๆ ของ Phantom นะคะ 10 x 9 จะเห็นทั้งกรามบน กรามล่าง เห็นเฉพาะกรามบน แต่จะมีส่วนของกรามล่างเข้ามาบ้าง หรือกรามบนเข้ามาบ้าง ลักษณะสบฟันได้หรือเปล่าน่ะค่ะ แล้วอันล่างก็จะเป็นตัวอย่างของ Fieldview 5 x 5 ซ.ม. นะคะ เรามีการปรับปรุงเจลCaribation ด้วยเนื่องจากว่า ตัวนี้จะเป็นการตรวจสอบตำแหน่งเอ็กซเรย์ แล้วเราต้องมีการปรับปรุงจากตัว DentiiScan 2.0 ทั้งตัวแพนทอม์แล้วก็ซอฟท์แวร์ คือเราถ่ายแบบช็อทสแตนด์ 360 องศา หรือจะถ่ายประมาณ 200 องศานะคะ อันนี้จะเป็น X Ray Setting นะคะ ตารางบนจะเป็นของ DentiiScan นี่จะเป็น DentiiScan 3.0 นะคะ แล้วก็มีค่า เคมี MA ค่ะ ค่ะแล้วก็เวลาในการสแกน ถ้าสังเกตเวลาในการสแกนของ CT เราจะใช้ 9 วินาทีนะคะ จากของเดิมของ DentiiScan 2.0 จะใช้เวลาประมาณ 18 วินาทีค่ะ แล้วก็ Mask นี่จะลดลงจากเดิมนะคะ ฉะนั้นหมายถึงตะมันรังสีได้รับก็จะลดลงค่ะ แต่โหมดพาโนรามิกก็ยังใช้เวลาเยอะหน่อย เวลาประมาณ 15 Sec. กับเครื่องพาราโนมิคที่มีขายอยู่ตามท้องตลาดนะคะ แล้วก็มีการทดสอบเรื่อง Imagtแล้วเราก็มีการทดสอบเรื่องอิมเมจควอลิตี้ Phantom ที่เราใช้วัดเรื่องของ เรื่อง Noise ความถูกต้องนะคะ ก็ของภาพที่ยูนิฟอร์มทั้งวัตถุยูนิฟอร์ม ความ Deform ค่อนข้างจะ โอ.เค. ค่ะ เปอร์เซ็นต์จะอยู่ใกล้เคียงกับ 0 อยู่ใกล้เคียงกับ DentiiScan 2.0 ก็ใกล้เคียงกับทั่วไปนะคะ ส่วนความละเอียดของภาพนี่ ที่โหมด 0.2 มิลรายแพร์ใกล้เคียงกับ 2.0 ก็ประมาณ 14 ลายแพรเปอร์เซ้นต์นะคะ อ่านได้ไลน์แพรความผิดพลาดของการวัดระยะนี่ไม่เกิน 0.5 มิล ค่ะ ในเรื่องของความการตรวจสอบความปลอดภัยแล้วก็ ISO 13485 นี่ เราได้รับการตรวจสอบความปลอดภัย การประเมิน ISO 13485 เมื่อวันที่ 20-21 กุมภาพันธ์นะคะ แล้วก็เราก็เอาเครื่อง DentiiScan Duo เข้าประเมินด้วย เรามีการนัดกันตรวจสอบวันที่ 9 มีนาคมค่ะ แล้วก็ผ่านเรียบร้อย ส่วนการตรวจสอบไฟฟ้าอิเล็กทรอนิกส์ก็มีการตรวจสอบจาก PTEC 19-23 มีนาคม ก็ผ่านเรียบร้อย ลำดับถัดไปDigital Dentistry Platform ดร. โป้ง ช่วยนำเสนอด้วยค่ะ</w:t>
      </w:r>
    </w:p>
    <w:p>
      <w:pPr>
        <w:pStyle w:val="BodyText"/>
      </w:pPr>
      <w:r>
        <w:t xml:space="preserve">(ผู้เข้าร่วมประชุมชาย) สำหรับตัว ที่ Platform นะครับ ปัจจุบันนะครับ ได้มีการใช้งานนะครับ ใช้งานนะครับ ทดสอบนะครับจาก PTEC นะครับ แต่ว่าเป็นการทดสอบภายในร่วมกับบริษัทนะครับ เพื่อดูว่าการทำงานของตัวระบบตัวนี้เป็นไปตามขั้นตอนฟอร์มตรงนี้เป็นไปตามขั้นตอนใช้งานของบริษัทหรือไม่ ซึ่งตอนนี้ทดสอบนี้เป็นไปตามลำดับขั้นตอนของทางบริษัทนะครับ ซึ่งสิ่งที่เรากำลังทำกับบริษัทเพิ่มเติมนะครับ ก็คือนำไป Test ที่โรงพยาบาลจริง ซึ่งมีการคุยในช่วงประมาณปลาย ๆ มกราคมครับ แต่ว่า จะใช้แถว ๆ ช่วงเดือนนี้ แต่ว่าติดโควิดก่อนก็เลยไม่คุยต่อครับ ในส่วนที่เป็นกิจกรรมของตัวคลาวด์นะครับ ทีนี่ขอรายงานภาพรวม ก็ทาง Flow ของตามสไลด์นะครับ ตามนี้นะครับ ตอนนี้ภาพรวมนะครับของตัวคลาวด์นะครับ ถามโรงพยาบาลนะครับ ตอนนี้ก็ทำเรียบร้อยแล้ว แต่ว่าเบื้องต้นนี่ ได้คุยกับทางทีมพี่แมนนะครับ ว่าเราจะปรับปรุงส่วนของการ ออเดอร์ภาพ CT นะครับ ออเดอร์ CT เราทำเสร็จแล้วนะครับ แต่ว่าเนื่องจากว่าเราจะมีการปรับปรุงโครงสร้างของส่วนรับเรื่องครับ ให้ให้มีขนาดเล็กลง และปรับโครงสร้างข้อมูลนะครับตาม Section ใหม่ เราก็ได้ปรับทางออเดอร์ CT ออกไปก่อนนะครับ ทางบริษัทก็ไม่มีปัญหาอะไร เพราะทางปัจจุบันนี้บริษัทมองว่า มีการสแกนภาพ CT ที่เครื่องอยู่แล้วนะครับ การคลี่คลาย นะครับโอกาสที่จะขอแสดง CT ที่ตัวเองน่าจะน้อย ก็เลยขอปิดหังก์ชันนี้ไปก่อนนะครับ โดยก็คือให้คุณหมอไปดึงภาพที่คลาวด์ ได้โดยตรงนะครับ ขอหน้าถัดไปอีกครับ ครับในส่วนของ Order ก็อย่างที่กล่าวไว้เลยนะครับ ก็คือว่าโครงสร้างการทำงานตอนนี้ โครงสร้างการทำงาน การรับเรื่อง แล้วก็การผลิตอุปกรณ์ ซึ่งก็ได้มีเรื่องของออกแบบ เรื่องของการผลิต ซึ่งทุกกระบวนการนี่ เราใช้ Platform รับเรื่องของ PTEC ตอนนี้เป็นหลักนะครับ ตอนนี้ไม่ได้ติดขัดประเด็นอะไรนะครับในการออเดอร์ ขอหน้าถัดไปครับ ด้วยความที่เราค่อนข้างจะซีเรียสข้อมูลผู้ป่วยนะครับดังนั้นนี่เราก็เลยมีการตรวจสอบความปลอดภัยของ Code เราเป็นระยะนะครับ ด้วยเรามีการทำเสร็จในแต่ละรอบน่ะครับ เราก็จะมีการทำเรื่องของการสแกนนะครับ ซึ่งอันนี้ก็เป็นผลรีพอร์ตหรือ Low นะครับก็จากผลตรงนี้เราก็ปรับแก้หมดแล้วนะครับ ตัวระบบนี้ มีระดับที่เป็น Height หรือ Mediem นิดหน่อยนะครับ ถัดไปครับ ครับ ในส่วนของ เบส DataData Management นี้นะครับก็มีการตรวจสอบเพื่อความปลอดภัยในการ Login นะคะ เชื่อมต่อ OTP นะครับ แล้วก็ระบบ… เบื้องต้นนะครับมีการเข้า Gatway เราก็มีการใช้ทดสอบ ของผู้ใช้งานนะครับเป็นการเข้าใช้งานเพื่อการยืนยันตัวตนนะครับ ด้วยการใช้ OTP มาช่วย… ถัดไปครับ</w:t>
      </w:r>
    </w:p>
    <w:p>
      <w:pPr>
        <w:pStyle w:val="BodyText"/>
      </w:pPr>
      <w:r>
        <w:t xml:space="preserve">(ผู้เข้าร่วมประชุมหญิง) ค่ะ อันนี้จะเป็นในส่วนของแสดงภาพ CT หลังจากส่ง ขึ้นคลาวน์ หน้า Viewver ที่สามารถใช้หรือว่าผ่านมือถือได้นะคะ ก็แสดงภาพทั้งภาพ เอ็กเชียล เซเทิล เคอร์นอล แล้วก็ 3D นะคะ อันนี้จะเป็นภาพว่า ทดสอบอินเทอร์เน็ตสปรีดสวทช. แล้วก็ที่โรงพยาบาลต่าง ๆ นะคะ ว่าระบบ LAN 4G WiFi เป็นอย่างไรบ้าง ก็เราพบว่าการใช้ LAN นี่จะให้ผลดีที่สุด ต่อมาก็ Wi-Fi คือ wifi อาจจะดูที่ความเสถียรด้วย และก็ตอนนี้ในส่วนของที่เป็นภาพอัปโหลดภาพ CT ขึ้นน่ะค่ะ ก็เราเชื่อมต่อกับประมาร 8 โรงพยาบาลแล้วค่ะ จะมีที่บ้านแพรว นครปฐม นครพิง บ้านโป่ง พยุหเสนา ในส่วนนี้จะเป็นเรื่องของการใช้งบประมาณของโครงการน่ะค่ะ ก็เราได้รับงบประมาณทั้งหมด 9.6 ล้านนะคะ ก็ใช้ไปประมาณ 59 เปอร์เซ็นต์น่ะค่ะ น่าจะประมาณนี้ค่ะ ขอบคุณค่ะ</w:t>
      </w:r>
    </w:p>
    <w:p>
      <w:pPr>
        <w:pStyle w:val="BodyText"/>
      </w:pPr>
      <w:r>
        <w:t xml:space="preserve">(ดร.ไพรัช) เชิญคุณหมอปฐวีย์ กับคุณหมออรรถพร คอมเมนต์หน่อยครับ ฮัลโหล หมอปัฐวีย์ยังอยู่ใช่ไหมครับ Comment หน่อยได้ไหม</w:t>
      </w:r>
    </w:p>
    <w:p>
      <w:pPr>
        <w:pStyle w:val="BodyText"/>
      </w:pPr>
      <w:r>
        <w:t xml:space="preserve">(ผู้เข่าร่วมประชุมชาย) คือมีความก้าวหน้าตามแผนนะครับ นี่ต้องขอชมเลย ผมอ่านรายงาน… ตารางความก้าวหน้ากับตัวแผนนี่สอดคล้องกัน ทุกอย่างผ่านไปได้ด้วยดี พูดถึงในเรื่องของการใช้ประโยชน์หรือตรงความต้องการในฐานะที่ผมคิดว่าเครื่องนี้ตอบโจทย์ในหลาย ๆ เรื่องนะครับ โดยเฉพาะเรื่องของคุณภาพ เรื่องของการใช้งาน แล้วก็ความต้องการการใช้งาน ในส่วนของ คราวน์ ตอนนี้เราก็ลองกำลังทดสอบอยู่คิดว่าอาจจะ อาจจะได้ดูอีกที่ว่าหลังจกาที่รัฐบาลให้เรากลับมาทำงานแล้วนี่ มันจะมีความให้ไหมครับอาจารย์ครับ</w:t>
      </w:r>
    </w:p>
    <w:p>
      <w:pPr>
        <w:pStyle w:val="BodyText"/>
      </w:pPr>
      <w:r>
        <w:t xml:space="preserve">(ศ.ดร.ไพรัช) ครับ คุณหมอ อรรถพรอยู่ไหม ใครไม่ได้ปิดไมค์ไม่รู้</w:t>
      </w:r>
    </w:p>
    <w:p>
      <w:pPr>
        <w:pStyle w:val="BodyText"/>
      </w:pPr>
      <w:r>
        <w:t xml:space="preserve">(ผู้เข้าร่วมประชุมชาย) ขออภัย ผมเพิ่งเข้ามา เพิ่งเข้าได้</w:t>
      </w:r>
    </w:p>
    <w:p>
      <w:pPr>
        <w:pStyle w:val="BodyText"/>
      </w:pPr>
      <w:r>
        <w:t xml:space="preserve">(ศ.ดร.ไพรัช) อ๋อ แล้วหมอได้ยินพรีเซน์เทชันหรือเปล่าครับ</w:t>
      </w:r>
    </w:p>
    <w:p>
      <w:pPr>
        <w:pStyle w:val="BodyText"/>
      </w:pPr>
      <w:r>
        <w:t xml:space="preserve">(ผู้เข้าร่วมประชุมชาย) ได้ยินช่วงท้ายมาก ๆ เลยนะครับ อาจารย์</w:t>
      </w:r>
    </w:p>
    <w:p>
      <w:pPr>
        <w:pStyle w:val="BodyText"/>
      </w:pPr>
      <w:r>
        <w:t xml:space="preserve">(ศ.ดร.ไพรัช) อ๋ออันนี้ก็เป็นเรื่อง เรื่องที่เราทำฮัลโหล ๆ เราทำคือทางนักวิจัย ดร.เสาภาคย์ ดร.ณัฐนันท์ นะครับ ได้รายงานว่าของเรื่องสำคัญคือ 1. นี่ เราได้ทำ DentiiScan รุ่นใหม่เรียกว่า DentiiScan นะครับ Duo ก็เป็นรุ่นที่เล็กลงไป แล้วราคาก็ย่อยเยาลงไปจาก 2.0 นะครับ แล้วทำได้ทั้งสแกนเรื่องฟันนะครับ แล้วก็ให้ตัวพาโนรามา พาโนรามิก นี่นะครับ ก็ก้าวหน้าไปได้ด้วยดี ดร.เสาวพรรณได้พรีเซนเตชันกับผมเป็นไปตามขั้นตอนนะครับ ส่วนอีกเรื่องหนึ่งก็เป็นเรื่องที่เราพยายามเอาไอ้ตัว DentiiScan ที่เรามีอยู่ 50 เครื่อง แต่เราเอาจำนวนหนึ่งก่อนนี่พยายามจะลิงก์ขึ้นไปในคลาวด์ ให้เวลาที่คุณหมอจะใช้งาน เพราะว่าข้อมูลมันอยู่บน Cloud ก็สามารถดาวน์โหลดหรือคอมเมนต์ได้ อะไรได้นะครับ อันนี้ก็เป็น 2 อันใช่ไหมครับ แนนมีอะไรเสริมไหมแนน</w:t>
      </w:r>
    </w:p>
    <w:p>
      <w:pPr>
        <w:pStyle w:val="BodyText"/>
      </w:pPr>
      <w:r>
        <w:t xml:space="preserve">(ผู้เข้าร่วมประชุมหญิง) ใช่ค่ะ มี 2 อัน ก็ไม่แน่ใจว่าคุณหมอเห็นมีรูปพาโนรามิก ไม่รู้ว่ามันพอใช้ได้หรือเปล่า</w:t>
      </w:r>
    </w:p>
    <w:p>
      <w:pPr>
        <w:pStyle w:val="BodyText"/>
      </w:pPr>
      <w:r>
        <w:t xml:space="preserve">(ดร.ไพรัช) รูปบนหน้าจอนี่ครับ</w:t>
      </w:r>
    </w:p>
    <w:p>
      <w:pPr>
        <w:pStyle w:val="BodyText"/>
      </w:pPr>
      <w:r>
        <w:t xml:space="preserve">(ผู้เข่าร่วมประชุมหญิง) ใช่ค่ะ เราแก้เยอะมาก เราปรับปรุง นักวิจัยปรับปรุงเยอะมาก</w:t>
      </w:r>
    </w:p>
    <w:p>
      <w:pPr>
        <w:pStyle w:val="BodyText"/>
      </w:pPr>
      <w:r>
        <w:t xml:space="preserve">(ผู้เข้าร่วมประชุมชาย) เป็นรูปล่าง</w:t>
      </w:r>
    </w:p>
    <w:p>
      <w:pPr>
        <w:pStyle w:val="BodyText"/>
      </w:pPr>
      <w:r>
        <w:t xml:space="preserve">(ผู้เข้าร่วมประชุมหญิง) เป็นรูปข้างล่างค่ะ</w:t>
      </w:r>
    </w:p>
    <w:p>
      <w:pPr>
        <w:pStyle w:val="BodyText"/>
      </w:pPr>
      <w:r>
        <w:t xml:space="preserve">(ผู้เข้าร่วมประชุมชาย) ภาพมันดีมากเลยนะครับ</w:t>
      </w:r>
    </w:p>
    <w:p>
      <w:pPr>
        <w:pStyle w:val="BodyText"/>
      </w:pPr>
      <w:r>
        <w:t xml:space="preserve">(ผู้เข้าร่วมประชุมหญิง)</w:t>
      </w:r>
    </w:p>
    <w:p>
      <w:pPr>
        <w:pStyle w:val="BodyText"/>
      </w:pPr>
      <w:r>
        <w:t xml:space="preserve">(ผู้เข้าร่วมประชุมหญิง)</w:t>
      </w:r>
    </w:p>
    <w:p>
      <w:pPr>
        <w:pStyle w:val="BodyText"/>
      </w:pPr>
      <w:r>
        <w:t xml:space="preserve">(ผู้เข้าร่วมประชุมหญิง)</w:t>
      </w:r>
    </w:p>
    <w:p>
      <w:pPr>
        <w:pStyle w:val="BodyText"/>
      </w:pPr>
      <w:r>
        <w:t xml:space="preserve">(ผู้เข้าร่วมประชุมหญิง)</w:t>
      </w:r>
    </w:p>
    <w:p>
      <w:pPr>
        <w:pStyle w:val="BodyText"/>
      </w:pPr>
      <w:r>
        <w:t xml:space="preserve">(ผู้เข้าร่วมประชุมหญิง</w:t>
      </w:r>
    </w:p>
    <w:p>
      <w:pPr>
        <w:pStyle w:val="BodyText"/>
      </w:pPr>
      <w:r>
        <w:t xml:space="preserve">(ผู้เข่าร่วมประชุมชาย) Potion เยอะไหมครับ</w:t>
      </w:r>
    </w:p>
    <w:p>
      <w:pPr>
        <w:pStyle w:val="BodyText"/>
      </w:pPr>
      <w:r>
        <w:t xml:space="preserve">(ผู้เข่าร่วมประชุมหญิง) Potion เยอะคืออย่างไรคะ ภาพมันบิดเบี้ยว เท่าที่ผมดูนี่ ภาพนี่ปัญหาใหญ่ของภาพพาโนรามิกนี่ มันคือฟันมันจะค่อนข้างจะเพี้ยน ลองมาดู เรามาดูแบบ Outline ก็ได้ครับ เอามาเทียบแต่ละซี่นี่ ภาพ EA ธรรมดานี่ ภาพแอปพลิคอลธรรมดาจะเห็นได้ชัดกว่า แต่เท่าที่ผมดูจากภาพที่มันค่อนข้างจะ… ค่อนข้างจะมีดีแล้วนะครับนี่</w:t>
      </w:r>
    </w:p>
    <w:p>
      <w:pPr>
        <w:pStyle w:val="BodyText"/>
      </w:pPr>
      <w:r>
        <w:t xml:space="preserve">(ผู้เข้าร่วมประชุมหญิง) ขอบคุณค่ะ คือเราก็มีปัญหาเหมือนกันว่า ระยะมันไม่ใช่ 1 ต่อ 1 น่ะค่ะ คือพอวัดแล้วมันอาจจะแบบว่า Diccortion ไป แต่ละจุดไม่เหมือนกัน ไม่แน่ใจ คือแต่ละจุดจะไม่เหมือนกัน มันไม่เหมือนกับ CT เพราะมันขึ้นอยู่กับระยะโฟกัสตำแหน่งรอบ ๆ เดี๋ยวเราคง…</w:t>
      </w:r>
    </w:p>
    <w:p>
      <w:pPr>
        <w:pStyle w:val="BodyText"/>
      </w:pPr>
      <w:r>
        <w:t xml:space="preserve">(ผู้เข้าร่วมประชุมชาย) ครับ</w:t>
      </w:r>
    </w:p>
    <w:p>
      <w:pPr>
        <w:pStyle w:val="BodyText"/>
      </w:pPr>
      <w:r>
        <w:t xml:space="preserve">(ผู้เข่าร่วมประชุมหญิง) เดี๋ยวเราต้องหาวิธีแล้วก็ลด Error ภาพรวมของทั้งภาพอย่างไรบ้างค่ะ .</w:t>
      </w:r>
    </w:p>
    <w:p>
      <w:pPr>
        <w:pStyle w:val="BodyText"/>
      </w:pPr>
      <w:r>
        <w:t xml:space="preserve">(ผู้เข้าร่วมประชุมชาย) ครับ</w:t>
      </w:r>
    </w:p>
    <w:p>
      <w:pPr>
        <w:pStyle w:val="BodyText"/>
      </w:pPr>
      <w:r>
        <w:t xml:space="preserve">(ผู้เข้าร่วมประชุมหญิง) แต่ของจริงมันก็ Errro มันยอมรับได้เท่าไรคะ ของฟันน่ะค่ะ</w:t>
      </w:r>
    </w:p>
    <w:p>
      <w:pPr>
        <w:pStyle w:val="BodyText"/>
      </w:pPr>
      <w:r>
        <w:t xml:space="preserve">(ผู้เข้าร่วมประชุมชาย) คือถ้าเป็นไปตามปกติแล้ว นี่จุดประสงค์การใช้พาโนรามานะครับ ว่า Out Line ไม่เจ็บ แต่ว่าเราเห็นภาพรวมทั้งหมดนะครับ แต่ว่าเวลาเราต้องการจะเจาะแต่ละซี เราจะใช้ ค่ะ</w:t>
      </w:r>
    </w:p>
    <w:p>
      <w:pPr>
        <w:pStyle w:val="BodyText"/>
      </w:pPr>
      <w:r>
        <w:t xml:space="preserve">(ผู้เข้าร่วมประชุมชาย) คนไข้ก็เจ็บน้อย…น้อยทำให้ภาพมันบิดเบี้ยวได้น้อย ก็จะสามารถใช้จริงได้เลย อย่างสมมติว่าเราดูฟันคุดอย่างนี้นี่เวลาเราอาจจะเห็นว่ามันคุดไม่ค่อยเยอะนะครับ ฟันล้มฟันเอียงไม่ค่อยเยอะ แต่พอมาดูในปาก หรือไปดูในฟิล์มเล็กจะเห็นเยอะ อันนี้มันจะเป็นชุดที่ ถ้าส่วนตัวผมนะครับ</w:t>
      </w:r>
    </w:p>
    <w:p>
      <w:pPr>
        <w:pStyle w:val="BodyText"/>
      </w:pPr>
      <w:r>
        <w:t xml:space="preserve">(ผู้เข่าร่วมประชุมหญิง) ค่ะ</w:t>
      </w:r>
    </w:p>
    <w:p>
      <w:pPr>
        <w:pStyle w:val="BodyText"/>
      </w:pPr>
      <w:r>
        <w:t xml:space="preserve">(ผู้เข่าร่วมประชุมชาย) เราเอาไปเทียบโดยเอาฟันคุดเป็น Land Mark ภาพเล็กกับฟิล์มเล็ก ฟิล์มที่ได้มาจากตัว Panoramic นี่ ไม่มากนี่นะครับ ผมว่าอย่างนี้เป็นจุดขาย แต่ถ้าถามว่าเท่าไหร่ถึงจะยอมรับได้ มันบอกยากมันบอกเป็นตัวเลขยากให้ตัวเอาฟิล์มที่ได้จากพาโนรามา มาเทียบกับฟิล์มเล็ก แต่ละคน ๆ ว่ายอมรับได้ไหม อันนี้จะชัดกว่า แต่ที่ผมดูด้วยตานี่นะครับ ตอนนี้ ผมว่าอันปกติที่เคยทำ ถ้าอันล่างเป็นอันที่คุณแอนทำ ผมคิดว่าอย่างนี้นะ อนาคตดีเลยนะครับ</w:t>
      </w:r>
    </w:p>
    <w:p>
      <w:pPr>
        <w:pStyle w:val="BodyText"/>
      </w:pPr>
      <w:r>
        <w:t xml:space="preserve">(ผู้เข่าร่วมประชุมหญิง) ค่ะขอบคุณค่ะ</w:t>
      </w:r>
    </w:p>
    <w:p>
      <w:pPr>
        <w:pStyle w:val="BodyText"/>
      </w:pPr>
      <w:r>
        <w:t xml:space="preserve">(ผู้เข้าร่วมประชุมชาย) ชัดมากเลย</w:t>
      </w:r>
    </w:p>
    <w:p>
      <w:pPr>
        <w:pStyle w:val="BodyText"/>
      </w:pPr>
      <w:r>
        <w:t xml:space="preserve">(ดร.ไพรัช) ขอบคุณมาก</w:t>
      </w:r>
    </w:p>
    <w:p>
      <w:pPr>
        <w:pStyle w:val="BodyText"/>
      </w:pPr>
      <w:r>
        <w:t xml:space="preserve">(ผู้เข้าร่วมประชุมหญิง) ค่ะ</w:t>
      </w:r>
    </w:p>
    <w:p>
      <w:pPr>
        <w:pStyle w:val="BodyText"/>
      </w:pPr>
      <w:r>
        <w:t xml:space="preserve">(ดร.ไพรัช) ก็อันนี้เป็นความพยายามของเราที่จะสู้กับของนำเข้านะครับ แต่ก็ยัง ไม่ถึงจะสู้เขาได้มากนักแต่เป็นจุดเริ่มต้นแต่ผมก็เป็นไปในทางที่ดี คือ ผมสังเกตคลินิกที่แนนดูแลนี่ตอนนี้โครงสร้างพื้นฐานเราดี ความชำนาญเราดีนะครับ ผมหมายถึงว่าที่เราทำตั้งแต่ 2.0 มานี่ ทั้ง Software ทั้งเครื่องเมือ ทำให้เราเคลื่อนไปข้างหน้าได้ ส่วนที่ว่าเราจะสู้ต่างประเทศได้ไหม ก็ต้องรองดูกัน แนนจะเล่าหน่อยไหม ว่าจะไป Clinical ที่ไหน แล้วไปทดลองที่ไหน</w:t>
      </w:r>
    </w:p>
    <w:p>
      <w:pPr>
        <w:pStyle w:val="BodyText"/>
      </w:pPr>
      <w:r>
        <w:t xml:space="preserve">(ผู้เข้าร่วมประชุมหญิง) ก็จะไปคุยกับที่ทันตจุฬาฯ ค่ะ ชื่อคุณหมอ จำชื่อไม่ได้ ก็ตอนนี้คือคุณหมอขอ Ethic อยู่ค่ะ แต่ถ้าได้ ผ่าน STIC แล้ว ก็จะไปติดตั้งเครื่องค่ะ น่าจะเดือนหน้านี้ค่ะ</w:t>
      </w:r>
    </w:p>
    <w:p>
      <w:pPr>
        <w:pStyle w:val="BodyText"/>
      </w:pPr>
      <w:r>
        <w:t xml:space="preserve">(ศ.ดร.ไพรัช) คือถ้าฟันก็คือช่วงปีนี้จะเป็นช่วงเอ่อ ทดสอบ Clinical และก็ไปว่ากันอีกที คือแนนลองเช็กชื่อว่า DUO คือ 2 in 1 ไม่ได้ 3 in 1 3 in 1 เรายังไม่ได้</w:t>
      </w:r>
    </w:p>
    <w:p>
      <w:pPr>
        <w:pStyle w:val="BodyText"/>
      </w:pPr>
      <w:r>
        <w:t xml:space="preserve">(ผู้เข้าร่วมประชุมชาย) ขออนุญาตครับอาจารย์ครับ</w:t>
      </w:r>
    </w:p>
    <w:p>
      <w:pPr>
        <w:pStyle w:val="BodyText"/>
      </w:pPr>
      <w:r>
        <w:t xml:space="preserve">(ศ.ดร.ไพรัช) เชิญ</w:t>
      </w:r>
    </w:p>
    <w:p>
      <w:pPr>
        <w:pStyle w:val="BodyText"/>
      </w:pPr>
      <w:r>
        <w:t xml:space="preserve">(ผู้เข้าร่วมประชุมชาย) คือถ้าในเรื่องของพาโนรามิก จริง ๆ เราจะดูตรงฟันหน้านะครับ มันเห็นชัดมาก มันเห็นชัดกว่าพาโนรามิกรุ่นอื่น แล้วก็อันที่ 2 นี่อัตราการขยายนี่ ถ้าเป็นของต่างประเทศที่เราเคยทำวิจัยมานี่ มันจะอยู่ที่ 1:1.2 หมายความว่า พาโนราม่านี่จะใหญ่กว่าภาพจริงประมาณ 1.2 เท่าครับ คือ เราทำได้ อยู่ใน Range ที่มากกว่านี้ หรือใกล้ค่า 1 มากนี่ ก็แปลว่าของเรานี่ดีกว่าต่างประเทศแน่นอน</w:t>
      </w:r>
    </w:p>
    <w:p>
      <w:pPr>
        <w:pStyle w:val="BodyText"/>
      </w:pPr>
      <w:r>
        <w:t xml:space="preserve">(ผู้เข้าร่วมประชุมหญิง) 1.2 เท่านี่ของภาพใช่ไหมคะ หรือว่าเน้นฟันหน้าเป็นหลักคะ</w:t>
      </w:r>
    </w:p>
    <w:p>
      <w:pPr>
        <w:pStyle w:val="BodyText"/>
      </w:pPr>
      <w:r>
        <w:t xml:space="preserve">(ผู้เข้าร่วมประชุมชาย) คือ มันจะขยายทั้งหมดครับ ไม่ว่า ดร.แนน จะวัดความกว้างความยาว มันจะถูกขยายไป 120 เปอร์เซ็นต์ ประมาณ ตอนนี้มัน ถ้าเป็นรูปนี่เหลือประมาณ 110-120 ก็คือมันจะขยาย เพราะฉะนั้นนี่ ในภาพ Panorama เราจะมีความยาว 10 ข้างนอกพาโนรามาก็จะเป็น 12 อะไรอย่างนี้ครับ ก็วัดดูแต่ละตำแหน่ง พวกนี้ก็แปลว่าของเราใช้ได้แล้ว</w:t>
      </w:r>
    </w:p>
    <w:p>
      <w:pPr>
        <w:pStyle w:val="BodyText"/>
      </w:pPr>
      <w:r>
        <w:t xml:space="preserve">(ผู้เข่าร่วมประชุมหญิง) ค่ะ</w:t>
      </w:r>
    </w:p>
    <w:p>
      <w:pPr>
        <w:pStyle w:val="BodyText"/>
      </w:pPr>
      <w:r>
        <w:t xml:space="preserve">(ผู้เข่าร่วมประชุมชาย) ตัวภาพ … ใช้วิธี Auto Level มันก็แจ๋วอยู่แล้วครับ มันดีมากครับ</w:t>
      </w:r>
    </w:p>
    <w:p>
      <w:pPr>
        <w:pStyle w:val="BodyText"/>
      </w:pPr>
      <w:r>
        <w:t xml:space="preserve">(ผู้เข้าร่วมประชุมหญิง) ขอบคุณมากค่ะ</w:t>
      </w:r>
    </w:p>
    <w:p>
      <w:pPr>
        <w:pStyle w:val="BodyText"/>
      </w:pPr>
      <w:r>
        <w:t xml:space="preserve">(ศ.ดร.ไพรัช) โอ.เค. น่าดีใจ</w:t>
      </w:r>
    </w:p>
    <w:p>
      <w:pPr>
        <w:pStyle w:val="BodyText"/>
      </w:pPr>
      <w:r>
        <w:t xml:space="preserve">(ผู้เข้าร่วมประชุมหญิง) ค่ะ</w:t>
      </w:r>
    </w:p>
    <w:p>
      <w:pPr>
        <w:pStyle w:val="BodyText"/>
      </w:pPr>
      <w:r>
        <w:t xml:space="preserve">(ดร.ไพรัช) วาระนี้ พอไปได้นะ อย่างนั้นขอไป</w:t>
      </w:r>
    </w:p>
    <w:p>
      <w:pPr>
        <w:pStyle w:val="BodyText"/>
      </w:pPr>
      <w:r>
        <w:t xml:space="preserve">(อาจารย์วันทนีย์) มีคุณหมอจเรอีกท่านค่ะ หมอจเรมีความเห็นอะไรไหมคะ คุณหมอจเรย์คะ เปิดไมค์</w:t>
      </w:r>
    </w:p>
    <w:p>
      <w:pPr>
        <w:pStyle w:val="BodyText"/>
      </w:pPr>
      <w:r>
        <w:t xml:space="preserve">(ผู้เข้าร่วมประชุมชาย) ฮัลโหลๆ ได้ยินนะครับ</w:t>
      </w:r>
    </w:p>
    <w:p>
      <w:pPr>
        <w:pStyle w:val="BodyText"/>
      </w:pPr>
      <w:r>
        <w:t xml:space="preserve">(ดร.ไพรัช) ครับเชิญครับ</w:t>
      </w:r>
    </w:p>
    <w:p>
      <w:pPr>
        <w:pStyle w:val="BodyText"/>
      </w:pPr>
      <w:r>
        <w:t xml:space="preserve">(ผู้เข่าร่วมประชุมชาย) ผมไม่มีประเด็นเทคนิค แต่ผมมีประเด็นเรื่องวา อันที่ 1 นี่ ผมสนใจไอ้ระบบคลาวด์นี่ จะทำอย่างไร ให้การประกาศตัวในปี 2 ปีนี้ว่า สวทช. พร้อมที่จะรับ Manage หรือบริหารคลังข้อมูลของทันตะนะครับ เช่น สมมติว่าเรื่องออรัลแคนเซอร์นี่ ผมเชื่อว่าก็จะมีภาพพาโนรามิกในการทำงาน คือถ้า … ให้เขาส่งภาพมาเพื่อจะปูทั้งตัวภาพทั้งหมดอยู่ในระบบเพื่อที่จะนำมาใช้ Research ในระยะยาว มันเป็น Service เชิง R &amp; D ที่ต่างประเทศคงไม่ได้แข่งกับทาง สวทช. แน่ ๆอันนี้อันที่ 1 นะ อันที่ 2 คือ นอกจากภาพแล้วนี่ ถ้าพูดถึงระบบข้อมูล แค่ข้อมูลพื้นฐานสุขภาพช่องปากที่หมอฟันไปตรวจให้กับเด็ก ผมว่ามีข้อมูลเยอะมาก แต่ไม่เคยเอามาใช้ หรือปูรวมกันเลย หรือใช้ประโยชน์ ทีนี้ Cloud นี่ ช่วยตรงนี้ได้เยอะเลยนะครับ ซึ่งถามว่าเริ่มได้ไหม เริ่มวันนี้ได้เลยครับ ก็เลยอยากจะฝากเรื่อง Service เหล่านี้คลาวด์น่าจะประกาศตัวจะเป็นตัวหลัก ตัวพลับบลิก</w:t>
      </w:r>
    </w:p>
    <w:p>
      <w:pPr>
        <w:pStyle w:val="BodyText"/>
      </w:pPr>
      <w:r>
        <w:t xml:space="preserve">(ดร.ไพรัช) ถามคุณหมอว่า อย่างงานที่คุณหมอพูดนี่ แล้ว ออฟอริตี้เป็นใครครับที่เขาดูแล</w:t>
      </w:r>
    </w:p>
    <w:p>
      <w:pPr>
        <w:pStyle w:val="BodyText"/>
      </w:pPr>
      <w:r>
        <w:t xml:space="preserve">(ผู้เข้าร่วมประชุมชาย) ถ้าเป็นข้อมูลทางด้านสุขภาพช่องปากที่มีการตรวจ …อยู่แล้วที่กรมอนามัยหรือโรงพยาบาล อนามัย โรงพยาบาลจังหวัดทั้งหลาย แต่ว่าไม่เคยมีการเก็บเป็นอิเล็กทรอนิกส์อย่างชัดเจน ผมเชื่อว่าถ้ามันปูรวมกันได้มันจะเป็นประโยชน์</w:t>
      </w:r>
    </w:p>
    <w:p>
      <w:pPr>
        <w:pStyle w:val="BodyText"/>
      </w:pPr>
      <w:r>
        <w:t xml:space="preserve">(ดร.ไพรัช) ครับ ๆ เดี๋ยวเราทำไปคุณหมอจะช่วย Recomment ว่า เราจะทำงานกับใครที่เขาเป็นผู้รับผิดชอบทางด้านนี้ หรือว่าเราจะเริ่มเกิดใหม่อะไรก็แล้วแต่จะประสานไป</w:t>
      </w:r>
    </w:p>
    <w:p>
      <w:pPr>
        <w:pStyle w:val="BodyText"/>
      </w:pPr>
      <w:r>
        <w:t xml:space="preserve">(ผู้เข้าร่วมประชุมชาย) ผมยินดีครับ คุยกับกรมอนามัยได้เลยครับ</w:t>
      </w:r>
    </w:p>
    <w:p>
      <w:pPr>
        <w:pStyle w:val="BodyText"/>
      </w:pPr>
      <w:r>
        <w:t xml:space="preserve">(อาจารย์วันทนีย์) เดี๋ยวนัดคุณหมอพรรพิมล</w:t>
      </w:r>
    </w:p>
    <w:p>
      <w:pPr>
        <w:pStyle w:val="BodyText"/>
      </w:pPr>
      <w:r>
        <w:t xml:space="preserve">(ผู้เข่าร่วมประชุมชาย) ท่านอธิบดีครับ เป็นคุณหมอ…</w:t>
      </w:r>
    </w:p>
    <w:p>
      <w:pPr>
        <w:pStyle w:val="BodyText"/>
      </w:pPr>
      <w:r>
        <w:t xml:space="preserve">(ศ.ดร.ไพรัช) เราอาจจะรอของเราให้ชัวร์อีกนิดนะ</w:t>
      </w:r>
    </w:p>
    <w:p>
      <w:pPr>
        <w:pStyle w:val="BodyText"/>
      </w:pPr>
      <w:r>
        <w:t xml:space="preserve">(ศ.ดร.ไพรัช) ให้เรามั่นใจกว่านี้หน่อย ทั้งการใช้งานเรียกว่านี่มันก็จะเดินต่อไม่ได้</w:t>
      </w:r>
    </w:p>
    <w:p>
      <w:pPr>
        <w:pStyle w:val="BodyText"/>
      </w:pPr>
      <w:r>
        <w:t xml:space="preserve">(ผู้เข่าร่วมประชุมชาย) ครับ</w:t>
      </w:r>
    </w:p>
    <w:p>
      <w:pPr>
        <w:pStyle w:val="BodyText"/>
      </w:pPr>
      <w:r>
        <w:t xml:space="preserve">(ดร.ไพรัช) แล้วก็ Take Note ไว้ วาระนี้มีอย่างอื่นอีกไหมครับ ถ้าไม่มีขอไป ต. 2 เชิญเลยครับ</w:t>
      </w:r>
    </w:p>
    <w:p>
      <w:pPr>
        <w:pStyle w:val="BodyText"/>
      </w:pPr>
      <w:r>
        <w:t xml:space="preserve">(อ.วันทนีย์) ค่ะ กรรมการเห็นชอบนะคะ</w:t>
      </w:r>
    </w:p>
    <w:p>
      <w:pPr>
        <w:pStyle w:val="BodyText"/>
      </w:pPr>
      <w:r>
        <w:t xml:space="preserve">(ดร.ไพรัช) ครับ ๆ</w:t>
      </w:r>
    </w:p>
    <w:p>
      <w:pPr>
        <w:pStyle w:val="BodyText"/>
      </w:pPr>
      <w:r>
        <w:t xml:space="preserve">(อาจารย์วันทนีย์) ค่ะ ต่อไปนะคะ ต. 2 นะคะ ก็จะเป็นระบบดิจิทัลเอกซเรย์บนคลาวด์สำหรับแพลตฟอร์มดิจิทัลออโทพิก็จะเป็น ดร.อุดมชัย เดชะพิบูลย์ นะคะ ค่ะ ก็เดี๋ยวขอเชิญทาง ดร. อุดมชัยนะคะ</w:t>
      </w:r>
    </w:p>
    <w:p>
      <w:pPr>
        <w:pStyle w:val="BodyText"/>
      </w:pPr>
      <w:r>
        <w:t xml:space="preserve">(ผู้เข้าร่วมประชุมชาย) ฮัลโหลครับ ได้ยินไหมครับไม่แน่ใจ</w:t>
      </w:r>
    </w:p>
    <w:p>
      <w:pPr>
        <w:pStyle w:val="BodyText"/>
      </w:pPr>
      <w:r>
        <w:t xml:space="preserve">(อ.วันทนีย์) ได้ยินค่ะ</w:t>
      </w:r>
    </w:p>
    <w:p>
      <w:pPr>
        <w:pStyle w:val="BodyText"/>
      </w:pPr>
      <w:r>
        <w:t xml:space="preserve">(ศ.ดร.ไพรัช) ได้ยินแล้วครับ</w:t>
      </w:r>
    </w:p>
    <w:p>
      <w:pPr>
        <w:pStyle w:val="BodyText"/>
      </w:pPr>
      <w:r>
        <w:t xml:space="preserve">(ผู้เข้าร่วมประชุมชาย) ผมสามารถกดเลื่อนได้เลยใช่ไหมครับ</w:t>
      </w:r>
    </w:p>
    <w:p>
      <w:pPr>
        <w:pStyle w:val="BodyText"/>
      </w:pPr>
      <w:r>
        <w:t xml:space="preserve">(ผู้เข้าร่วมประชุมหญิง) เชิญเลยค่ะ</w:t>
      </w:r>
    </w:p>
    <w:p>
      <w:pPr>
        <w:pStyle w:val="BodyText"/>
      </w:pPr>
      <w:r>
        <w:t xml:space="preserve">(ผู้เข้าร่วมประชุมชาย) อ๋อครับผม ก็ตามที่ได้รับโครงการนี้เปิดขึ้นมาเมื่อประมาณ</w:t>
      </w:r>
    </w:p>
    <w:p>
      <w:pPr>
        <w:pStyle w:val="BodyText"/>
      </w:pPr>
      <w:r>
        <w:t xml:space="preserve">(ประธาน) แอดทำอย่างไรมันสไลด์เดียวได้ โอ.เค.</w:t>
      </w:r>
    </w:p>
    <w:p>
      <w:pPr>
        <w:pStyle w:val="BodyText"/>
      </w:pPr>
      <w:r>
        <w:t xml:space="preserve">(ผู้เข้าร่วมประชุมชาย) ครับผม</w:t>
      </w:r>
    </w:p>
    <w:p>
      <w:pPr>
        <w:pStyle w:val="BodyText"/>
      </w:pPr>
      <w:r>
        <w:t xml:space="preserve">(ดร.ไพรัช) เชิญครับ ๆ</w:t>
      </w:r>
    </w:p>
    <w:p>
      <w:pPr>
        <w:pStyle w:val="BodyText"/>
      </w:pPr>
      <w:r>
        <w:t xml:space="preserve">(ผู้เข้าร่วมประชุมชาย) อันนี้ก็เป็นระบบดิจิทัลออโทพิดิกPlatform นะครับ เป็นระบบดิจิทัล X-ray คลาวน์ แพลตฟอร์ม ก็ระยะเวลาก็ นะครับ งบประมาณ 35,000,000 นะครับ แล้วก็ขอสไลด์ต่อไปเลยครับ ก็เราดำเนินมาได้ประมาณ 1 ปีกับอีก 6 เดือนนะครับ นำเสนอตอนที่ 1 ปี 6 เดือนนะครับ ก็วัตถุประสงค์ก็เพื่อพัฒนาแพลตฟอร์มทางด้าน digital orthopedics ที่สามารถเก็บข้อมูลในคลาวด์ได้ แล้วก็ในการเก็บข้อมูลภาพถ่ายทางการแพทย์ได้ เพื่อใช้ในการวินิจฉัย นะครับ และก็เพื่อพัฒนาภาพถ่ายเอ็กซ์เรย์ 2 มิติ เครื่องถายภาพเอกซเรย์ 2 มิติ ประเภทต่าง ๆ เดี๋ยวจะอธิบายต่อว่ามีประเภทอะไรบ้างครับ สไลด์ต่อไปเลยก็ได้ครับ ครับ เราจะแบ่งกลุ่มงานของเรานี่ออกเป็น 3 กลุ่มนะครับ อันแรกก็จะเป็นดิจิทัล VR นะครับ เราจะแบ่งเป็น 2 อย่าง เป็น Moblie DR หรือชื่อที่เราใช้ในการงานของเรามก็คือ Body ray M นะครับ แล้วก็อันที่ 2 ของ DR นี่ที่เราจะทำก็คือเป็นตัว… เป็นตัว…เป็นชื่อ Body Ray X Stattic นะครับ</w:t>
      </w:r>
    </w:p>
    <w:p>
      <w:pPr>
        <w:pStyle w:val="BodyText"/>
      </w:pPr>
      <w:r>
        <w:t xml:space="preserve">(ดร.ไพรัช) Stationary</w:t>
      </w:r>
    </w:p>
    <w:p>
      <w:pPr>
        <w:pStyle w:val="BodyText"/>
      </w:pPr>
      <w:r>
        <w:t xml:space="preserve">(ผู้เข้าร่วมประชุมชาย) สเตชันนารี ไม่เอาไหน เป็นสเตชันนารีดีกว่า แล้วก็ตัวนี้จะมี 2 เสาต่อมาจากของเก่าที่เราทำเอาไว้ก็คือตัว U Arm นะครับ แล้วก็ตัวที่อันนี้เล่าถึงตัวแรกก่อนแล้วกันนะครับ ตัวโมบาย เราได้พัฒนาจนมันออกมาเป็นต้นแบบแล้วได้เอาไปทดสอบทางคลินิก อันนี้คือพูดว่าผ่านมาตรฐานตรวจสอบของ PTEC แล้ว แล้วก็มาตรฐานรังสีแล้วนะครับ แล้วก็ได้รับอนุมัติเอสติก ให้ไปทำวิจัยในมนุษย์ โรงพยาบาลธรรมศาสตร์นะครับ เอาเครื่องนี้ไปอบรมการใช้งานที่ธรรมศาสตร์ เมื่อวันที่ วันที่ 9 มกราคมที่ผ่านมานี่ครับ เราดำเนินการเก็บข้อมูลผู้ป่วย ผู้อาสาสมัคร90 คนนะครับ ก็เริ่มตั้งแต่ 14 มกราคม นี่วันที่ 13 มีนาคม 2563 เราก็เก็บครบทั้ง 90 คน โดยใน 90 คน คือ ถ่ายเชส X-ray ถ่ายแอปโดเมน ก็คือช่วงท้องนี่ครับ ถ่ายพวกระยาง แขนขา มือ เท้า นี่ครับ 30 คนนะครับ แล้วก็สถานะตอนนี้รอรายงานผลทดสอบนะครับ แต่ว่าเราก็ได้เก็บข้อมูลแบบสอบถามมาส่วนหนึ่งแล้ว เดี๋ยวผมจะอธิบายให้ฟังว่าได้รับคะแนนเท่าไรบ้างนะครับ ขอสไลด์ต่อไปครับ อันนี้เป็นภาพตัวอย่างครับ Test Xray ก็อยู่ตรงกลางนะครับ แล้วก็ Excibility จะเป็นข้อศอกกับมือนะครับ สไลด์ต่อไปครับ อันนี้นะครับ ก็คือเราให้คุณหมอ… ดูภาพแล้วนี่แล้วเราให้คะแนนนะครับตั้งแต่ 1-5 ว่า เขาสามารถเห็นปอดไหม เห็นหัวใจไหม เขาสามารถเห็นแขนงปอดไหม สามารถเห็นกระดูดโดยทั่ว ๆ ไปไหม เห็นลายกระดุกไหม 4 ข้อสุดท้ายนะครับก็จะเป็นถามภาพความพึงพอใจโดยรวมของภาพนะครับ พึงพอใจของภาพหรือไม่ พึงพอใจใจความคมชัดของภาพหรือไม่ แล้วก็พึงพอใจของภาพโดยรวมของภาพหรือไม่ แล้วข้อสุดท้ายจะพูดถึงว่า เอาภาพนี้ไปใช้ในการแปรผลนี่นะครับ ก็ผลออกมาแล้วนี่ เราใช้ REnogis ก็แต่ละท่านก็จะให้คะแนนแตกต่างกันไป ก้็ดูตามนี้นะครับ เทานี่ก็จะเป็นคนที่ 3 ส่วนคะแนนนี่จาก 1-5 จะแนน เรารวม 30 คูณ 30 เข้าไป แล้วเราก็เลยเอา 3 ท่านนี้มาเฉลี่ยกันก็เป็นทางด้านขวา ค่าคะแนนทั้งหลายนี่ก็อยู่ใน Range 73 จนถึง 79 เปอร์เซ็นต์ รวมแล้วน่าจะก็ถ้าเป็นเกรดก็น่าจะได้ เกรด A ครับอันนี้ ขอภาพต่อ ๆ ไป สไลด์ต่อไปครับ นี่ถ้ายังจำได้ว่าสีน้ำเงินนี่ก็คือ Rediogis คือคนที่ 2 สีเทาคือคนที่ 3 นะครับ เราจะถามต่างออกไปนิดหน่อยครับ สามารถเห็นการกระจายตัวของอากาศภายในลำไส้หรือไม่ ที่เป็นเนื้อเยื่อออ่อนหรือเปล่า ไหม สามารถเห็น เพื่อแยก หรือเปล่านะครับ ส่วน 4 ข้อสุดท้ายทั่วไปของ Chest ไหม พึงพอใจในความคมชัดไหม สามารถมั่นใจไหมว่าสามารถเอาภาพ X-ray เมื่อดูแล้วนะครับ เราก็เฉลี่ยออกมาเหมือนเดิมว่าค่าเฉลี่ยของแต่ละหัวข้อนี่เท่าไร ก็แอปโดเมนจะได้คะแนนต่ำกว่าของ Chest นะครับ ก็อยู่ที่ 64 จนถึง 84 เปอร์เซ็นต์ แต่เมื่อเฉลี่ยทุกข้อออกมาหมดแล้วจะอยู่ประมาณ 73 ถ้าตามการให้คะแนนก็ก็อาจจะอยู๋สัก B นะครับ ต่อไปครับ ถ้าดูผ่าน ๆ ก็จะเห็นว่าอันนี้จะได้คะแนนสูงสุด นะครับ โดยหัวข้อในคำถามของเรานี่คือ เห็นลายกระดูกไหม สามารถเห็นลายกระดูไหม ก็จะเหมือนเดิมนะครับ ความคมชัด… ความมั่นใจที่จะใช้ภาพนี้ประมวลผลภาพเอ็กซ์เรย์นะครับ ก็ออกมานี่ เาอมาเฉลี่ยทั้งหมด ก็อยู่ข้างซ้าสีเหลี่ยมนี่นะครับ ประมาณ 88-90 เปอร์เซ็นต์ ได้ประมาณ 89 เปอร์เซ็นต์อั้นนี้ก็จะแปรความมันเป็นภาพที่คุณหมอรังสีนี่มั่นใจที่สุดว่าสามารถนำไปใช้ประโยชน์ไขอสไลด์ต่อไปครับ ต่อไปนี้เราทำ ClinicTrial ตรงนี้เสร็จแล้วนี่เราก็เอาไปให้ที่ท่างโรงพยาบาลธรรมศาสตร์นี่ใช้งานต่อนะครับ แล้วก็เครื่องนี้ไปติดตั้งให้เมื่อวันที่ 15 เมษายน แล้วก็พร้อมอบรมการใช้งาน แล้วก็เราเริ่มใช้งานจริงวันที่ 16 เมษายนครับ แล้วก็อตนนี้ถ่ายผู้ป่วยไป ประมาณ 11 ครั้งนะครับ โดยทราบมาว่าทางธรรมศาสต์เขาก็มี Moblie หลายตัว ในช่วงที่มีสถานการณ์โควิดนี่มีเคสผู้ป่วยในโรงพยาบาลน้อยมาก ก็เลยน่าจะมีแค่ 11 ครั้งนะครับ ส่วนนี่เรา พอดีผมก็สามารถเข้าไปดู การติดตามของเครื่องด้วย ก็เห็นว่าเขานำตัวนี้มันขึ้นไปที่ Ward ต่าง ๆ ก็จะมีทั้งหวอดอายุรกรรม หวอดกุมารเวช ICU CCU ด้วยครับ ต่อไปนะครับ อันนี้จะพูดถึงว่าหลังจาก อันนี้จะเป็นเรื่อง เราใช้ชื่อว่า Body Ray S นะครับ ใช้สำหรับถ่าย Chest Xray โดยเฉพาะ ถ้าดูหน้าตา ก็ดูภาพต่อไปเลยนะครับ มันก็คือจะมีเสาต้นหนึ่งนี่ที่ติดตัวดิสทิกเตอร์ไว้ แล้วหัว XRay ไว้ เพราะ 2 เสาสามารถเคลื่อนขึ้นลงได้ แบบซิงโครไนได้ เสาทั้ง 2 นี่ จะเท่าเดิม ความสูงขอเสาทั้ง 2 แล้วแต่ว่าเราเลื่อนขึ้นหรือลง เสา 2 ต้นจะเลื่อนขึ้นและลงพร้อมกัน เพราะฉะนั้นนี่เวลาจับภาพผู้ป่วยจะไม่เสียเวลามากนะครับ อันนี้เราไลน์เส้น ตัวเครื่องไปให้กับโรงพยาบาลธรรมศาสตร์ให้กับสวนสุขภาพครับ ไปติดตั้งให้วันที่ 22 พฤศจิกายนที่ผ่านมานะครับ แล้วก็มีอบรมการใช้งานทั้งเครื่องทั้งซอฟต์แวร์ แล้วก็เริ่มใช้งานจริงเมื่อวันที่ 25 พฤศจิการยน ก็ใช้งานไปแล้วประมาณ 1,200 ครั้งครับ ก็จะเห็นภาพที่อาจารย์ไพรัช แล้วก็อาจารย์วันทนีย์ การใช้งานของเครื่อง จำวันไม่ได้แล้วครับ สิ้นปีประมาณช่วงปีใหม่ แล้วก็เรามีการอบรม แล้วก็ไปดูตอนใช้งานจริงด้วยครับ ขอสไลด์ต่อไปเลยครับ อันนี้จะพูดถึงว่า เราได้ จากรูปเดิมที่เห็นนี่เราได้พัฒนาเพิ่มเติมคือเปลี่ยนรูปลักษณ์ของตัว Body Ray S นี่ ให้ดูทันสมัยมากขึ้นนะครับ อันนี้ยังออกแบบยังอยู่ใน Lab นะครับยังไม่ได้เอาไปโชว์ที่ไหนอันนี้อาจจะเป็นครั้งแรกที่ได้เห็นนะครับ อาจจะดูสลิมมากขึ้น แล้วก็ดูมีความทันสมัยมากขึ้นนะครับ เดี๋ยวขอสไลด์ต่อไปเลยครับ อีกตัวหนึ่งที่เรามีแผนว่าจะทำจะเป็นตัว Seilling Type แล้วก็จะมีตัวรับรังสี X-ray ฉากอยู่ที่เตียงอันหนึ่ง แล้วก็อยู่ที่พนังอันหนึ่ง ซึ่งหัว XRay สามารถเคลื่อนที่ไปจุดที่ต้องการถ่ายบนเตียงก็ได้ จุดที่อยู่บนผนังก็ได้นะครับ อันนี้เราก็เพิ่งดำเนินการไป แล้วก็พอดีมีสถานการณ์โควิดเข้ามา เราก็เร่งผลิตเครื่องตัว M กับตัว S นี่ เพื่อจะไปติดตั้ง… ที่ธรรมศาสตร์ เราค่อนข้างจะดำเนินการไปได้น้อยมากครับ แล้วก็อันสุดท้ายนี่ จะเป็นเกี่ยวกับ Software Cloud Base digital orthopedics นะครับ พยายามให้การใช้งานของหมอ หมอกระดูกนี่สามารถ สั่งของหรือสามารถออกแบบชิ้นส่วนงาน แล้วก็สามารถออกแบบงาน ในระบบคลาวด์แพลตฟอร์ม ก็จะเป็นคล้าย ๆ อยู่ใน Dentii Platform น่ะครับ อันนี้ก็เป็น ดร. โป้งเหมือนกันครับ ที่อยู่เบื้องหลังพัฒนาระบบทั้งหลายนะครับ ขอสไลด์ต่อไปด้วยครับ เดี๋ยว ดร.โป้ง น่าจะมีสไลดต์ต่อจากนี้นะครับ อันนี้ก็จะเป็นรูปแบบ UI ที่ผมได้มานะครับ แต่ว่าอาจจะมีการเปลี่ยนแปลงไปมากกว่านี้นะครับ อันต่อไปเลยครับ อันนี้เดี๋ยวถ้า ดร.โป้งอยู่ช่วยอธิบายต่อได้เลยครับ</w:t>
      </w:r>
    </w:p>
    <w:p>
      <w:pPr>
        <w:pStyle w:val="BodyText"/>
      </w:pPr>
      <w:r>
        <w:t xml:space="preserve">(ผู้เข้าร่วมประชุมชาย) ครับ สำหรับตัวแพลตฟอร์มของตัว Orthopedics นะครับ เราทำ Platform Platform ด้านทางการแพทย์ เราพยายามกำหนด Flow นะครับที่มีความยืดหยุ่นที่จะอธิบายได้หลาย ๆ เรื่องนะครับ ไม่ว่าจะเป็นเรื่ององกระดูก เราทำเสร็จแล้วนะครับ เราก็เลยจะเอา Platform รอทดสอบคอนเซฟนะครับ ว่าโครงสร้างนี้มันดีแล้วก็สามาถ Apply ได้นี่นั่นก็สามารถปรับแพลตฟอร์มนี้ไปสู่เรื่องของการออเดอร์อย่างอื่นไปด้วย เบื้องต้นที่เราทำตอนนี้นะครับ สิ่งที่เราทำก็คือเราเอาตัว Platform ตัวนี้ไปคุยกับบริษัท….นะครับ แต่เข้าใจว่าเราคุยไปสักพักนะครับ แตว่ามีเหมือนกันความต้องการของ KeyOsk ก็เปลี่ยนไป ตอนนี้เราอาจจะต้องหาหน้าใหม่เพิ่มเติม แต่ว่าโจทย์หลักของเราก็คือ Reuse ตัวแพลตฟอร์มตัวนี้ได้ในหลาย ๆ เรื่อง นะครับ ก็เลยยังมีการค้างในส่วนของที่เป็นของ Otopidic อยู่ นะครับ ก็พบว่าจะต้องมีการปรับตาม requirement คนที่จะไปใช้งานนะครับ ตอนนี้ก็อยู่ในการปรับ คุยอาจจะดูว่าเป็นใคร มาใช้งานระบบนี้ต่อแทน Dios นะครับ อีกส่วนหนึ่งที่เราทำไปแล้วนะครับ ก็คือการออกใบรับรองนะครับ เรื่อง blockchain เป็นงานเรื่องกระดูกครับ เหมือนกับของต่างประเทศที่ผลิตของออกใบเซอร์นะครับ ใบเซอร์ตัวนี้การเขียนลง Block Chain นะครับ มีการป้องกันนะครับ การแก้ไขข้อมูลนะครับ หน้าถัดไปครับ สำหรับวิธิการใช้งานระหว่างวิธีการใช้งาน และก็จะมีเว็บไซต์ ผู้ได้รับนี้ก็จะสามารถเอาไปกรอกได้นะครับ ถามว่ากรอกตรงนี้แล้วได้อะไร -จะเอาไปแชร์ให้กับคนอื่นได้ดู ในกรณีนี้ก็จะเป็นคุณหมอนะครับ อุปกรณ์ที่มีการติดตั้ง เขาก็สามารถเข้าเว็บแล้วก็กดกรอกข้อมูลนะครับ แล้วก็กดลิงก์ข้างล่างอีก 1 ทีให้คุณหมอ คุณหมอก็สามารถดูตรงนี้ได้ แล้วแต่ระยะเวลาที่ผู้ใช้งานกำหนด อันนี้ก็จะเป็นคอนเซฟทางด้านการแพทย์ตัวคอนเสปต์นะครับ เรื่อง Data เราค่อนข้างเข้ารหัสหลายชั้นได้นะครับ ฉะนั้นตรงนี้เราก็เลยทำเรื่องของการเก็บข้อมูล การเข้ารหัสการคนที่ดึงไม่ได้แล้วก็ไม่สามารถแจกได้ครับ ก็เป็นคอนเสปต์ที่เราใช้นะครับ ครับ นะครับ ได้ยินไหมครับ อันนี้ถึงเดี๋ยวนะครับได้ยินไหมครับ อันนี้จะเป็นซอฟต์แวร์แสดงผลภาพผ่านระบบคลาวด์นะครับ ก็เป็นหน้าจอหนึ่งที่ผมแคปมา แต่อันนี้จะเป็นอันเก่า แล้วก็อันนี้จะใช้ในลักษณะเดียวกับที่ ดร. แนนได้นำเสนอไปแล้ว Body ชื่อ Ready Views นะครับ นะครับ ขอสไลด์ต่อไปเลยครับ มีไหมครับ อันนี้… อันนี้เอ่อ เดี๋ยวดร. โป้งอธิบายต่อก็ได้ครับ</w:t>
      </w:r>
    </w:p>
    <w:p>
      <w:pPr>
        <w:pStyle w:val="BodyText"/>
      </w:pPr>
      <w:r>
        <w:t xml:space="preserve">(ผู้เข้าร่วมประชุมชาย) ครับก็สำหรับหลักตอนนี้นะครับ สิ่งที่มีการ… … ที่คุยกับเขาก็คือ Kiso ตอนนี้บริษัทยังไม่สนใจครับ แล้วก็ขั้นตอนการหาเจ้าใหม่นะครับ ก็เลยทำให้งานในส่วนที่มีการเริ่มต่อการเข้าส่วนด้านหน้า Userinterface อยู่ในช่วงขั้นตอนการหาผู้ที่สนใจ ที่… มีคุยกับทางแนวทางการใช้ของเป็นแบบ… ของบริษัทเอกชนก่อนนะครับ เพื่อที่จะทำให้เรามีตัวต้นแบบที่จะมา Comment แล้วก็ Test ได้ อันนี้ก็จะจะเปลี่ยนครับ ขอบคุณครับ</w:t>
      </w:r>
    </w:p>
    <w:p>
      <w:pPr>
        <w:pStyle w:val="BodyText"/>
      </w:pPr>
      <w:r>
        <w:t xml:space="preserve">(ผู้เข้าร่วมประชุมชาย) ครับภาพรวมของงบประมาณที่ใช้นะครับ งบประมาณ Release 12,000,000 นะครับ แล้วก็ผูกพันแล้วก็สะสมจริงนี่อยู่ที่ 11.01 ล้านนะครับ สัดส่วนก็คือใช้งบประมาณที่รีริสมา 83 เปอร์เซ็นต์ นี้เป็น Backup พวกแบบทดสอบมาตรฐานต่าง ๆ ที่เราผ่านมาแล้วนะครับ ก็มี Body-ray M ก็จะมีมาตรความปลอดภัยทางด้านรังสี ด้านรังสีนะครับ และอิเล็กทรอนิกส์นะครับผ่าน PTEC นะครับ ต่อไปก็ทำ ISO 13485 นะครับ เมื่อเดือนกันยายนที่ผ่านมาทางธูบซุด ผ่านไปเรียบร้อย ตอนนี้อยู่ในสถานะที่รอใบเซอร์ และอันนี้ก็เป็นหนังสือรับรองทาง Ethics การพิจารณา STIC ของ ธรรมศาสตร์นะครับ ที่เราทำเสร็จไปเรียบร้อยแล้วนะครับ อันนี้ที่ธรรมศาสตร์ อีกหนึ่งก็คือที่เชียงใหม่ที่เรากำลังจะขึ้นไปทำ แต่ก็ติดสถานการณ์โควิดขั้นไปนะครับที่เชียงใหม่ แต่ว่าทาง Ethics ได้รับการอนุญาตให้ทำงานทางทดสอบได้นะครับ ส่วน Body-ray S คือตัว 2 เสานี่ เราก็ ทำเช่นเดียวกัน คือทดสอบความปลอดภัยทางรังสี ความปลอดภัยทางอิเล็กทรอนิกผ่านไปแล้วทั้ง 2 อย่างนะครับ แล้วก็ที่เราเอาไปติดให้กับที่ทางธรรศาสตร์ ที่ศูนย์ตรวจสุขภาพเรียบร้อยแล้ว ก็คือเครื่องที่ผ่านอันนี้ล่ะครับ อันต่อไปได้เลยครับ น่าจะหมดแล้วใช่ไหมครับ หมดแล้วใช่ไหมครับไม่แน่ใจ</w:t>
      </w:r>
    </w:p>
    <w:p>
      <w:pPr>
        <w:pStyle w:val="BodyText"/>
      </w:pPr>
      <w:r>
        <w:t xml:space="preserve">(อาจารย์วันทนีย์) หมดแล้วค่ะ</w:t>
      </w:r>
    </w:p>
    <w:p>
      <w:pPr>
        <w:pStyle w:val="BodyText"/>
      </w:pPr>
      <w:r>
        <w:t xml:space="preserve">(ผู้เข้าร่วมประชุมชาย) ครับผม</w:t>
      </w:r>
    </w:p>
    <w:p>
      <w:pPr>
        <w:pStyle w:val="BodyText"/>
      </w:pPr>
      <w:r>
        <w:t xml:space="preserve">(ศ.ดร.ไพรัช) โอ.เค. เชิญคุณหมอ Comment ครับ คุณหมอทั้งหลายครับ</w:t>
      </w:r>
    </w:p>
    <w:p>
      <w:pPr>
        <w:pStyle w:val="BodyText"/>
      </w:pPr>
      <w:r>
        <w:t xml:space="preserve">(ผู้เข้าร่วมประชุมชาย) จริง ๆ เดี๋ยวมีเรื่องจะปรึกษาครับอาจารย์ ในสถานการณ์โควิด ก็มีโรงพยาบาลที่ขอเราตัวอย่างเช่นที่รามาฯ นะครับ ขอเราว่าเราสามารถเอาเครื่องนี่ 2 เสานี่ไปติดให้เขาได้ไหม เขามีความจำเป็นต้องการใช้งานตั้งแต่มีคนไข้เข้ามาค่อนข้างเยอะ ในช่วงนี้ที่มาสแกนปอด เขาไม่อยากให้คนไข้ปกติกับคนไข้ที่มาสแกนเพื่อหาเชื้อนี่รวมกัน เขาก็เลยต้องแยกเครื่อง เราก็เลยมีโอกาสเครื่องตัวนี้ไปติดให้โรงพยาบาลรามาฯ ก็ไปติดเมื่อวานนี้ แต่ว่ามันค่อนข้างจะเร่ง จากเดิมนี่เราแพลนว่า อย่างตัวดิเทคเตอร์ 17 นิ้ว แต่ที่ Detect มันยังเดินทางมาไมถึงเลยเอา 47 นิ้ว ใส่แทนไปก่อนได้น่ะครับ อาจจะต้องมีการดำเนินปรับแผนด้วยครับอาจารย์ เพื่อจะได้ใช้เงินกับแผนนะครับ</w:t>
      </w:r>
    </w:p>
    <w:p>
      <w:pPr>
        <w:pStyle w:val="BodyText"/>
      </w:pPr>
      <w:r>
        <w:t xml:space="preserve">(ดร.ไพรัช) อยากปรับอย่างไร แอดอยากปรับอย่างไร</w:t>
      </w:r>
    </w:p>
    <w:p>
      <w:pPr>
        <w:pStyle w:val="BodyText"/>
      </w:pPr>
      <w:r>
        <w:t xml:space="preserve">(ผู้เข้าร่วมประชุมชาย) ก็แต่ก่อนนี่ เราทำ Body Ray S เราจะทำแค่ 1 ต้นแบบ ตอนนี้เราทำเป็น 2 ต้นแบบอยู่นะครับ แล้วก็ต้นแบบที่ 3 นี่ เรากำลังปรับหน้าตาให้มันดูดีขึ้นนี่ก็มีโครงการแผนงานว่าจะเอาไปติดที่เชียงใหม่ด้วยเหมือนกัน จะปรับจาก 1 ต้นแบบ หมายถึงตัวผลิตภัณฑ์นะครับ จาก 1 ผลิตภัณฑ์นี่มา จาก 1 ชิ้น มาเป็นทั้ง 3 ชิ้นครับ โดยเงินที่จะเอามาผลิตในโครงการเดิมนี่เราเคยมีเงินสำหรับทำงาน Spair Part เอาไว้ด้วย แบ่งเงินส่วนนั้นมาทำต้นแบบเพิ่มเติมอีก 2 ต้นแบบนี้ นอกจากนี้ก็ยังมีเงินเหลือสำหรับในส่วนที่เรากันไว้อย่างอาจจะไป Conference หรือไปดูงานนี่ครับ ก็สามารถนำงานส่วนนั้นมาใช้ตรงนี้ได้เหมือนกันครับ</w:t>
      </w:r>
    </w:p>
    <w:p>
      <w:pPr>
        <w:pStyle w:val="BodyText"/>
      </w:pPr>
      <w:r>
        <w:t xml:space="preserve">(ศ.ดร.ไพรัช) แล้วจะเสนอปรับได้ไหม หรือไว้คราวหน้าครับ</w:t>
      </w:r>
    </w:p>
    <w:p>
      <w:pPr>
        <w:pStyle w:val="BodyText"/>
      </w:pPr>
      <w:r>
        <w:t xml:space="preserve">(ผู้เข้าร่วมประชุมชาย) เรื่องงบประมาณนี่เคยปรึกษาคุณอ้อแล้ว มันก็มีความเป็นไปได้ปรับตัว ผมไม่สามารถทำ…คือพอดีเร่ง ๆ งาน</w:t>
      </w:r>
    </w:p>
    <w:p>
      <w:pPr>
        <w:pStyle w:val="BodyText"/>
      </w:pPr>
      <w:r>
        <w:t xml:space="preserve">(ดร.ไพรัช) คือ ในหลักการก็น่าจะได้เท่าที่ดู เอาไว้ตรั้งหน้าก็ได้ อย่างนี้ที่ ดร.แอด เสนอนี่มันเหตุการณ์โควิดนะครับท่านกรรมการ ทุกคนก็อยากใช้อุปกรณ์เราก็เอาไปติดตั้งให้ รามาฯ</w:t>
      </w:r>
    </w:p>
    <w:p>
      <w:pPr>
        <w:pStyle w:val="BodyText"/>
      </w:pPr>
      <w:r>
        <w:t xml:space="preserve">(ผู้เข้าร่วมประชุมชาย) ใช่ครับผม</w:t>
      </w:r>
    </w:p>
    <w:p>
      <w:pPr>
        <w:pStyle w:val="BodyText"/>
      </w:pPr>
      <w:r>
        <w:t xml:space="preserve">(ดร.ไพรัช) มีรูปไหม เดี๋ยวผมขอ… ทำอย่างไรไม่ได้แปะไว้ในสไลด์น่ะครับ</w:t>
      </w:r>
    </w:p>
    <w:p>
      <w:pPr>
        <w:pStyle w:val="BodyText"/>
      </w:pPr>
      <w:r>
        <w:t xml:space="preserve">(ศ.ดร.ไพรัช) ไม่เป็นไร ๆ</w:t>
      </w:r>
    </w:p>
    <w:p>
      <w:pPr>
        <w:pStyle w:val="BodyText"/>
      </w:pPr>
      <w:r>
        <w:t xml:space="preserve">(ผู้เข้าร่วมประชุมชาย) ครับผม</w:t>
      </w:r>
    </w:p>
    <w:p>
      <w:pPr>
        <w:pStyle w:val="BodyText"/>
      </w:pPr>
      <w:r>
        <w:t xml:space="preserve">(ศ.ดร.ไพรัช) ไม่เป็นไร มาเสนอปรับปรุงก็ได้นะ เรียนท่านกรรมการมันที่แอ้ดบอกว่า License อะไรมันอาจจะคำพูดไม่เป๊ะนัก คือ ตอนนี้ต้องใช้คำพูดกำลังทดสอบขยายผลมากกว่านะครับ เวลาเราทำเราจะมี 3 ขั้นตอนนะครับ เวลาทำนี่ ขั้นตอนที่ 1 นี่เวลาเรามั่นใจว่า ซอฟท์แวร์เราถูกหมดอะไรเรามั่นใจถูกหมดเราก็ไปให้ PTEC ทดสอบให้มั่นใจ ความปลอดภัย ให้หมอ Clinical ตอน Clinical กับขยายผลนี่เท่า ๆ กัน คือเราจะปุ๊บปั๊บไปไลน์เส้นให้เอกชนเลยไม่ได้ แต่ว่าตอนนี้มันค่อนข้างจะไปได้อย่างที่ ดร.อุดมชัยพูดถึง 2 เสานี่นะครับ 2 เสา คือ คนไข้เดินมาที่เครื่องนะครับ ที่ธรรมศาสตร์ใช้ตั้งแต่สิ้นปีที่แล้ว ฟังความดูเขาก็ Happy ดีนะครับ ฟังดูไม่ได้อะไร แล้ว 2 เสานี่ อุดมชัยบอกว่าให้ที่นฤบดิน… รามา พระราม 6 ครับผม</w:t>
      </w:r>
    </w:p>
    <w:p>
      <w:pPr>
        <w:pStyle w:val="BodyText"/>
      </w:pPr>
      <w:r>
        <w:t xml:space="preserve">(ดร.ไพรัช) พระราม 6 เลยหรือ ผมเข้าใจผิด</w:t>
      </w:r>
    </w:p>
    <w:p>
      <w:pPr>
        <w:pStyle w:val="BodyText"/>
      </w:pPr>
      <w:r>
        <w:t xml:space="preserve">(ผู้เข้าร่วมประชุมชาย) ส่วนที่จักรีนฤบดินทร์ขอมาเหมือนกันว่าถ้าเป็นตัว Body Ray M ตัว Mobileเรายังเกรงใจว่าแบบตอนนี้มัน ตอนเราไปทดสอบที่ธรรมศาสตร์ คุณหมอรังสีและผู้ช่วยบ่นมาว่าใช้ยากไปนิดหนึ่ง ก็เลยไม่อยากจะ…</w:t>
      </w:r>
    </w:p>
    <w:p>
      <w:pPr>
        <w:pStyle w:val="BodyText"/>
      </w:pPr>
      <w:r>
        <w:t xml:space="preserve">(ศ.ดร.ไพรัช) ไม่เป็นไร คือ แอดก็รายงานผมตลอด ที่จะสรุปให้กรรมการเข้าใจ คือถ้าเป็น 2 เสา คืออันหนึ่งอยากให้กรรมการเข้าใจ ก็คือว่า ซอฟต์แวร์ กับ Quality ของภาพนี่ไปได้นะครับ อันนี้ต้องเข้าใจตัวนี้ อันนี้ที่เราทำนี่ อย่างกรณี 2 เสา นี่คือไปติดในเฟรมที่ว่า คนไข้ต้องเดินมาที่เครื่องเพื่อถ่าย Chest เท่านั้นนะคัรบ แต่เวลาเราพูดถึง Body Ray M นี่ หมายความว่า Frame มันจะต้องคล้าย ๆ รถเข็น ซอฟต์แวร์เดียวกัน ดีเทคเตอร์เดียวกัน แต่ตอนนี้เรายังไม่บรรลุเรื่องรถเข็น ยังไม่บรรลุเกี่ยวกับรถเข็น ยังไม่ค่อยชำนาญ ซึ่งตอนนี้เราได้อาจารย์ซึ่งมันจะทำให้รถเข็นนี่มันคล่องตัวขึ้น ก็อยู่ช่วงขยายผล เชิญคุณหมอเถอะครับ คุณหมอมีอะไรคอมเมนต์</w:t>
      </w:r>
    </w:p>
    <w:p>
      <w:pPr>
        <w:pStyle w:val="BodyText"/>
      </w:pPr>
      <w:r>
        <w:t xml:space="preserve">(อาจารย์วันทนีย์) ค่ะ เชิญคุณหมอ เกริกพลค่ะ นะครับขออนุญาตในเรื่องการที่จะ ตอนนี้มีสถานการณ์โควิด นโยบาย ก็คิดว่ามีการสนับสนุนการเดินทาง อย่างที่ของรามาฯ ก็ไม่อยากให้…สามารถมีเรื่องสนับสนุนทำให้ สปสช. ขยายเครื่องนี้ให้คนรู้จักมากขึ้นนะ เรื่องที่ 2 ก็เรื่อง 2 เสานี่นะครับ ก็มีความคิดว่าต่อไปมันจะเป็นประโยชน์มาก ๆ เลย ในคนหมู่มาก เอกซเรย์เราต้องไปกับรถคันใหญ่ ๆ ทีมเล็ก ๆ แต่ถ้าเราไปรถไม่ใหญ่มากนัก ไปแก้เครื่อง X-ray ที่เป็น 2 เสา ส่วนมากจะมีที่ชาร์ตเยอะเลยนะครับในการตรวจสุขภาพ ในการเอกซ์เรย์ปอด นะครับ ก็เห็นด้วยกับการทีจะพัฒนา ส่วนในเรื่องของการที่… คุณภาพน่ะครับ คุณภาพที่นำไป X-ray ปอด ท้อง แล้วก็กระดูกผมอยากจะให้กำลังใจนะครับว่า ในการเอกซเรย์ปอดนี่ครับ กับเอ็กซีนิตี้นี่ แขนขาและกระดูดนี่มันจะเห็นชัดนะครับ ค่อนข้างจะชัด เพราะว่า เพราะว่ามันมี Contrast ระหว่าง กับ Hard Issue ก็คือพวกกระดูกมันเห็นชัดอยู่แล้ว แพทย์ก็วินิจฉัยได้ แพทย์ที่เป็นผู้รักษาก็สามารถอยู่ได้ … แต่ว่าเรื่องท้องไม่ว่าเครื่องไหนคนเอาไปใช้ มันมองดูยากนะครับ นอกจากว่าจะเป็นโรค ลำไส้อุดตันก็จะมีการวินิจฉัยจากภาพ X-ray ได้ดีนะครับ แต่ถ้าเราไปดูภาพจากช่องท้อง มันก็จะไม่ค่อยได้เห็นอะไร นี่การเอกซ์เรย์ที่หมอจะนำไปใช้นี่ แม้กระทั่งหมอที่สั่งเอกซเรย์ท้องมานี่ อย่างมากเขาก็สั่งอันตร้าซาวด์ ข้าวไปทำ CT Scan เลย อันนี้ไอ้เปอร์เซ็นต์…ผมคิดว่าน่าจะพอใจมากเลยนะครับ จริง ๆ แล้วนี่ ผมอยากให้คุณหมอตกลงว่าเครื่องที่ท่านใช้อยู่นี่ ของ สวทชเปอร์เซ็นต์มันจะใกล้เคียงกันมากเลย มันเรื่องอะไรที่ยากนอกจากเอกซ์เรย์ธรรมดานะครับ บางครั้งเราต้องใส่ลงไป เพื่อให้เกิดคอนทรัสระหว่างลำไส้กับเนื้อเยื้อทั่วไป เราอาจจะดูนิ่ว ของทางเดินปัสสาวะอันนั้นก็เป็นโรคถึงจะมองเห็นเปอร์เซ็นต์ที่ได้มานะครับ เป็นเปอร์เซ็นต์ที่ดี แต่ก็อยากให้ทราบว่าความเห็นของคุณหมอทางด้าน XRay เราจะให้ความเห็นทางอื่นหรือเปล่า</w:t>
      </w:r>
    </w:p>
    <w:p>
      <w:pPr>
        <w:pStyle w:val="BodyText"/>
      </w:pPr>
      <w:r>
        <w:t xml:space="preserve">(ดร.ไพรัช) ขอบคุณครับ ท่านอื่นมี Comment ไหมครับ กฤษณ์ไกรพ์อยู่ในห้องในที่ประชุมหรือเปล่า กฤษณ์ไกรพ์ ค่ะอาจารย์</w:t>
      </w:r>
    </w:p>
    <w:p>
      <w:pPr>
        <w:pStyle w:val="BodyText"/>
      </w:pPr>
      <w:r>
        <w:t xml:space="preserve">(ผู้เข้าร่วมประชุมหญิง) อยู่ค่ะอาจารย์</w:t>
      </w:r>
    </w:p>
    <w:p>
      <w:pPr>
        <w:pStyle w:val="BodyText"/>
      </w:pPr>
      <w:r>
        <w:t xml:space="preserve">(ดร.ไพรัช) ที่แอดบอกว่า ที่โป้งทำเรื่องคลาวด์ ถ้าผมเข้าใจไม่ผิดนะ คือมันคล้าย ๆ หาความร่วมมือกับใครบางแห่งใช่ไหม หรือเอกชนที่อยากทำกับเรา ครับ</w:t>
      </w:r>
    </w:p>
    <w:p>
      <w:pPr>
        <w:pStyle w:val="BodyText"/>
      </w:pPr>
      <w:r>
        <w:t xml:space="preserve">(ดร.ไพรัช) ไม่เป็นอะไรเดี๋ยวไปหาใหม่ มันไม่เหมือนตัว Dentii เรามีตั้ง 50 แห่ง ฐานอยู่นะครับ ก็เลยคุยกันง่ายอะไรง่าย โอ.เค. นะครับ เดี๋ยวไปดู คอมเมนต์อื่นมีไหมครับ ก่อนจะไปวาระต่อครับ ไม่มีอะไรไปต. 3</w:t>
      </w:r>
    </w:p>
    <w:p>
      <w:pPr>
        <w:pStyle w:val="BodyText"/>
      </w:pPr>
      <w:r>
        <w:t xml:space="preserve">(อาจารย์วันทนีย์) ถามเรียนท่านประธานนะคะ ก็ประเมินมาว่าให้สนับสนุนต่อนะคะ แล้วก็มีคอมเมนต์เรื่องการพัฒนาเรื่องความชัดเจนของภาพค่ะ</w:t>
      </w:r>
    </w:p>
    <w:p>
      <w:pPr>
        <w:pStyle w:val="BodyText"/>
      </w:pPr>
      <w:r>
        <w:t xml:space="preserve">(ศาสตราจารย์ ดร. ไพรัช) ครับ โอ.แล้วก็เห็นชอบนะคะ ประเด็นที่ ขอก็คือเรื่องของการสนับสนุนงบประมาณ in cash 954,000 บาทค่ะ ต่อไป ต. 3 นะครับ</w:t>
      </w:r>
    </w:p>
    <w:p>
      <w:pPr>
        <w:pStyle w:val="BodyText"/>
      </w:pPr>
      <w:r>
        <w:t xml:space="preserve">(ศาสตราจารย์ ดร. ไพรัช) เชิญครับ</w:t>
      </w:r>
    </w:p>
    <w:p>
      <w:pPr>
        <w:pStyle w:val="BodyText"/>
      </w:pPr>
      <w:r>
        <w:t xml:space="preserve">(อาจารย์วันทนีย์) ค่ะ เป็นโครงการพัฒนาระบบ…และผลิตเครื่องมือช่วยรากฟันเทียมสะพานฟัน รวมทั้งสะพานฟันแบบถอดได้ ด้วยแพลตฟอร์มดิจิทัลทางทันตกรรมค่ะ สิทธิเสรีประทีบนะครับ วันนี้จะเป็นดร. สิริสารค่ะเชิญค่ะ</w:t>
      </w:r>
    </w:p>
    <w:p>
      <w:pPr>
        <w:pStyle w:val="BodyText"/>
      </w:pPr>
      <w:r>
        <w:t xml:space="preserve">(ดร.ไพรัช) เชิญครับ</w:t>
      </w:r>
    </w:p>
    <w:p>
      <w:pPr>
        <w:pStyle w:val="BodyText"/>
      </w:pPr>
      <w:r>
        <w:t xml:space="preserve">(ผู้เข้าร่วมประชุมหญิง) สวัสดีค่ะ ขออนุญาติแชร์ไฟล์ค่ะสำหรับโครงการนี้นะคะ ก็จะเป็นโครงการพัฒนา ได้แก่เครื่องมือฝังรากฟันเทียม ที่ครอบฟัน และสะพานฟัน ทางทันตกรรม โครงการรนี้ก็เริ่มตั้งแต่ 31 กรกฎาคม 2561 นะคะ ใช้ในเดือน 30 มกราคม 2565 ค่ะ งบประมาณรวมของโครงการอยู่ที่ 20,105,000 บาท นะคะเป็นโครงการวิจัยร่วมกับเอกชนสัดส่วนอยู่ที่ 12 เปอร์เซ็นต์ ค่ะ วัตถุประสงค์ของโครงการนะคะ จะมี 2 ส่วนด้วยกัน ส่วนแรกจะเป็นการดำเนินการมาเบื้องต้นแล้วได้แก่ เครื่องมือช่วยขุดรากฟันเทียม แล้วก็สะพานฟันนะคะ ส่วนที่ 2 จะเป็นสำหรับผลิตภัณฑ์ใหม่ที่เราวิจัยและพัฒนาขึ้น ได้แก่ ฟันปลอมแบบถอดได้นะคะ ผลงานส่งมอบตามแผน63 เราก็จะมีต้นแบบ 2 ตัวด้วยกันก็คือต้นแบบห้องปฏิบัติการของรากฟันเทียม แล้วก็จะเป็นเรื่องของการ… 3485 ของตัวโปรดักซ์ ส่วนในปี 2564 ก็จะเป็นต้นแบบอุตสาหกรรมของผลิตภัณฑ์ 2 ตัวแรกนะคะ แล้วก็ในปีสุดท้ายก็จะเป็นผลงานทั้งหมดก็จะเป็นต้นแบบอุตสาหกรรม มาตรฐานของตัวครอบฟันถอดได้ บทความวิชาการ สิทธิบัตรต่าง ๆ ค่ะ ผลดำเนินงานนะคะ ตั้งแต่เริ่มโครงการจนถึงปัจจุบันนี้นะคะ ในด้านการทดสอบในส่วนของเครื่องมือในการทำรากฟันเทียม คุณสมบัติทางด้านความแข็งแรงแล้วก็ตัววัสดุก็ผ่านการ คุฒสมบัติของตัววัสดุเองนะคะ แล้วก็เรามีการทดสอบร่วม accuracy พบว่า การใช้ตัวดิวไกด์ของรากฟันเทียม เป็นแนวเส้นตรงไม่เกิน 360 ไมครอนค่ะ แล้วความเบี่ยงเบนไม่เกิน 3 องศา ส่วนการทดสอบ ด้านความเข้ากันได้ทางชีวภาพนะคะ อันนี้เรายังทำการทดสอบไม่เสร็จเนื่องจากว่า มันจะมีบางตัวที่ กำลังทดสอบน่ะค่ะ คือเรากำลังส่งไปที่บริษัท TUV SUD ที่สิงคโปร์ค่ะ เราต้องกาห้องแล็บน่ะค่ะ เขาก็เลยปิดการบริการในบางส่วน ซึ่งเราก็ยังจะต้องหาห้องแล็บที่จะทำการทดสอบต่อนะคะ ส่วนของครอบฟันสะพานฟันนะคะ เรามีการทดสอบเรื่องความแข็งแรงของตัววัสดุที่เราใช้ในการผลิตนะคะ แล้วก็เห็นว่า 3 ย่อห้อ คาตานะ ค่ะ จะมีอยู่ 3 ชนิดด้วยกัน ได้ UPML HAML โดยที่วัสดุทั้ง 3 ตัวจะมีความแข็งแรงแตกต่างกันจะแสดงเป็นตารางที่โชว์นะคะ โดยเราอ้างอิงตามความแข็งแรง ตามวัสดุเซรามิก ตามความสำคัญนะคะ วัสดุทางทันตกรรมน่ะค่ะ ISO 13472 ซึ่งเราก็พบว่า วัสดุที่เหมาะกับการครอบฟัน คือฟันซี่เดี่ยว เป็น TML นะคะ ส่วนสะพานฟันจะมี 3 ซี่ ก็จะเป็นวัสดุเกาะตรงนี้ ก็จะใช้เป็นวัสดุชนิด ML นะคะ ซึ่งมีความแข็งแรงมากที่สุด แล้วก็ผลของการดำเนินการในส่วนของครอบฟันแล้วสะพานฟันนี่เราก็ขอติดต่อขอยื่น STIC กับทางโรงพยาบาลที่… การจัดทำมาตรฐาน ISO 1348 ในส่วนของไกด์3 มกราคม ปีนี้ค่ะ ส่วนครอบฟัน และสะพานฟัน ก็จะทำการขอรับการตรวจเดือนมิถุนายน สำหรับผลิตภัณฑ์ตัวที่ 3 ที่เป็นลำดับของการวิจัยของเราการศึกษาเรื่องวัสดุวิธีการออกแบบแล้วก็เทคโนโลยีที่เหมาะสมที่ใช้ในการออกแบบนะคะ ชิ้นงานที่เราจะใช้ในการ… ต่อไปนะคะ สถานะการใช้งานและงบประมาณนะคะ ตอนนี้การใช้จ่ายจริง ต่อที่ Release มา 10 เปอร์เซ็นต์นะคะ ค่ะ แล้ว… แล้วก็มีข้อมูลเพิ่มเติมนะคะ ความก้าวหน้าของโครงการเรา ในส่วนของที่เข้าเคส เราตามแผนเดิมค่ะ เราจะเริ่มทำการทดสอบ Clinical Test เนื่องจากมีปัญหาสถานการณ์โควิดเข้ามา เราก็คิดว่าให้แผนการดำเนินการของเราแย่แน่นอนนะคะ ก็เลยจะขอเสนอระยะเวลาโครงการ จากเดิมสิ้นสุดมกราคม 2565 ขอเลื่อนเป็น… ก็คือเป็นอีก 1 ปี เพื่อให้เราสามารถดำเนินการทำ Clinical Test ได้เสร็จสิ้นหรืองบประมาณยังอยู่ในงบประมาณเดิมนะคะ สำหรับสถานะครุภัณฑ์ของโครงการทั้งหมดค่ะ ก็จะมีอยู่ 1 ตัวที่เรายังดำเนินการ ก็จะเหลืออีก 1 ตัว นะคะ ตัวนี้นี่ ตอนนี้ เนื่องจากมีปัญหาเรื่องการจัดซื้อนะคะ ซึ่งมีการเข้าใจผิดกันในการสื่อสารระหว่างเรา กับบริษัทที่เราจัดซื้อ เราก็เลยต้องทำการยกเลิกสัญญาจัดซื้อเดิม เพื่อที่จะจัดซื้อเครื่อง DLP เครื่องใหม่ ยกเลิกสัญญาเดิมอยู่ เมื่อดำเนินการเสร็จแล้วจะจัดซื้อใหม่ต่อไปค่ะ เพื่อจะนำมาใช้ในการผลิตตัวเพื่อการผลิตตัวครอบฟันและรากฟันปลอมของเรานะคะ สำหรับการปรับแผนกิจกรรมนะคะ อันนี้ก็จะเป็นแผนเดิมตามโครงการเลยนะคะ ก็โครงการนี่ โครงการเดิมจะมี 3 ปีครึ่ง ทั้งหมด ส่วนแผนใหม่เราก็จะเป็นตัวสีแดงนะคะ ก็จะกรอบขยายระยะเวลาการทดสอบคุณสมบัตินานขึ้นไปอีก เนื่องจากว่าที่ยัง เรายังต้องหาแล็บในการทดสอบเพิ่มข้อมูลค่ะ แล้วก็เรื่องของตัวข้อมูลที่จะต้องจัดซื้อใหม่ ทดสอบตรงนี้ขอเลื่อนออกไปอีกนะคะ ส่วนการประเมินผลทางคลินิก ยังไม่สามารถเริ่มดำเนินการได้ตามแผน เพราะเราสอบถามไปที่ทางโรงพยาบาลแล้ว คุณหมอเขาก็ …ส่วนการจัดหามาตรฐานก็ตอนนี้ก็เหลือของตัวครอบฟัน สะพานฟันที่มีแผนขอในเดือนมิถุนายนปีนี้ ยังคงแผนเดิมอยู่ แต่ว่าทาง… เป็นการขอมาตรฐานขอมาตรฐานแบบฟอร์มไซซ์เท่านั้น จะดูสถานการณ์อีกที่ว่าถึงเวลาตรงนั้นจะ… หรือเปล่าน่ะค่ะ ที่ 3 นะคะ เราก็จะมีการเลื่อนแผนการออกไป เลื่อนแผนการออกไปเช่นกัน ประเมินผลทางคลินิกก็คาดว่าจะประเมินผลกลางปีหน้านะคะ คือ งวดที่ 6 ค่ะ ผลผลิตในโครงการก็ ของการก็จะมี นะคะแต่ว่าแผนในการส่งมอบผลผลิตก็อาจจะมีการเลื่อนออกไปค่ะ ส่วนงบประมาณโครงการนะคะ ตัวหนังสือสีแดงจะเป็นในส่วนของเงินเดือนค่าจ้าง NCR นะคะ ตอนแรกคือ 2.1 จะเป็นค่าจ้างสำหรับวุฒิ ปริญญาตรี ปริญญาโทนะคะ ส่วน 2.2 นี่สำหรับนักวิจัยปริญาเอก ซึ่งตอนนี้เราก็จะขอเปลี่ยนของ 2.2 2.2 เราไม่ได้ใช้แล้วค่ะ แล้วเราจะมีแผนที่จะจัดจ้าง NCR เพิ่ม 1 คน ในโครงการน่ะค่ะ ส่วนค่าวัสดุก็จะมีการขอเปลี่ยนออกไป ลืมแจ้งว่า รายการที่แสดงจะเป็นรายการที่ใช้จ่ายจริงไปแล้วค่ะ 5, 6, 7, 8, 9 ก็จะเป็นกระมาณการที่เราขอนะคะ แล้วก็ตัวคุรุภัณฑ์น่ะค่ะ เราก็ดำเนินการก็จะมีการขอจัดซื้อครุภัณฑ์ที่เราซื้อเพิ่มจะมีราคาอุปกรณ์ที่มีราคาไม่เกิน 100,000 บาทค่ะ ค่ะ ยอดเงินรวมทั้งของโครงการก็จะอยู่ที่ 11005000 บาทค่ะ ก็ขอปรับเป็นสัดส่วนได้แก่ กิจกรรม แผนผลผลิต ค่ะ</w:t>
      </w:r>
    </w:p>
    <w:p>
      <w:pPr>
        <w:pStyle w:val="BodyText"/>
      </w:pPr>
      <w:r>
        <w:t xml:space="preserve">(ศาสตราจารย์ ดร. ไพรัช) เรียนเชิญคุหมอปัฐวีย์ กับอรรถพรหน่อยครับ ฮัลโหล</w:t>
      </w:r>
    </w:p>
    <w:p>
      <w:pPr>
        <w:pStyle w:val="BodyText"/>
      </w:pPr>
      <w:r>
        <w:t xml:space="preserve">(ผู้เข้าร่วมประชุมชาย) คงไม่มีอะไรมากครับอาจารย์ เท่าที่ดูทุกอย่างเป็นไปตามแผน เพียงแต่ว่าก็จะมีอุปสรรคในเรื่องของสถานการณ์นิดหน่อย ทำให้การดำเนินในหลายส่วนก็เลยล่าช้า แต่โดยรวมแล้วก็ดูดีทุกอย่าง</w:t>
      </w:r>
    </w:p>
    <w:p>
      <w:pPr>
        <w:pStyle w:val="BodyText"/>
      </w:pPr>
      <w:r>
        <w:t xml:space="preserve">(ผู้เข้าร่วมประชุมหญิง) ขอบคุณค่ะ</w:t>
      </w:r>
    </w:p>
    <w:p>
      <w:pPr>
        <w:pStyle w:val="BodyText"/>
      </w:pPr>
      <w:r>
        <w:t xml:space="preserve">(ดร.ไพรัช) ครับ คุณหมออรรถพรมีอะไรไหมครับ</w:t>
      </w:r>
    </w:p>
    <w:p>
      <w:pPr>
        <w:pStyle w:val="BodyText"/>
      </w:pPr>
      <w:r>
        <w:t xml:space="preserve">(ผู้เข้าร่วมประชุมชาย) ขออนุญาตเรียนถามนิดหนึ่งครับ งานนี้นี่นะครับ พอสุดซอยแล้วนี่มันจะอย่างไรต่อครับ มันจะกลายเป็น 1 ใน หนึ่งที่จะอยู่ในตลาดเมืองไทยใช่ไหมครับ</w:t>
      </w:r>
    </w:p>
    <w:p>
      <w:pPr>
        <w:pStyle w:val="BodyText"/>
      </w:pPr>
      <w:r>
        <w:t xml:space="preserve">(ผู้เข้าร่วมประชุมหญิง) ถ้าที่ทีมงานคิดไว้น่ะค่ะคุณหมอ ในส่วนของตัวดิวไกด์ กับตัวครอบฟัน..ไปบ้างแล้วนะคะ แต่ในส่วนของ… ค่ะ ถ้าเราสามารถผลิตแล้วก็ผ่านการทดสอบทางคลินิกไปแล้วก็เท่ากับว่าจะมีการต่อยอดนำไปใช้ขยายเขาเรียกว่า ขยายโอกาสให้กับประชาชนมากขึ้นน่ะค่ะ ถ้าสมมติว่าในโครงการมันประสบความสำเร็จก็สามารถใช้งานได้จริง ก็มีโครงการที่ขยายการใช้งานตัว… …เสริมอีก</w:t>
      </w:r>
    </w:p>
    <w:p>
      <w:pPr>
        <w:pStyle w:val="BodyText"/>
      </w:pPr>
      <w:r>
        <w:t xml:space="preserve">(ผู้เข้าร่วมประชุมชาย) ครับ ขออนุญาติให้ข้อมูลคุณหมออรรถพร นี้ก็คาดว่าน่าจะหลังจบการทำ clinical trial นี่นะครับ ก็คงจะต้องมีการขยายผล ก็คงจะเรียนปรึกษาคุณหมอ กับอาจารย์ปัฐวีย์ ฟันปลอมแบบถอดได้ที่มีให้ผู้ เขาเรียกอะไรครับ Indaitrual Case น่ะครับว่าอย่างไรต่อนะครับ แล้วก็ผลักดันต่อไปถ้ามีโอกาส เรื่องเบิกเพิ่ม เรื่องของสิทธิประโยชน์</w:t>
      </w:r>
    </w:p>
    <w:p>
      <w:pPr>
        <w:pStyle w:val="BodyText"/>
      </w:pPr>
      <w:r>
        <w:t xml:space="preserve">(ผู้เข้าร่วมประชุมชาย) ครับคือ เรื่องสิทธิประโยชน์เป็นเรื่องหนึ่งนะครับ การตลาดนี่ สมมติว่าทำเรียบร้อยแล้ว เป็นผลิตภัณฑ์ที่ทำได้ในเมืองไทยมีอุปกรณ์ แล็บเฉพาะเหมือนกับในโมเดล ที่จะร่วมลงทุน</w:t>
      </w:r>
    </w:p>
    <w:p>
      <w:pPr>
        <w:pStyle w:val="BodyText"/>
      </w:pPr>
      <w:r>
        <w:t xml:space="preserve">(ผู้เข้าร่วมประชุมชาย) เห็นด้วยครับ</w:t>
      </w:r>
    </w:p>
    <w:p>
      <w:pPr>
        <w:pStyle w:val="BodyText"/>
      </w:pPr>
      <w:r>
        <w:t xml:space="preserve">(ผู้เข้าร่วมประชุมชาย) มันก็จะไปได้นะ</w:t>
      </w:r>
    </w:p>
    <w:p>
      <w:pPr>
        <w:pStyle w:val="BodyText"/>
      </w:pPr>
      <w:r>
        <w:t xml:space="preserve">(ผู้เข้าร่วมประชุมชาย) อันนี้เห็นด้วยครับ เพราะจริง ๆ โครงการนี้เป็นโครงการร่วมวิจัยกับทางบริษัทคอสตอร์ไมค์ แต่ผมเชื่อว่า ต้องร่วมกับ Tental Lab ขยายวงตรงนี้ให้มากกว่านะครับ ครับ ในเชิง Commocial Service นะครับ</w:t>
      </w:r>
    </w:p>
    <w:p>
      <w:pPr>
        <w:pStyle w:val="BodyText"/>
      </w:pPr>
      <w:r>
        <w:t xml:space="preserve">(ผู้เข้าร่วมประชุมชาย) ขอบคุณครับ</w:t>
      </w:r>
    </w:p>
    <w:p>
      <w:pPr>
        <w:pStyle w:val="BodyText"/>
      </w:pPr>
      <w:r>
        <w:t xml:space="preserve">(ศาสตราจารย์ ดร. ไพรัช) แล้วมันสู่ราคาต่างประเทศได้ไหม</w:t>
      </w:r>
    </w:p>
    <w:p>
      <w:pPr>
        <w:pStyle w:val="BodyText"/>
      </w:pPr>
      <w:r>
        <w:t xml:space="preserve">(ดร.กฤษณ์ไกรพ์) สู้ราคาต่างประเทศได้ไหม</w:t>
      </w:r>
    </w:p>
    <w:p>
      <w:pPr>
        <w:pStyle w:val="BodyText"/>
      </w:pPr>
      <w:r>
        <w:t xml:space="preserve">(ผู้เข้าร่วมประชุมชาย) ราคาต่างประเทศที่เคยรู้จากต่างประเทศ 1 ชุดนี่ จริง ๆ แล้วเป็นล้าน แต่เคยฟังจากคุณหมอปัถวีว่า ในประเทศไทย น่าจะอยู่ประมาณ Traetment นะครับ รวมค่าหมอรวมค่าอะไรนี่ครับ แต่ถ้าเราสามารถทำเป็นนวัตกรรมของเราทั้ง 3D Printer ตีว่าครึ่งหนึ่ง เขาเรียกมีคนอีกจำนวนหนึ่งได้ใช้ครับ ขออนุญาตเรียนปรึกษาคุณหมอ อาจารย์ปฐวีย์ เพราะตลาดในเมืองไทยยังไม่ค่อยเกิดเรื่องนี้ครับ เป็นตลาดใหม่ครับ</w:t>
      </w:r>
    </w:p>
    <w:p>
      <w:pPr>
        <w:pStyle w:val="BodyText"/>
      </w:pPr>
      <w:r>
        <w:t xml:space="preserve">(ผู้เข้าร่วมประชุมชาย) อันนี้พูดยาวเหมือนกันครับ แต่ว่ามันมันถ้าตะกี้ถามเรื่อง RPD ใช่ไหมครับ</w:t>
      </w:r>
    </w:p>
    <w:p>
      <w:pPr>
        <w:pStyle w:val="BodyText"/>
      </w:pPr>
      <w:r>
        <w:t xml:space="preserve">(ผู้เข้าร่วมประชุมชาย) ครับ</w:t>
      </w:r>
    </w:p>
    <w:p>
      <w:pPr>
        <w:pStyle w:val="BodyText"/>
      </w:pPr>
      <w:r>
        <w:t xml:space="preserve">(ผู้เข้าร่วมประชุมชาย) RPD นี่ คนที่จำเป็นต้องใช้มีอีกเยอะ RPD ที่ประกอบกับรากเทียมมีอีกเยอะ แล้วส่วนนี้มันเป็น RPD ใช้ Clinical เข้ามาช่วยนี่ คราวนี้นี่มันมีน้อยก็เป็นโอกาสแข่งกัน ก็อยู่ที่.ของการที่จะ… Clinical …. ต้องเซตอัพโครงกาน ตรงตามหรือเปล่าอันนี้อาจจะต้องทำ… ก่อน เพราะเดี๋ยวของคนอื่นเขาหลั่งไหลเข้ามาต้องไปวิ่งตามเขาอีกนะครับ</w:t>
      </w:r>
    </w:p>
    <w:p>
      <w:pPr>
        <w:pStyle w:val="BodyText"/>
      </w:pPr>
      <w:r>
        <w:t xml:space="preserve">(ผู้เข้าร่วมประชุมชาย) ครับ ขอบคุณครับอาจารย์ครับ</w:t>
      </w:r>
    </w:p>
    <w:p>
      <w:pPr>
        <w:pStyle w:val="BodyText"/>
      </w:pPr>
      <w:r>
        <w:t xml:space="preserve">(ศาสตราจารย์ ดร. ไพรัช)</w:t>
      </w:r>
    </w:p>
    <w:p>
      <w:pPr>
        <w:pStyle w:val="BodyText"/>
      </w:pPr>
      <w:r>
        <w:t xml:space="preserve">(ดร.ไพรัช) ก็ที่จริงที่เราทำวิจัยอะไรทั้งหลายนี่ มันก็มีจุดประสงค์อยู่ 2 ข้อนะ 1. นี่ผมว่าราคามันต้องถ้าราคา คอมเพลสสิทีสเราก็ดึงให้ราคาของนอกลงมาได้ คนไทยก็จะได้ใช้ของถูกลงนะครับและขณะเดียวกันนี่ถ้ามันเกิดการผลิตในประเทศไทยนี่ การที่คนที่ไม่มีโอกาสที่จะเข้าถึงนี่จะได้เข้าถึงได้ อันนี้ก็เป็นวัตถุประสงค์ที่เราทำวิจัยกันทั้งหมด พยายามให้มันไปทางนั้นก็แล้วกัน ผมคำถาม… ฮัลโหล ได้ยินไหมครับ</w:t>
      </w:r>
    </w:p>
    <w:p>
      <w:pPr>
        <w:pStyle w:val="BodyText"/>
      </w:pPr>
      <w:r>
        <w:t xml:space="preserve">(ผู้เข้าร่วมประชุมชาย) ได้ยินครับอาจารย์ แล้วจะขยายไป 1 ปี นี่ในหลักการ แต่ว่าไปทำให้มันชัดเจนได้ไหม ถ้าโควิดไม่ถึง 1 ปี คุณก็ไม่น่าจะขยายถึง 1 ปีนะ</w:t>
      </w:r>
    </w:p>
    <w:p>
      <w:pPr>
        <w:pStyle w:val="BodyText"/>
      </w:pPr>
      <w:r>
        <w:t xml:space="preserve">(ผู้เข้าร่วมประชุมชาย) ครับ ๆ เดี๋ยวลองสอบถามกับทางทีมคุณหมอด้วยครับ</w:t>
      </w:r>
    </w:p>
    <w:p>
      <w:pPr>
        <w:pStyle w:val="BodyText"/>
      </w:pPr>
      <w:r>
        <w:t xml:space="preserve">(ศาสตราจารย์ ดร. ไพรัช) เดี๋ยวดูความเหมาะสมคือจะขยายอะไรก็ได้ แต่ว่าเราไปหาโควิดอาจจะจบสิ้นปีปี เดี๋ยวหลักการจะเปลี่ยนไป</w:t>
      </w:r>
    </w:p>
    <w:p>
      <w:pPr>
        <w:pStyle w:val="BodyText"/>
      </w:pPr>
      <w:r>
        <w:t xml:space="preserve">(ผู้เข้าร่วมประชุมชาย) ครับ</w:t>
      </w:r>
    </w:p>
    <w:p>
      <w:pPr>
        <w:pStyle w:val="BodyText"/>
      </w:pPr>
      <w:r>
        <w:t xml:space="preserve">(ดร.ไพรัช) โอ.เค. ครับ แล้วคราวหน้ามาตอบแล้วกันน</w:t>
      </w:r>
    </w:p>
    <w:p>
      <w:pPr>
        <w:pStyle w:val="BodyText"/>
      </w:pPr>
      <w:r>
        <w:t xml:space="preserve">(ผู้เข้าร่วมประชุมชาย) ขอบคุณครับ</w:t>
      </w:r>
    </w:p>
    <w:p>
      <w:pPr>
        <w:pStyle w:val="BodyText"/>
      </w:pPr>
      <w:r>
        <w:t xml:space="preserve">(ศาสตราจารย์ ดร. ไพรัช) เชิญเลขาฯ ครับ สรุป ฮัลโหล ฮัลโหล</w:t>
      </w:r>
    </w:p>
    <w:p>
      <w:pPr>
        <w:pStyle w:val="BodyText"/>
      </w:pPr>
      <w:r>
        <w:t xml:space="preserve">(ผู้เข้าร่วมประชุมหญิง) ฮัลโหลค่ะ อาจารย์</w:t>
      </w:r>
    </w:p>
    <w:p>
      <w:pPr>
        <w:pStyle w:val="BodyText"/>
      </w:pPr>
      <w:r>
        <w:t xml:space="preserve">(ดร.ไพรัช) ได้ยินแล้วครับ มันหลุดไป</w:t>
      </w:r>
    </w:p>
    <w:p>
      <w:pPr>
        <w:pStyle w:val="BodyText"/>
      </w:pPr>
      <w:r>
        <w:t xml:space="preserve">(ผู้เข้าร่วมประชุมหญิง) ค่ะ</w:t>
      </w:r>
    </w:p>
    <w:p>
      <w:pPr>
        <w:pStyle w:val="BodyText"/>
      </w:pPr>
      <w:r>
        <w:t xml:space="preserve">(ดร.ไพรัช) ถ้าอย่างนั้นเราไปวาระต่อไปนะ วาระต่อไป เชิญเลขาฯ ครับ อย่างของวาระเมื่อกี้นะคะ ก็มีผู้เชี่ยวชาญพิจารณาสนับสนุนต่อนะคะ แล้วก็ขอ กรรมการให้ความเห็นชอบนะคะเรื่องของรายงานความก้าวหน้าโครงการ แล้วก็การสนับสนุนงบประมาณ ปีที่ 2 งวดที่ 4 ไม่เกิน 2,500,000 2,503,000 บาท การต่อขยายของการนะคะต่อไปเป็นโครงการที่ 4</w:t>
      </w:r>
    </w:p>
    <w:p>
      <w:pPr>
        <w:pStyle w:val="BodyText"/>
      </w:pPr>
      <w:r>
        <w:t xml:space="preserve">(ดร.ไพรัช) แต่ว่าเลขาต้องบันทึกงานนะ</w:t>
      </w:r>
    </w:p>
    <w:p>
      <w:pPr>
        <w:pStyle w:val="BodyText"/>
      </w:pPr>
      <w:r>
        <w:t xml:space="preserve">(อาจารย์วันทนีย์) ค่ะ</w:t>
      </w:r>
    </w:p>
    <w:p>
      <w:pPr>
        <w:pStyle w:val="BodyText"/>
      </w:pPr>
      <w:r>
        <w:t xml:space="preserve">(ศาสตราจารย์ ดร. ไพรัช) ต้องไปดูเหตุผลถ้าโควิดไปถึงปี มันก็ไม่ควรจะ 1 ปี ไอ้การขยายงานมาก ๆ มันก็เป็นต้นทุนของเราทั้งหมด</w:t>
      </w:r>
    </w:p>
    <w:p>
      <w:pPr>
        <w:pStyle w:val="BodyText"/>
      </w:pPr>
      <w:r>
        <w:t xml:space="preserve">(อาจารย์วันทนีย์) ค่ะ ๆ</w:t>
      </w:r>
    </w:p>
    <w:p>
      <w:pPr>
        <w:pStyle w:val="BodyText"/>
      </w:pPr>
      <w:r>
        <w:t xml:space="preserve">(ดร.ไพรัช) ช่วยบันทึกไว้ด้วยนะ</w:t>
      </w:r>
    </w:p>
    <w:p>
      <w:pPr>
        <w:pStyle w:val="BodyText"/>
      </w:pPr>
      <w:r>
        <w:t xml:space="preserve">(ดร.ไพรัช) เชิญต่อครับ</w:t>
      </w:r>
    </w:p>
    <w:p>
      <w:pPr>
        <w:pStyle w:val="BodyText"/>
      </w:pPr>
      <w:r>
        <w:t xml:space="preserve">(อ.วันทนีย์) ต่อไปเป็นโครงการ เฉพาะบุคคล และมาตรฐานสำหรับแบบฟอร์มทางกระดูกและข้อ หัวหน้าโครงการเป็นดร.ประเสริฐ เรียนเชิญ ดร.ประเสริฐ ค่ะ</w:t>
      </w:r>
    </w:p>
    <w:p>
      <w:pPr>
        <w:pStyle w:val="BodyText"/>
      </w:pPr>
      <w:r>
        <w:t xml:space="preserve">(ผู้เข้าร่วมประชุมชาย) ครับผม สวัสดีครับ ขออนุญาตนำเสนอนะครับ ก็พอดีโครงการ</w:t>
      </w:r>
    </w:p>
    <w:p>
      <w:pPr>
        <w:pStyle w:val="BodyText"/>
      </w:pPr>
      <w:r>
        <w:t xml:space="preserve">(ผู้เข้าร่วมประชุมชาย) โอ.เค. นะครับ เสียงมัน Ecco มากเลยครับ</w:t>
      </w:r>
    </w:p>
    <w:p>
      <w:pPr>
        <w:pStyle w:val="BodyText"/>
      </w:pPr>
      <w:r>
        <w:t xml:space="preserve">(ผู้เข้าร่วมประชุมชาย) เสียงโอ.เค. ไหมครับ ผมได้ยินเสียง Ecco มากเลยครับ ถ้าทุกคน ก็ได้ครับ</w:t>
      </w:r>
    </w:p>
    <w:p>
      <w:pPr>
        <w:pStyle w:val="BodyText"/>
      </w:pPr>
      <w:r>
        <w:t xml:space="preserve">(ผู้เข้าร่วมประชุมชาย) ได้ครับ</w:t>
      </w:r>
    </w:p>
    <w:p>
      <w:pPr>
        <w:pStyle w:val="BodyText"/>
      </w:pPr>
      <w:r>
        <w:t xml:space="preserve">(ผู้เข้าร่วมประชุมชาย) มีห้องไหนที่มีหลายเครื่องไหมครับ รบกวนต้องปิดไมค์</w:t>
      </w:r>
    </w:p>
    <w:p>
      <w:pPr>
        <w:pStyle w:val="BodyText"/>
      </w:pPr>
      <w:r>
        <w:t xml:space="preserve">(ผู้เข้าร่วมประชุมชาย) โอ.เค. นะครับผม</w:t>
      </w:r>
    </w:p>
    <w:p>
      <w:pPr>
        <w:pStyle w:val="BodyText"/>
      </w:pPr>
      <w:r>
        <w:t xml:space="preserve">(ศาสตราจารย์ ดร. ไพรัช) โอ.เค. แล้วครับ</w:t>
      </w:r>
    </w:p>
    <w:p>
      <w:pPr>
        <w:pStyle w:val="BodyText"/>
      </w:pPr>
      <w:r>
        <w:t xml:space="preserve">(ผู้เข้าร่วมประชุมชาย) ก็เป็นโครงการดามกระดูกมาตรฐานสำหรับแพลตฟอร์มสำหรับกระดูกและข้อนะครับผม ก็ตัวโครงการเอง มีระยะเวลา 3 ปี 6 เดือน ตั้งแต่มกราคม 61 ถึง 30 มกราคม 65 นะครับ ตอนนี้ก็เป็นการรายงานความก้าวหน้า 1 ปีครึ่งแล้วครับผม วัตถุประสงค์ของโครงการก็แยกออกเป็นใหญ่ ๆ อยู่ 2 ส่วนนะครับ จะเป็นส่วนที่เกี่ยวกับการพัฒนากระบวนการออกแบบ และพัฒนาแผ่นโลหะดามกระดูดสำหรับผู้ป่วยเฉพาะราย ดิจิทัลแพลตฟอร์ม สื่อสารระหว่างตัวคุณหมอผู้ใช้บริการแล้วก็ตัวบริษัทผู้ผลิตแผ่นดามกระดูก แต่ละรายเฉพาะราย ส่วนอีกวัตถุประสงค์หลักหนึ่งก็ แผ่นโลหะดามกระดูกที่จะเป็นการใช้จำนวนการผลิตเยอะ ๆ สำหรับคนไข้ทั่ว ๆ ไปทุก ๆ รายนะครับ การดำเนินการร่วมกับเอกชนและ 3 คณะแพทย์นะครับ ก็ตัวแผนการดำเนินการมันยังไม่ครบเดี๋ยวขอข้ามไปก่อนเลยแล้วกันนะครับ ตัวแผนดำเนินโครงการหลัก ๆ ที่เมื่อกี้แยกให้เห็นแบบเฉพาะบุคคลนะครับ มันจะมีการพัฒนากระบวนการออกแบบ แล้วก็ผลิตที่เป็นตัวโปรดักส์ ระบบ Cloud Digital นะครับที่จะทดสอบทางคลินิกในการให้บริการนะครับ แล้วอีกส่วนที่เป็นส่วนโลหะดามกระดูกแบบมาตรฐานนะครับผม อันนี้ก็ขั้นตอนแผนงานต่าง ๆ ก็จะเริ่มจากการเก็บข้อมูลกายวิภาคกระดูก ของกลุ่มตัวอย่างของผู้ป่วย ของกลุ่มตัวอย่างอาสาสมัครที่เราได้จากโรงพยาบาลนะครับผอันนี้ตัวแผ่นโลหะดามกระดูกแบบมาตรฐานนี่ มันจะประกอบไปด้วย 5 ชิ้นส่วน ไล่ ๆ กันไปทั้งหมด 5 ชิ้น แผ่นดามกระดูกข้อหัวไหล่ส่วนบนนะครับ แล้วก็แผ่นตามกระดูข้อมือนะครับ แล้วก็แผ่นดามกระดูขาส่วนปลาย แล้วก็แผ่นดามกระดูกหน้าแข้งส่วนบนและส่วนปลาย ทั้ง 5 ชิ้นนี้เราก็จะดำเนินการไล่ ๆ กันไป แต่ละชิ้นนะครับผม โดยขั้นตอนของแต่ละชิ้นเป็นลักษณะเดียวกันคือตั้งแต่ 2.1 ไปจนถึง 2.5 เป็นการวัดข้อมูลกายวิภาคของกลุ่มตัวอย่างคนไทย ออกแบบใหม่เหมาะสมกับกระดูกคนไทย และแก้ปัญหาตัวแผ่นดามกระดูกที่มีอยู่ในท้องตลาดครับผม แล้วก็ข้อ 2.2 รวมทั้งการผลิตต้นแบบในการใช้ทดสอบทางคลินิกด้วยนะ 2.3 ก็เป็นการทดสอบในก่อนคลินิกต่าง ๆ เพื่อทดสอบความปลอดภัยอะไรต่าง ๆ Produtc ที่เราออกแบบไป ของการทดสอบในเชิงคลินิกไม่พร้อมกันแล้วก็เป็นงานทะยอยที่ทดสอบไปนะครับ สุดท้ายเมื่อโครงการเสร็จสิ้นแล้วนี่ ที่ทางเอกชนสามารถขขึ้นทะเบียนกับทาง อย. ได้ แต่ก็ทางโครงการก็มีการหารือจะตัดทุกคำเพื่อทำ ภาคอาสาสมัครใจ แล้วก็ให้เอกชนตัวนี้ยื่นได้นะครับผม ทีนี้ในรายละเอียดของผลการดำเนินงาน ผมจะขออนุญาตรายงานเป็นแต่ละโปรดักส์นะครับผม แบบมาตรฐานตัวชิ้นนี้ตัวชิ้นดามกระดูข้อมูลนะครับ เรียกว่า Redies ส่วนปลายนะครับ ก็คราวที่แล้วนะครับ เราก็ได้มีการทำต้นแบบขึ้นมา ก็เอาต้นแบบนี้ผ่าตัดจริงด้านอาจารย์ใหญ่แล้วนะคะ คุณหมอ 3 โรงพยาบาลนะครับ ก็ยังมีคอมเมนต์ต่าง ๆ ที่เราต้องมีการปรับปรุง ดีไซน์ รีวิว ก็มีการปรับปรุง อันนี้ยกประเด็นหลัก ๆ สำคัญที่เราได้มีการปรับปรุงตัวตัวสกรูชนิดสามารถปรับองศาในการดามกระดูกได้นะครับ ซึ่งตัวนี้นี่มีการออกแบบเกลียวพิเศษ และที่ผ่านมานี่ตัว Product นี้นี่ ตั้งต้นสิทธิบัตรตั้งต้นนะครับ แต่พอเราเอาตัวนั้นนี่มาเราก็พบปัญหาอะไรต่าง ๆ ที่คุณหมอคอมเมนต์เข้ามา เราก็มีการปรับปรุงแก้ไขร่วมกันกับเขา โรงพยาบาลเอกชน ความแข็งแรงของสกูรในการยึดตัวแผ่นดามกระดูกมันยังไม่ค่อยแข็งแรงมากนัก นะให้มีเกรียวมากขึ้นแล้วก็ออกแบบตัวสกรูเองให้มันสอดคล้องกับการล็อก ในการปรับองศาต่าง ๆ ให้บวกลบ 15 องศา ได้แม่นขึ้นกับตัวแพลตครับ แล้วก็ตัวดีไซส์ส่วนอื่นของเดิมนี่ไม่ได้รองรับกับหัวสกรูมันทำให้เกิดการติดขัดหลังจากเรายึดสกรูไปแล้ว ดีไซน์ตรงนี้ให้เหมาะกับตัวหัวสปริงที่ยึดตัวน๊อตตรงนั้น ซึ่งประเด็นหลัก ๆ ขึ้นไป ร่วมกับเรานี่เขามีการผลิตตัวหัวสกรูแบบใหม่พวกนี้นี่ เขาต้องใช้ Setting ใหม่ โรงงานเขายังไม่มี เขาต้องการทดลองการผลิตตรงนี้ขึ้นมาใหม่ อันนี้ก็จะช้าระดับหนึ่งพอสมควร ก็จะทำให้การพัฒนาตัวตัว Product ของเราค่อนข้างล่าช้าครับ ก็ส่วนในส่วนของการเตรียมความพร้อมของทางกับคลินิกนี่ จริง ๆ แล้วตามแผนนี่จะต้องได้รับการอนุมัติจากทางคณะกรรมการทำวิจัยในคนแล้ว แต่ทำการทดสอบแต่ตอนนี้นี่ ณ สถานการณ์ปัจจุบันนี่ยังอยู่ในการการขออนุมัติอยู่ ซึ่งเราได้ส่งไป เราได้แยกกันส่งนะครับ ที่ผ่านมานี่เราคิดว่าจะส่งเป็นมัลติไซซ์ทั้ง 3 เลย แต่พอเราเตรียมเอกสารไปแล้ว ทางแต่ละโรงพยาบาลไปยื่นต้องไปยื่นกับทาง Central Desert Commitre Select นะครับผม ทำให้เราได้รับความเห็นของทางกรรมการในบอร์ดของ A-MED นะครับ เขาแนะนำมาว่า อาจจะแยกยื่นโรงพยาบาลเพื่อความรวดเร็วและคล่องตัวในการ Ethics ตรงนี้ จะได้ โครงการจะได้ไม่ล่าช้าในการเตรียมเอกสารใหม่เพื่อยื่นกับทาง Select ก็นำข้อเสนอนี้ไปยื่นเสนอไปยื่นให้กับทางก่อนเป็นรายแรกเนื่องจากคุณหมอนี่จะเป็นคุณหมอที่ธรรมศาสตร์นะครับ ก็ได้ยื่นไปแล้ว รีวิวเสร็จแล้ว แล้วก็มีการส่งผลรีวิวให้ทางโครงการพิจารณาแก้ไขนะครับ ตอนนี้เรามีการแก้ไขเพิ่มเติมที่เขารีวิวกลับมา อันนี้สำคัญเลยก็คือว่าเราได้ยื่นไปเราจะเป็นการติดตามผลทางคลินิกแค่ 6 เดือน นะครับ แล้วทางคณะกรรมการพิจารณาและคอมเมนต์กลับมาว่าควรจะขยายเวลาการติดตามผลเป็นเวลา 1 ปี อันนี้ก็เป็นประเด็นของทาง … ซีเล็กก็มีคอมเมนต์ในประเด็นนี่ในลักษณะเดียวกัน จาก 6 เดือน เป็น 1 ปีนะครับผม อันนี้ก็เป็นเหตุผลไปกับการขอขยายโครงการที่ช่วงท้ายจะขอ ก็เราก็มีอีกประเด็นหนึ่งที่ในขณะที่เรายื่นขอพิจารณาวิจัยในคนนี่ ที่ผ่านมาเราพยายามจะติดต่ออาสาสมัครที่จะรับทำประกันภัยในกับอาสาสมัครที่จะเข้ามาทดลองในการใช้แผ่นดามกระดูกของการรับผิดชอบให้เกิดเหตุการณ์ไม่พึงประสงค์ใช้ประกันภัยให้กับให้ค่าใช้จ่ายในการรักษาให้กับเขาทั้งหมด ก็มีการติดต่อมาค่อนข้างยาก เพราะว่าในประเทศไทยนี่ไม่มีบริษัทประกันไหนรับทำประกันในลักษณะนี้ เราก็ติดต่อโปกเกอร์ไปต่างประเทศจนสุดท้ายนี่เราก็ได้รายละเอียดกลับมาในเงื่อนไขของการประกัน แล้วก้เดี๋ยวจะมีรายละเอียดในหน้าถัดไปแล้วกันนะครับผม ในส่วนของการเตรียมการในการถ่ายทอดเทคโนโลยีให้กับบริษัทเอกชน เขาค่อนข้างกังวลในเรื่องของ Process ของสวทช. ใช้เวลาในการเตรียมเรื่องกฎหมายหรือเอกสารหลาย ๆ อย่างเขาก็เลยแจ้งให้ทางเรานี่ ในทางฝ่ายกฎหมายร่างเอกสารล่วงหน้าเลย พอเสร็จเรียบร้อยสำหรับการถ่ายทอดนี่ก็จะได้ใช้ตัวร่างกฎหมายร่างพิจารณาอีกทีหนึ่ง ทางเราก็เลยรับข้อเสนอนั้นประสานงานกับทางฝ่ายกฎหมาย ให้เขาร่างการใช้ประโยชน์ผลการวิจัยนี่เสร็จแล้ว ก็จะสอดคล้องกับตัวสัญญาเรื่องวิจัย แล้วก็เราได้ส่งร่างนี้… ส่งสวทช. บริษัทเอกชนก็จะเป็นการรอตัวกระบวน ถ้าเสร็จ น่าจะเป็นการเข้า ทีนี้หน้าถัดไปจะเป็นตัวรายละเอียดของ ไอ้ใบเสนอราคาของบริษัทประกันนะครับผม ก็อันนี้ผมตีกรอบแดง ๆ ไว้ให้เห็นเป็นประเด็นหลัก ๆ เลย คือเราให้เงื่อนไขเขาไปว่ามีการทดสอบกับ 3 โครงการ แล้วก็เรามีอาสาสมัคร เรารับ 6 ราย ก็รวมเป็น 18 รายนะครับ ระยะเวลา 1 ปี ก็แล้วก็เวลาเริ่มของแต่ละไซซ์นี่อาจจะมีการเหลื่อมกันด้วย เราก็ให้เขาตีกรอบร่างไว้ว่าเป็น 24 เดือน เฉพาะในส่วนของแผ่นดามกระดูกสำหรับ 18 รายนี่ เราให้เราพยายามเสนอราคา เรียกคุ้มครองมาให้ต่ำที่สุดแล้วนี่ เขาเสนอมาที่ต่ำที่สุดคือ ก็คืออยู่ 500 เหรียญ ก็สูงอยู่ที่เราประเมินไว้ แล้วก็ในส่วนของค่าเบี้ยที่เราต้องจ่ายนี่ก็สอดคล้อง 500,000 เหรียญ นี่ เราจะต้องจ่ายค่าเบี้ยประกัน นะครับ แต่ทีนี้มันจะมีหัวข้อในส่วนค่าแรกจ่ายนะครับ ค่าแรกจ่ายที่เกิดเคสการเคลมขึ้นมา เขาเสนอราคามาว่าแต่ละ Case นี่ถ้ามีการเคลมขึ้นมา เรามีการจ่ายในแต่ละเคสนี่ 7,500 เหรียญ ซึ่งเป็นราคาที่สูงมาก 200,000 กว่าบาท 200,000 - 300,000 ก็เลย เราก็เลยเอาตัวนี้มาทั้ง 3 โรงพยาบาลแล้วครับผม ก็น่าจะเป็นบริษัทของต่างประเทศ ที่มองเห็นการทดสอบที่เป็นลักษณะของมัลติเซนเตอร์จริง ๆ มากหลายแห่ง แล้วก็เป็นการทดสอบจำนวนเคสหลายเคส ความเสี่ยงของตัวตัว Product ของเรา ดังนั้นนี่คุณหมอก็เลยมองว่าในลักษณะแผ่นดามกระดูกนี่ ที่จะเกิดเหตุการที่ไม่พึงประสงค์ร้ายแรงขนาดนั้น เราน่าจะปรับเปลี่ยนในการคุ้มครองอาสาสมัคร โครงการเองในการรักษาในแต่ละรายไป ดีกว่าที่ต้องจ่ายค่าใช้จ่ายตามบริษัทประกันเสนอมา ก็ในทีมวิจัยก็รู้สึกว่าก็จะปรับการใช้งบประมาณในส่วนการซื้อประกันนี่คุ้มครองให้กับแต่ละรายนะครับผม อันนี้ก็แจ้งเรื่องที่ประชุมในเห็นความคิดเห็นด้วย อันนี้ก็จะเป็นส่วนของแผ่นโลหะดามกระดูกส่วนปลายนะครับ ทีนี้ถัดไปก็จะเป็นตัวแผ่นดามกระดูก ตัวแผ่นชิ้นต้น ที่เป็นชิ้นถัดไป สำหรับชิ้นนี้ก็เช่นกันนะครับ เราก็ได้มีการทดสอบในร่างอาจารย์ใหญ่เป็น Workshop แล้วก็ เริ่มมีการ มีคอมเม้นท์จากคุณหมอ ที่มีลักษณะใกล้เคียงกับชิ้นเมื่อกี้ ส่วนที่เป็นสกรุที่ต้องล็อกองศา การปรับองศาของตัวสกรูได้ การล็อกของเกลียว ยังไม่ค่อยดีเท่าไหร่ เราก็มีการปรับดีไซต์ แล้วก็เนื่องจากว่าองศาในการยึดสกรูตรงนี้ค่อนข้างจะไม่ได้ตั้งฉากกับตัวแผ่นดามกระดูก ค่อนข้างเจาะด้วยมือค่อนข้างยาก มันต้องมีอุปกรณ์นำเจาะค่อนข้างแม่นยำ ออกแบบตัวอุปกรณ์นำเจาะ อย่างแม่นยำขึ้น ถูกต้องมากขึ้น ก็มีการพยายามออกแบบตัวนี้กันอยู่ แล้วตัวดีไซน์ตัวแผ่นดามกระดูกเองนี่ เราก็ได้เขียนเป็นคำขออนุสิทธิบัตร คำขอสิทธิบัตรการออกแบบ ทางสวทช. ก็เสร็จเรียบร้อยแล้วก็อันนี้เป็นกระบวนการที่เราไม่เคยคิดมาก่อนเลยว่ามันยากขนาดนี้ พอเตรียมเอกสารคำร้องเสร็จแล้วนี่ มันต้องทำหนังสือโอน โครงการเรามี 5 หน่วยงาน ก็ตั้งแต่เดือนต้นเดือนกุมภาพันธ์นี่ลงนามกันไม่เสร็จนะครับผม ก็เป็นการลงนามเกิดคาดเราเหมือนกันครับ ตอนนี้ลงนามไปแล้ว 3 ฝ่าย ก็มีธรรมศาสตร์ ถ้าธรรมศาสตร์ลงนามแล้วก็จะเป็น สวทช. เพราะถ้าลงนามกันครบแล้ว ก็สามารถไปยื่นจดสิทธิบัตรที่กรมทรัพย์สินทางปัญญาได้ครับผม ที่นี้ก็ตัวเสนอโครงการนี่เราได้มีการยื่นของทางแผ่นดามกระดูกส่วนปลายไปแล้ว เอาคอมเม้นท์ต่าง ๆ ปรับในส่วนของข้อเสนอโครงการตรงนี้ด้วย เราจะได้ปรับให้มันสอดคล้องกัน เราจะได้ความเห็นคล้าย ๆ กัน เราก็ได้เตรียมในการยื่นขออนุมัติ R &amp; D ได้เรในส่วนของตัวสัญญาการใช้เป็นลักษณะสัญญาก็เป็นลักษณะสัญญาอันเดียวกันได้ เตรียมไว้รอนะครับ ครับผม ในส่วนของชิ้นถัดไปนะครับ ก็จะเป็นชิ้นของแผ่นดามกระดูกต้นขาส่วนปลาย ก็ชิ้นนี้นี่ เราก็ได้มีการทดสอบการผ่าตัดในอาจารย์ใหญ่แล้วเหมือนกันนะครับผม มีบางส่วนยังมีคอมเมนต์มาบ้าง ในการรูปร่างที่ยังควรจะแก้ให้มันฟิตกับกายวิภาคมากขึ้น เราก็เลยเอาโจทย์ตรงนั้นกลับมากายวิภาค ภาคกระดูกเพิ่มเติมเพื่อใช้ในการออกแบบแล้วก็มีการขยายระยะห่างระหว่างสกรูตามความเห็นของคุณหมอนะครับผม แล้วก็มีการเย็บรูเพิ่มเติมในการร้อยไหม อะไรได้ด้วย ก็ตรงนี้ก็น่าจะอยู่ในระหว่าง… ร่างคำขอสิทธิบัตรออกแบบนี่อันนี้ก็ได้ล่างไปบางส่วนแล้วนะครับผม น่าจะยื่น ไม่ใช่ยื่นจด ยื่นให้ทาง สวทช. ได้เดือนพฤษภาคมนี้ครับผม ก็ถัดไปก็จะเป็นอีกชิ้นหนึ่งแผ่นดามกระดูกส่วนต้นนะครับผม อันนี้ก็จะเป็นลักษณะคือ ได้มีการทดสอบในร่างอาจารย์ใหญ่แล้ว แล้วก็มีความเห็นจากทางคุณหมอหลาย ๆ ท่านมา เราก็มีการรับข้อมูลกายวิภาคเพิ่มเติมในส่วนที่กระดูก เราก็มีการวัดเพิ่มเติมให้แม่นยำมากขึ้น ปรับปรุงแบบที่ได้ผลเพิ่มเติมจากกายภาพเราก็จะเอามาปรับปรุงแบบ เพื่อที่จะได้ออกแบบให้ดีขึ้นนะครับผม ในส่วนของตัวคำร้องสิทธิบัตรนี่ เราได้มีการศึกษาเปรียบสิทธิบัตรที่เคยได้มีการจดไปแล้วนี่ บังเอิญไปพบมีการจดสิทธิบัตรแล้วในประเทศจีน ก็มีการทบทวนกันมากขึ้นว่าประเด็นไหนต้องมีการออกแบบเพิ่มเติม เพื่อมีประเด็นในการจะไปยื่นจดได้ อันนี้ก็เป็นโจทย์เพิ่มเติมให้เราคิดอีกนิดหน่อยทำให้ยังไม่สามารถยื่นจดสิทธิบัตรเพิ่มเติมได้ตอนนี้ครัผม ครับ อันนี้ก็จะสรุปเป็นภาพรวมทั้งหมดของตัวผลลัพธ์ที่ต้องส่งในรอบมีเท่านี้ก็แล้วกันนะครับผม ทั้งหมดจะมี 7 รายการ ซึ่ง ถ้าไล่ไปจากรายการแรกเลยก็คือสิทธิบัตรหรืออนุสิทธิบัตร… ส่วนปลาย ขออนุญาตอธิบายว่า อย่างเมื่อกี้ที่เกริ่นให้ฟังว่าการออกแบบเติมของตัวบริษัทเอกชนมาต่อยอดนี่ ซึ่งจากเราจัดการต่อยอดตรงนี้นี่… อย่างมีนัยสำคัญขนาดที่จะจดทรัพย์สินทางปัญาอะไรได้นะครับ แล้วก็เป็นการ Modify ในลักษณะปรับปรุงให้ดีขึ้นนะครับ พัฒนาภายใต้โครงการยังไม่สามารถจะเคลมไปจดก็เลยขอรายงานความก้าวหน้าเป็น 0 เปอร์เซ็นต์ ยังคงอาจจะต้องขอปรับขยาย ขอปรับการขอมอบการเลื่อนส่งมอบตัวนี้หลังทดสอบคลินิก เพราะต้นแบบตัวนี้ หลัอะไรเพิ่มเติม คอมเม้นท์จากคุณหมอเพิ่มเติม หรือความเป็นไปได้ในการพัฒนาเพื่อให้สามารถทดสอบทรัพย์สินทางปัญญาได้ ขออนุญาตขยายเลื่อนการส่งมอบในปีอื่นแทน ทีนี้ถัดมาจะเป็นกระดูกต้นแขนส่วนต้นนะครับ เมื่อกี้ที่เรียนไปร่างคำขอเสร็จหมดแล้ว ตรวจอยู่ระหว่างการโอนเท่านั้นเอง ก็เหลืออีกแค่ 2 ที่ เหลือที่ ธรรมศาสตรื กับสวทช. จะสามารถไปยื่นจดที่กรมทรัพสินทางปัญญาได้ ขอนำเรียนว่า 90 เปอร์เซ็นต์นะครับ ทีนี้ตัวสิทธิบัตรของแผ่นดามกระดูกช่วงขาส่วนปลาย ผมว่ามีประเด็นที่น่าจะจดได้นะครับ คำร้องขึ้นมา เพื่อที่เบื้องต้นอีกทีหนึ่งว่าสามารถได้หรือ เราก็เลยเตรียมไว้ประมาณ 30 เปอร์เซ็นต์ ในชิ้นถัดไปที่เป็นของแผ่นดามกระดูกหน้าแข้งส่วนต้นก็อย่างที่เมื่อกี้ยืนยันว่าใกล้เคียงกับสิทธิบัตรกับของเรามากเลย เพราะฉะนั้นเราต้องชี้แจงต่อว่าจะมีประเด็นอะไรเพิ่มเติม เพิ่มเติมเพื่อจะ…ก้าวหน้ายังไม่ได้มากเท่าไร 20 เปอร์เซ็นต์ ก็จะเป็นการเขียนรายงานต้นแบบของการพัฒนาให้เห็นความก้าวหน้าของแต่ละชิ้นงาน ก็ในส่วนของต้นขาส่วนปลายก็ค่อนข้าง 40 เปอร์เซ็นต์อยู่ ใกล้เคียงกับทางต้นแขน กระดูกหน้าแข้งส่วนต้นก็ได้มีการวัดกายวิภาคเพิ่มเติม ทีนี้ที่เป็นตัวแผ่นดามกระดูกหน้าแข้งส่วนปลายที่เป็นชิ้นที่ 5 นี่ครับ เนื่องจากชิ้นอื่นนี่มีการวัดข้อมูลเพิ่มเติม และไม่ได้ค่อนข้างไม่ได้เป็นไปตามแผนตัวชิ้นนี้ก็เลยได้รับผลกระทบไปด้วย เป็นคอนเซปต์แล้วเบื้องต้น แต่ว่าคอนเซปต์ที่ออกแบบเบื้องต้นกับคุณหมอ ก็เราทำการ… ที่มีลักษณะ… มีการคิดมากขึ้นเหมือนเดิม แล้วก็คิดปรับปรุงแบบของเรา เพื่อจะได้หาประเด็นใหม่ ๆ เพื่อในการยื่นจดได้ในภายหลัง ตอนนี้ยังไม่ระดมสมองกันมากขึ้น ว่าจะต้องพัฒนาไปประเด็นไหนต่อ ดังนั้นจะขอเลื่อนการส่งรายงานเชิงเทคนิคน่าแข่งส่วยปลายอันนี้ถัดไป อันนี้ก็จะเป็นสรุปความก้าวหน้าของตัวผลงานที่จะส่งมอบ ถัดไปก็จะเป็นตัวงบประมาณ ก็ตัวงบประมาณเองที่เราได้รับเงินมานี่เราก็ยังไม่ได้ใช้หลายงวดมาก เพราะว่าอย่างที่เรียนการทดสอบคลินิกเราช้าไป ก็การผลิตตัวชิ้นงานเองนี่ก็ยังรอทางบริษัทผู้ร่วมโครงการ เพราะตอนนี้อีกสักประมาณ 2 เดือนเข้ากระบวนการผลิตได้ ฉะนั้นเงินก็ยังไม่ได้ใช้มากนักนะ เงินก้อนแรกที่จ่ายมาก็ใช้ไปประมาณ 32 เปอร์เซ็นต์ ก็ช้ากว่างวดที่ควรจะต้องจ่ายทั้งหมดอยู่ ถ้าเทียบกับงวดทั้งหมดใช้ไปแค่ 32 เปอร์เซ็นต์ อันนี้ถัดไปก็จะเป็นประเด็นที่จะขอพิจารณาในที่ประชุมนะครับผมก็คือ สไลด์ถัดไปครับผม สไลด์ถัดครับ โอ.เค. ครับ เอ่อ ประเด็นแรก็ขอเสนอโครงการไปอีก 1 ปีนะครับ แล้วก็ขอคงงบประมาณเลย ก็ที่แจ้งไปเมื่อสักครู่นี้นี่ ระยะเวลา Follow up เสนอให้ขยายเวลาจาก 6 เดือนเป็น 1 ปี เพราะฉะนั้นระยะเวลาที่เพิ่มมา 6 เดือนนี้ อันนี้ก็เป็นส่วนหนึ่งที่เป็น 6 เดือนเราเริ่มกระบวนการในการอนุมัติจากกรรมการจริยธรรม ก็ล่าช้ากว่าแผนนี่ การแก้ไข การส่งเสนอรอบที่ 2 ให้พิจารณาแก้ไขอีกที แล้วก็อีกส่วนหนึ่งคือทางบริษัทเอกชนนี่ยังต้องรอเครื่องจักรบางอย่าง เราก็ต้องใช้ระยะเวลาหนึ่งในการผลิตตัวชิ้นงานจริงอีกทีหนึ่ง เพราะฉะนั้นสาเหตุหลัก ๆ ทำให้ขยายระยะเวลาโครงการไปอีก 1 ปีครับ ในการติดตาม เพราะต้องเอาให้ครบก็ครบจนจบโครงการในส่วนของตัวบุคลากรเองนี่ที่เขียนไว้ในตารางข้างล่างนี่ ก็มี 2 ท่านนะครับ หัวหน้าโครงการอีกโครงการหนึ่ง ก็จะขอทำให้การทำงานโหลดด้วยนะครับก็เลยจะมีการขอปรับตรงนี้ให้เข้ากับความเป็นจริงมากขึ้น ก็คือเวลาที่เขา… นะครับ ก็ขอปรับเวลาที่ใช้ในโครงการของ ดร.กวิน ด้วย มีอีกท่านหนึ่งก็จะเป็นมารุตที่เป็นวิศวกร ผมก็วางแผนไว้กับโครงการได้เต็มเวลาแต่ความเป็นจริงแล้วนี่ก็ยังพยายาม เขายังมีงานอื่นที่ได้รับมอบหมายอย่างเช่น การปรับปรุงห้อง ในส่วนของตัวทีมวิจัย R ทีมวิจัย IMP เลยทำให้เวลางานบางส่วนนี่เราต้องใช้ไปกับการบริหาร… ทั้งหมดด้วย ก็เลยเวลานี่ไม่ได้มาเต็มอย่างที่เราเขียนไว้ในโครงการ ก็เลยอยากจะปรับสะท้อนให้ใกล้เคียงความจริงมากขึ้นไม่ได้ในแผนที่เราเขียนไว้แต่แรกครับ ในส่วนถัดไปก็จะเป็นการปรับในตัวส่งมอบตัวผลลัพธ์ของตัวโครงการนะครับผม สไลด์ถัดไปครับ ก็ทั้งหมดนี้ที่โชว์ก็คือที่เราเคยเขียนแผนไว้นะครับผมซึ่งในตัวของที่จะขอปรับเลื่อนนี่ จะมีที่ขีด ตัวหนังสือสีแดงที่ขีดเส้นใต้เอาไว้ คือ ของแผ่นดามกระดูกหน้าแข้งส่วนปลาย ที่นำเรียนว่าไม่ค่อยได้มีความก้าวหน้าเท่าไร ก็เลยว่าจะขอเลื่อนการส่งผลผลิตตัวนี้ออกไปอีก 1 ปี แล้วก็ตัวสิทธิบัตรการออกแบบนี่ จะมีตัว REdies ส่วนปลาย ก็มีนัยสำคัญมากพอที่จะสามารถจดตัวสิทธิบัตรได้ก็เลยจะขอรอไปก่อนจนการทดสอบทางคลินิก เริ่มแล้วอาจจะมีการปรับปรุงอะไรมากขึ้น เลยขยับการส่งมอบตัวนี้ออกไปก่อนนะครับ แล้วก็อีกส่วนหนึ่งก็ก็ตัวแผ่นดามกระดูหน้าแข้งส่วนต้น คิดว่าน่าจะไม่ทันภายในปีงบประมาณ 63 นี้ เพราะว่าทาง TOO นี่ เขาได้ทางปี 63 อยู่ทาง พฤษภาคม ส่งให้ TOO ให้ทันภายในเดือนนี้งบประมาณนี้ เราก็เลยคิดว่า ตัวนี้ ชินนี้ไม่ทัน ก็เลยคิดว่าน่าจะขยับไปอีกหน่อยหนึ่ง เป็นปีงบประมาณถัดไปครับ เราก็จะมีแผนเดิมนี่ เราคิดว่าจะส่งต้นแบบพร้อมกันได้ในปีงบประมาณ 64 ได้เนื่องจากความเหลื่อมของตัวแต่ละชิ้นงาน มีดีเลย์บางประเด็น เพราะอย่างนั้นก็เลยขอขยับสัก 2 ต้นแบบนี่ที่ไม่ทันครับ ออกไปอีกในปีถัดไปนะครับผม แล้วก็ตัวกระบวนการที่เป็นแผนดามกระดูกดามกระดูกเฉพาะบุคคลเฉพาะรายนี่ก็คือว่า อันะนี้เนื่องจากว่าผู้ร่วมโครงการกับเรานี่ที่เมื่อที้ทางอาจารย์ไพรัช ได้ถามกับของ ดร.แอด กับ ดร. โป้งนี่ ที่ร่วมโครงการจะ…ตัว Digital Cloud Platform โปรเจกต์นั้นนะครับ เอามาทดลองใช้ในตัวโครงการนี้ แต่เท่าที่เจรจาไปหลายครั้งนี่ก็คือทางบริษัทเอกชนอยากจะพิจารณาตัว Software จากการร่วมมือกับ Project กับ ดร.โป้งออกไปก่อน ทางบริษัทเอกชนก็จะไปลองเปรียบเทียบดูครับว่า ตัวบริษัทอื่นที่มีการซัพพอร์ตคล้าย ๆ นี่ ที่จะเป็น ดิจิทัลคลาวด์ เขาก็อยู่ในระหว่างกระบวนการตัวบริษัทที่จะทำตัว Digital Platform กับเจ้าไหนแทนหรือเปล่า ตรงนี้ยังไม่มีความชัดเจนก็เลยจะขอเลื่อนการส่งมอบการใช้ตัวบริการตัวแผ่นดามกระดูกนี้ออกไปก่อน แล้วในส่วนของ…วิชาการกับตัวต้นแบบตัวผลกับการทดสอบทางคลินิกออกไปก็เลยทำให้ อาจจะต้องมีการขยับออกไป เลื่อนปีส่งมอบออกไปภายในปี เป็น 2 บทความในปีหนึ่ง ในอีกปีหนึ่งครับผม เป็นการนำเสนอ น่าจะหมดแล้วใช่ไหมครับผม</w:t>
      </w:r>
    </w:p>
    <w:p>
      <w:pPr>
        <w:pStyle w:val="BodyText"/>
      </w:pPr>
      <w:r>
        <w:t xml:space="preserve">(ดร.ไพรัช) ผมถามประเสริฐนิดหนึ่งว่า คือมันมีหลายรายการนะ ถ้าดูหน้านี้ มันมีกระดูกอะไร เรเดี่ยนส่วนปลาย ส่วนต้นอะไรต่ออะไร มันไม่จำเป็นต้องจบเวลาเดียวกันถูกไหม</w:t>
      </w:r>
    </w:p>
    <w:p>
      <w:pPr>
        <w:pStyle w:val="BodyText"/>
      </w:pPr>
      <w:r>
        <w:t xml:space="preserve">(ผู้เข้าร่วมประชุมชาย) ใช่ครับ</w:t>
      </w:r>
    </w:p>
    <w:p>
      <w:pPr>
        <w:pStyle w:val="BodyText"/>
      </w:pPr>
      <w:r>
        <w:t xml:space="preserve">(ดร.ไพรัช) เพราะฉะนั้นมันป็นไปได้ไหมที่อาจจะส่งงานได้ก่อน บางอันส่งงานได้ทีหลังไหมครับ</w:t>
      </w:r>
    </w:p>
    <w:p>
      <w:pPr>
        <w:pStyle w:val="BodyText"/>
      </w:pPr>
      <w:r>
        <w:t xml:space="preserve">(ผู้เข้าร่วมประชุมชาย) ใช่ครับ ๆ</w:t>
      </w:r>
    </w:p>
    <w:p>
      <w:pPr>
        <w:pStyle w:val="BodyText"/>
      </w:pPr>
      <w:r>
        <w:t xml:space="preserve">(ศาสตราจารย์ ดร. ไพรัช) เพราะฉะนั้นเราต้องดูว่าอันไหนที่จะส่งได้ก่อนใคร อันไหน น่าจะเป็นตัวตัวต้นแขนส่วนต้นครับผม</w:t>
      </w:r>
    </w:p>
    <w:p>
      <w:pPr>
        <w:pStyle w:val="BodyText"/>
      </w:pPr>
      <w:r>
        <w:t xml:space="preserve">(ดร.ไพรัช) จะส่งได้เมื่อไหร่ครับ ปีไหน</w:t>
      </w:r>
    </w:p>
    <w:p>
      <w:pPr>
        <w:pStyle w:val="BodyText"/>
      </w:pPr>
      <w:r>
        <w:t xml:space="preserve">(ผู้เข้าร่วมประชุมชาย) ก็…</w:t>
      </w:r>
    </w:p>
    <w:p>
      <w:pPr>
        <w:pStyle w:val="BodyText"/>
      </w:pPr>
      <w:r>
        <w:t xml:space="preserve">(ศาสตราจารย์ ดร. ไพรัช) มันเขียน 63-64 คือผมค่อนข้างร้อนใจว่าเมื่อไหร่มันจะไปถึงผู้ใช้สักทีหนึ่ง ตัวนี้มันเป็นของ Management เยอะแยะไปหมดเลย</w:t>
      </w:r>
    </w:p>
    <w:p>
      <w:pPr>
        <w:pStyle w:val="BodyText"/>
      </w:pPr>
      <w:r>
        <w:t xml:space="preserve">(ผู้เข้าร่วมประชุมชาย) ครับผม</w:t>
      </w:r>
    </w:p>
    <w:p>
      <w:pPr>
        <w:pStyle w:val="BodyText"/>
      </w:pPr>
      <w:r>
        <w:t xml:space="preserve">(ดร.ไพรัช) ทำกฎหมาย ทำสิทธิบัตรกันเปอร์เซ็นต์ที่เสียเวลาไปเยอะมาก เลยอยากจะรู้ว่าอะไรที่มันถึงหลักชัยก็สักกีอัน ก็ ถ้าดูไอตัวต้นแบบผลิตภัณฑ์มันจะมี 3 ต้นแบบที่ออกก่อนได้ ก็คือว่า</w:t>
      </w:r>
    </w:p>
    <w:p>
      <w:pPr>
        <w:pStyle w:val="BodyText"/>
      </w:pPr>
      <w:r>
        <w:t xml:space="preserve">(ศาสตราจารย์ ดร. ไพรัช) 64 ออกได้ คืออะไรบ้าง</w:t>
      </w:r>
    </w:p>
    <w:p>
      <w:pPr>
        <w:pStyle w:val="BodyText"/>
      </w:pPr>
      <w:r>
        <w:t xml:space="preserve">(ผู้เข้าร่วมประชุมชาย) ก็เป็นต้นแขนส่วนต้นครับ กระดูกต้นแขนส่วนต้นครับ แล้วก็ตัวกระดูกต้นขาส่วนปลาย ประเสริฐที่บอกว่าออกมาได้นี่มันถึงอย่างไร มันไปถึงผู้ใช้ หรือมันเป็น Clinical หรืออะไร</w:t>
      </w:r>
    </w:p>
    <w:p>
      <w:pPr>
        <w:pStyle w:val="BodyText"/>
      </w:pPr>
      <w:r>
        <w:t xml:space="preserve">(ผู้เข้าร่วมประชุมชาย) คือเป็นการทำ licensing แล้วบริษัทเอกชนสามารถนำไปจำหน่าย ตัวโรงพยาบาลอื่นก็ได้</w:t>
      </w:r>
    </w:p>
    <w:p>
      <w:pPr>
        <w:pStyle w:val="BodyText"/>
      </w:pPr>
      <w:r>
        <w:t xml:space="preserve">(ศาสตราจารย์ ดร. ไพรัช) แล้วคุณได้คุยกับผู้ใช้เมื่อไร</w:t>
      </w:r>
    </w:p>
    <w:p>
      <w:pPr>
        <w:pStyle w:val="BodyText"/>
      </w:pPr>
      <w:r>
        <w:t xml:space="preserve">(ผู้เข้าร่วมประชุมชาย) ก็เขาก็เลยให้ผมเร่งทำสัญญา เตรียมสัญญา licensing ไว้แล้ว</w:t>
      </w:r>
    </w:p>
    <w:p>
      <w:pPr>
        <w:pStyle w:val="BodyText"/>
      </w:pPr>
      <w:r>
        <w:t xml:space="preserve">(ศาสตราจารย์ ดร. ไพรัช) ผมไม่กังวลเท่าไรว่า บริษัททำอะไรอย่างไร แต่ผมกังวลว่าเมื่อไหร่คนไข้จะได้ใช้ ถ้าเลื่อนไปนาน ๆ ต้นทุนก็กินเรา</w:t>
      </w:r>
    </w:p>
    <w:p>
      <w:pPr>
        <w:pStyle w:val="BodyText"/>
      </w:pPr>
      <w:r>
        <w:t xml:space="preserve">(ผู้เข้าร่วมประชุมชาย) ใช่ครับ</w:t>
      </w:r>
    </w:p>
    <w:p>
      <w:pPr>
        <w:pStyle w:val="BodyText"/>
      </w:pPr>
      <w:r>
        <w:t xml:space="preserve">(ดร.ไพรัช) ประเสริฐก็ช่วย แล้วก็อีกอันผมก็เห็นด้วย ในเรื่องประกันนะ เราไปดูแลอาสาสมัครเลยก็ดีเหมือนกัน เพราะในอนาคตนี่มันจะมีโปรเจกต์อะไร อย่างสเตรง…</w:t>
      </w:r>
    </w:p>
    <w:p>
      <w:pPr>
        <w:pStyle w:val="BodyText"/>
      </w:pPr>
      <w:r>
        <w:t xml:space="preserve">(ผู้เข้าร่วมประชุมชาย) ครับสเตรง…ใหญ่ ผมว่าอันนี้น่าจะเป็น Leason Learn ที่เอามาช่วยกันดูว่า ถ้าคุณมาทำ Strange ข้ออะไรนะ ข้อเข่าอะไรต่ออะไรนี่ จะได้ช่วยให้ประสบประการณ์มันดีขึ้น ต้องทำแล้วก็หวังว่าไอ้โปรเจ็คนี้นะ ถึงคนไข้นะ คุณคิดว่าถึงไหม</w:t>
      </w:r>
    </w:p>
    <w:p>
      <w:pPr>
        <w:pStyle w:val="BodyText"/>
      </w:pPr>
      <w:r>
        <w:t xml:space="preserve">(ผู้เข้าร่วมประชุมชาย) ถึงครับผม ตัวบริษัทเอกชนและคุณหมอที่ร่วมโครงการก็เร่งผมอยู่ ผมก็…</w:t>
      </w:r>
    </w:p>
    <w:p>
      <w:pPr>
        <w:pStyle w:val="BodyText"/>
      </w:pPr>
      <w:r>
        <w:t xml:space="preserve">(ศาสตราจารย์ ดร. ไพรัช) ผมถามว่าราคมันสู้ได้ไหม ก็ราคาเรา อันนี้เป็็นราคาเบิกรายจ่ายอยู่แล้วครับผม เพราะฉะนั้นการเบิกจ่ายก็จะเบิกจ่ายอยู่แล้วครับผม เราก็จะใช้เป็นการกำหนดราคาโดยกรมบัญชีกลาง</w:t>
      </w:r>
    </w:p>
    <w:p>
      <w:pPr>
        <w:pStyle w:val="BodyText"/>
      </w:pPr>
      <w:r>
        <w:t xml:space="preserve">(ศาสตราจารย์ ดร. ไพรัช) โอ.เค. ครับ</w:t>
      </w:r>
    </w:p>
    <w:p>
      <w:pPr>
        <w:pStyle w:val="BodyText"/>
      </w:pPr>
      <w:r>
        <w:t xml:space="preserve">(ศาสตราจารย์ ดร. ไพรัช) เชิญคุณหมอครับ คุณหมอมีอะไรคอมเมนท์ไหมครับ</w:t>
      </w:r>
    </w:p>
    <w:p>
      <w:pPr>
        <w:pStyle w:val="BodyText"/>
      </w:pPr>
      <w:r>
        <w:t xml:space="preserve">(อาจารย์วันทนีย์) เชิญคุณหมอจัดพลค่ะ ผมขอนุญาตครับ ในภาพกระดูของที่ผู้วิจัยได้กล่าวมา ผมเห็นด้วยกับอาจารย์นะครับว่า ในกระดูกต้นแขนส่วนต้น กับ กระดูกต้นขาส่วนกลางนี่มันจะเป็นกระดูกที่ไม่ติดข้อนะครับ ดังนั้นนี่ โปรดักอันนี้น่าจะออกไปทำกับคนไข้ได้ก่อนนะ เพราะว่าถ้าเป็นกระดูกเรเดี่ยนส่วนปลายก็คือ ตรงข้อมูลของเรานี่ ไม่ว่าการบาดเจ็บนะครับหรือหักนี่บางทีมันอาจจะเข้าข้อด้วย ดังนั้นนี่ มันก็จะทำการวิจัยค่อนข้างยาก มมันเลยทำให้เราเสียเวลานะครับ ส่วนกระดูกที่เป็นกระดูกหน้าแข้งนี่ ส่วนใหญ่นี่ถ้ามันหักนี่ มันก็จะยากขึ้นมานิดหนึ่ง เป็นกระดูกที่เวลาตัดแล้วมันน่าจะแทงออกมานอกเนื้อ เป็น… เพราะว่ามันไม่มีกล้ามเนื้อป้องกันนะครับ เราก็จัดการที่หมอจะใส่อะไร มันก็จะทำให้ผลิตภัณฑ์ได้ยากขึ้น ส่วนปลายนี่มันก็ไปส่วนข้อเท้า มันไม่เหมือนข้อศอก หรือว่าข้อเข้า เพราะมัน Complicate มากกว่า มากกว่ามันได้มากกว่านะครับ ดังนั้นผมเห็นว่าที่ท่านอาจารย์ไพรัชได้คอมเม้นต์นี่ว่าน่าจะเอาออกไปก่อน เพื่อได้รับการใช้…ได้มีเป็นผลิตภัณฑ์ที่ไปแข่งกับเขาได้ก่อนนะครับ มันก็จะทำให้เราทุ่นเวลา นำไปใช้ได้นะครับ ก็คอมเมนต์ในส่วนนี้ ขอเลื่อนออกไปก่อน เพราะที่ผม… ครับผม</w:t>
      </w:r>
    </w:p>
    <w:p>
      <w:pPr>
        <w:pStyle w:val="BodyText"/>
      </w:pPr>
      <w:r>
        <w:t xml:space="preserve">(ดร.ไพรัช) โอ.เค. ไหมครับ มีท่านใดจะ Comment อีกไหมครับ โอ.เค. นะ ถ้าไม่มีก็ไป ต. 5 นะครับ ตอนนี้มัน 15.อีกครึ่ง ชั่วโมงมันก็ครบ 3 ชั่วโมงแล้วนะ เร่งมือหน่อย พยายามเร่งมือหน่อย รายการต่อไป</w:t>
      </w:r>
    </w:p>
    <w:p>
      <w:pPr>
        <w:pStyle w:val="BodyText"/>
      </w:pPr>
      <w:r>
        <w:t xml:space="preserve">(ผู้เข้าร่วมประชุมหญิง) รับทราบความเห็นชอบการนำเสนอนะคะ จดบันทึกไว้นะคะ ต่อไปจะเป็นโครงการต่อเนื่องที่ 5 โครงการแคลนเซียมโฟรเซสเซเรอมิกไม้งามค่ะเชิญค่ะ</w:t>
      </w:r>
    </w:p>
    <w:p>
      <w:pPr>
        <w:pStyle w:val="BodyText"/>
      </w:pPr>
      <w:r>
        <w:t xml:space="preserve">(ผู้เข้าร่วมประชุมหญิง) สวัสดีค่ะอาจารย์ก็เป็น หนุขอข้ามวัตถุประสงค์ไปเลยนะคะ จริง ๆ ตัวโครงการจะประกอบด้วย 2 งานหลัก ก็คือเป็นตัวหนึ่งก็คือ M-Bone อีกส่วนหนึ่งก็เป็น … นะคะ อาจารย์ ตอนนี้ในทุกขั้นตอนนี่เราดำเนินการไปนี่ตามแผน แล้วก็ค่อนข้างที่… ด้วย ตอนที่เราเขียนโครงการนี่เราไม่ได้วางว่ามันจะต้องเสร็จภายใน 3 ปี แต่ว่าทีคุยกับ ก็คือโครงการนี้อยากให้จบภายใน 3 ปี จากแผนในโครงการนี้อยู่แล้วนะคะอาจารย์ ก็ทุกอย่างเป็นไปตามแผนนะคะ เรื่องการใช้เงินเป็นไปตามแผนทุกอย่างค่ะ ก็อันนี้จะมีขอปรับนิดหนึ่งนะคะ ก่อนจะ ขออธิบายก่อนนิดหนึ่งนะคะ จะได้เข้าใจในสิ่งที่เราปรับนะคะ โดยปกติจตอนที่เราสังเคราะห์โปรตีนขึ้นมาค่ะ เราเตรียมยีนขึ้นมา แล้วก็เอายีนที่เราเตรียมนี่ค่ะ ไปรวมกั DNA ของ อีโคไลก่อนที่จะเอาไปใส่ในอิโคไลน์ เพื่อไปกระตุ้นโปรตีนออกมา ซึ่งตอนแรกเรานี่ควรจะมียีนที่ใส่เป็นของเราเองเราจะไม่ได้ไม่ต้องไป license มาใช้ ณ ตอนเริ่มนี่ค่ะ วิธีที่ดีที่สุดคือไปเปลี่ยนโปรตีนสุดท้ายให้มันว่าให้มันต่างไปจากเดิม เพราะถ้าเราไปเปลี่ยนโปรตีนแล้ว เราก็เลยมาขอปรับแผน เราก็เลยขอลำดับกรดอมิโนใหม่ แต่ว่าตอนนี้เราสามารถทำได้ดีกว่าที่เราคาดเอาไว้ แต่ตอนนี้เราต้องไปเปลี่ยนโปรตีนสุดท้าย แต่เราสามารถหายีนใหม่ที่ไม่เหมือนใครแล้วเราสามารถจดสิทธิบัตรได้ วิธีใหม่ที่ไม่เหมือนเดิม มันต่างจากออฟเจ็กทีฟเดิมนะคะ พอนอกจากแผนพัฒนากรดอะมิโน ยีน TO Type ที่จะถอดรหัสออกมาเป็นโปรตีนแทนแล้วตอนนี้เราก็ทำเสร็จแล้ว แล้วก็สามารถทำให้เราได้โปรตีนที่สูงขึ้น แล้วก็ได้ยีนส์มากกว่าเดิมหลายเท่า ได้ดีเหมือนเดิม ใช้ต้นทุนการผลิต ที่ลดน้อยลงแล้วอันนี้ค่ะ TOO ก็แทนที่จะยื่นจดเป็น Partent นะคะ มีการปรับแผนเหมือนกันนิดหนึ่ง เพราะตอนแรกเราบอกจะส่งเป็นพาเท็น แล้วจะจดเป็น… แทนค่ะ ก็ขอสไลด์ถัดไปค่ะ อันนี้เป็นผลมาให้ดูนะคะอาจจะผลให้มองข้ามไปก่อนแต่จะให้ดูว่า เราได้… สูงขึ้น พอเราสูงขึ้นนี่เราจะได้ปปริมาณโปรตีนนี่มากกว่าเดิม 3-4 เท่า เทียบความบริสุทธิ์กับของที่มีจำหน่ายคือ Infuse ของเรานี่มี Piority ที่น่าจะดีกว่า เรากำลังจะซื้อ… เข้ามา เราสามารถวัดเป็นตัวเลขเปรียบเทียบกันได้เลยค่ะ ขอสไลด์ถัดไปค่ะ ก็นี่ก็การสงเคราะห์โปรตีน2 ส่วน ส่วนแรกเราเรียกว่า Upstream แบคทีเรียยังมีชีวิตอยู่ ยังไม่ตาย แต่เมื่อไหร่เราฆ่ามันตายแล้วเราเอาโปรตีนออกมาจะเรียกว่า ดาวน์สตรีม ของอาร์ตสกรีนน่ะค่ะ เป็น…เป็นเช็กคลาส ในปริญญาตรี แบคทีเรียเราใช้ในขวดแต่ว่าจริง ๆ ที่เราผลิตที่อุตสาหรกรรม ซึ่งในโครงการนี้เราได้ติดต่อกับ Biotech เอาไว้ ที่คุย ก็ BIOTEC จะขยับให้เรา เขางานค่อนข้างเยอะน่ะค่ะ แล้วในแต่ตอนนี้เราให้ ผปว. จริง ๆ เราจะต้องขึ้นไปถึงGMP นะคะ ซึ่งถ้าเราอยากให้เร็วค่ะ เราก็ต้องนำข้อมูลส่วนนี้ นำข้อมูลจาก 5 ลิตรทำงานนี้ เราทำงานทุกวันแล้วเร็วกว่า หา Close Drop มาช่วยเราตรงนี้ได้แล้ว ตอนแรกนี่งบประมาณในการซื้อเครื่องนี่ค่ะ เราคิดรอในแฟลต์ชีป ปี 63 พร้อมกับเงินที่ทำ Clinical ตอนนี้เรื่องแฟลกทิปเครื่องนี้เราจะได้เมื่อไหร่นะคะ ค่ะ ต่อไปนะคะ ทีนี้พอมาถึง ดาวน์สตรีมก็คือว่า คือตอนนี้เราทำ ดาวน์สตรีม ใช้… ขยะ แต่ถ้าเราใช้สมมติว่าเราเลี้ยงเชื้อ แต่ถ้าเราไปทำ Promenter 1 ลิตรมันอาจจะได้แบคทีเรียมากกว่าเดิม 2 เท่า ขึ้นไปนะคะ เพราะฉะนั้น ไม่มี เราก็ใช้การเขย่าขวดเยอะ ๆ ไป 1 สัปดาห์เราได้ 33 ลิตร เท่าที่เราต้องการนะคะ เราใช้วิธีคูณเอานะคะ ตอนนี้ที่เราขยายแบตมาแล้วเราได้ 72 ลิตรนะคะ เป้าหมายของเรา เราจะขยายไปที่ครั้งถัดไป เดือนมิถุนาคือ 2 ลิตร ของการใช้ถังหมัก แล้วก็ทางขวามือเป็นเครื่องมือที่เราค่อย ๆ ขยายมา จากการขยายแบตน่ะค่ะ ถ้าเดิมในอดีต ถ้าเราจะปรับใช้ยีนส์ตัวใหม่ เราปรับกับการวิธีมาแล้ว มาค่ะมันมีการเราได้ดีวเพิ่มขึ้นครั้งละประมาณ 5 เท่า 4 เท่า อะไรอย่างนี้ค่ะ รวมกันแล้วนี่มันเลยทำให้เรามีปัญหาอย่างหนึ่ง คือ เครื่องมือที่เราซื้อเอาไว้แล้วค่ะ มีขนาดเล็กเกินไปสำหรับการที่เราจะใช้ เพียวริฟาย โปรตีนที่เราทำมาได้เพราะมันได้สูงกว่าขอสไลด์ถัดไปนะคะ ตัวที่มีปัญหา ตัวในรูปนี้นะคะ มันก็คือตัว… เครื่องตัวที่มันเป็นแค่ที่ปั้น ซึ่งคอลัมน์มันจะมีลิมิต แล้วต้องไม่เกินเท่านี้นะคะ ตอนที่เราคำนวนว่าเราควรซื่อเท่าไร เราคำนวณตั้งแต่เราเขียนโครงการ แต่ว่าตอนนี้เราสามารถพัฒนายีนของเราขึ้นมาเยอะมาก จะเห็นว่าตอนเริ่มโครงการนี้ เราได้โปรตีนที่จะเอามาลงคอลัมน์นี้ 24 มิลลิกรัมนะคะ แต่พอครั้งแรกที่เราเปลี่ยนกรรมวิธีการผลิต เราจดสิทธิบัตรนี่ จาก 24 มาเป็น 52 แล้วตอนนี้ค่ะ เราสามารถหายีนส์มาได้ใหม่ ซึ่งมันทำให้… ลงคอลัมน์ไป เมื่อเราแบตล่าสุดที่เราทำนี่ค่ะ เราต้องนำโปรตีนมาลงคอลัมน์ 2,440 มิลลิกรัม ซึ่งพาราริตี้สูงสุดของอันนี้คือ 2,300 เราทำที่ Run 2 รอบ แต่ในเชิงขอสองรอบแบบนี้ทำให้เป็นแบบเดียวกัน คือเรามีความจำเป็นที่เราจะต้องซื้อคอลัมน์นี้มาใหม่นะคะ แต่ว่าราคามันค่อนข้างสูง ก็เลยมาขอให้ทางคณะกรรมการพิจารณาว่า ตัวคอลัมน์ที่เป็น… 1 ล้าน ตัว Media ที่เป็นขาว ๆ ที่เป็นบีดที่ไว้… กับโปรตีนค่ะ ประมาณ 4,000,000 น่ะค่ะอาจารย์ ก็รวมประมาณ 5 ล้าน ก็ขอสไลด์ถัดไปค่ะ อันนี้นะคะ ก็เราก็ขยาย แบบล่าสุดของเราคือ 72 ลิตร คือ ประมาณ 1,3000 มิลลิกรัม ต่อการผลิต1 ครั้ง แล้วพอเราเอาโปรตีนที่ Modify ได้มาขึ้นรูปน่ะค่ะ จะเห็นว่าเรา เพราะเป็นการใช้เครื่องมือครั้งแรก เมนเบรนเราไปเกาะบน Main Brain นั้นน่ะค่ะ ต่อไปก็มีของเกาะอยู่แล้ว ก็จะเริ่มสูงขึ้น ในการผลิตครั้งนี้ก็คือ เราแพ็กได้ประมาณ 500-600 กว่าขวด เรา… ได้ประมาณ 500-600 กว่าขวด มิลลิกรัม ต่อ 50 ขวดอันนี้เราเอาไว้สำหรับรักษษในสัตว์ในสัตว์นะคะ … ถามว่าทำไมเราแพ็คขนาดนี้ เพราะเราแพ็คขนาดที่ทางการค้าเขาแพ็ก เป็นขนาด Small ในกราฟ เราขยาย Batch แล้ว ในมุมของในหลอดนะคะ แล้วก็ดีกว่าของคอมเมอร์เชียลที่เราซื้อมาด้วย คอมเมอร์เชียลที่เป็นแท่งสีเทานะคะอาจารย์ ด้วยนะคะ ก็สไลด์ถัดไปค่ะ อันนี้เรานำไปรักษาสุนัขไป 1 ตัวนะคะ อันนี้ที่คณะสัตว์แพทย์เกษตรทำให้ หลังจากผ่าตัดก็คือแผลไม่อักเสบ แล้วก็มีผล X-ray นะคะ ก็คือมีผลผ่าตัดหลัง 2 เดือน คุณหมอบอกว่าจากผลเอ็กซเรย์มีกระดูกแล้วก็อย่างหนึ่งที่คุณหมอดูว่าชิ้นนั้นนำหนักไปที่ขาหรือเปล่า คลิกได้เลยนะคะ ก็คืออันนี้ส่งมาให้สุนัขเริ่มใช้ขา สุนัขตัวนี้คือกระดูกหักมาแล้ว 1 ปีนะคะ ได้ขาจริงที่หมดหวังแล้วนำมาใช้ คือ คุณหมอคนแรกที่นำมาศึกษา ในนี้น่ะค่ะ ก็แต่หลังจากนี้เรายังไม่ได้ข้อมูลเพิ่มเติมเพระาสถานการณ์โควิดนะคะ ตรวจค่ะ ก็สไลด์ถัดไปค่ะ ก็อย่างถัดไปที่เราต้องทำก็คือเราจะต้องเป็นเรื่องของการทดสอบ IOS 10993 13485 10993 น่ะค่ะ ของเราจะต้องอยู่ในแพ็กเก็ตจิงสุดท้ายอ ที่จะใช้ในการในตัวของ BNT2 ที่เราใช้วิธีเลือกซื้อจากการวิธีที่เรามาตรฐาน คือบริษัทสกอร์ต เราจะต้องขึ้รูปตัว ฮิตเตอร์เอง ที่เลือกมาเอง ที่เป็น … เกรดนะคะ ตัวข้างหลังก็เป็นสมบูรณ์พร้อมตัว … นี่ค่ะ ในเมืองไทยไม่มีใครใช้เลย ทาง A-MED จะต้อง Import เข้ามา แล้วเราก็จ้างให้บริษัท สถานที่มหาชน ขึ้นรูป Material แล้วก็ทำร่วมกับทาง สวทช. อยู่แล้วนะคะ เข้ามาช่วยให้เราแล้วก็ทางในรูปน่ะค่ะ อันนั้นจะเป็นของเราจริง ๆ ที่ทำเสร็จแล้วนะคะ ก็สไลด์ถัดไป ก็เราก็เราทำเรื่อง 101993 นะคะ อยู่บริษัทแจ้งมาว่าเรามี 2 องค์ประกอบ เราต้ององค์ประกอบ 3 ครั้ง องค์ประกอบที่ 2 แล้วก็องค์ประกอบที่ 1 กับ 2 รวมกัน ค่าใช้จ่ายในการใช้ แล้วก็เราจะเทสท์เราเทสท์ไปแล้ว 6 อย่างนะคะ เนื่องจากว่าบริษัท URL ไม่ได้มี ไม่มีเครดิตให้เรา คือ เพราะฉะนั้นตอนเริ่มเราต้องเลือก และเอาหลักฐานการเงินไปยื่นว่า สวทช. มีความม้่นคงทางการเงิืนเขาให้เครดิตเรามาเท่านี้ก่อน สิ่งที่เราต้องเตรียมน่ะค่ะ คือเราต้องเตรียมโปรตีน145 ขวดนะคะ แล้วก็สต๊อกคอลลาเจนประมาณ 300 ชิ้น พอเตรียมเสร็จแล้ว ทำ PO เสร็จแล้ว ส่งของไปรออยู่ที่สุวรรณภูมิแล้ว อีกเดี๋ยวเขาไม่ให้เอาของเข้าประเทศก็ยังต้องขนของกลับเปิดค่ะ พยายามทำทุกอย่างแล้วว่า ยื่นทั้งเป็น Spacial Mediciก็แล้วแต่ว่าทั้ง DHL กับ… ไม่มีใครกล้าเสี่ยง เพราะเขากลัวว่า เราส่งไม่ถึง เราก็จะไม่กล้าเอาออกนอกประเทศไทยค่ะ ก็ขอสไลด์ถัดไป</w:t>
      </w:r>
    </w:p>
    <w:p>
      <w:pPr>
        <w:pStyle w:val="BodyText"/>
      </w:pPr>
      <w:r>
        <w:t xml:space="preserve">(ผู้เข้าร่วมประชุมหญิง) ค่ะ สวัสดีค่ะ ก็ในส่วนของตัว M-bone นะคะ บรรจุภัณฑ์ที่ 1 ที่เป็นเรื่องของการออกแบบบรรจุก็ได้ดำเนินการออกแบบตัวบรรจุภัณฑ์เรียบร้อยแล้วก็ส่งทดสอบตัวคุณสมบัติของแพคเกจจิ้ง ขอสไลด์ถัดไปเลยนะคะ อันนี้ก็จะเป็นเรื่อง</w:t>
      </w:r>
    </w:p>
    <w:p>
      <w:pPr>
        <w:pStyle w:val="BodyText"/>
      </w:pPr>
      <w:r>
        <w:t xml:space="preserve">(ศาสตราจารย์ ดร. ไพรัช) ติ๊กต้องเร่งมือหน่อยนะ เร่งมือหน่อย</w:t>
      </w:r>
    </w:p>
    <w:p>
      <w:pPr>
        <w:pStyle w:val="BodyText"/>
      </w:pPr>
      <w:r>
        <w:t xml:space="preserve">(ผู้เข้าร่วมประชุมหญิง) ค่ะก็เรื่องของบรรจุภัณฑ์นี่ก็เหลือหัวข้อเดียวคือทดสอบเรื่องของการทดสอบอายุขอผลิตภัณฑ์ ถัดไป ขอสไลด์ถัดไปเลยนะคะ ก็คือหลังจากที่เราทำแพ็กเกตจิงเรียบร้อย เรามีการถ่ายทอดเทคโนโลยีเรียบร้อยแล้ว ที่งาน BIS ที่สยามพารากอนเมื่อต้นปีที่แล้วค่ะ แล้วก็มีการส่งมอบผลิตภัณฑ์ หรือให้ใช้ ให้คุณหมอที่มาร่วมงานนี่ได้ใช้ผลิตภัณฑ์ของเราได้ลฟรีนะคะ ซึ่งมีจำนวนของทันตแพทย์ที่เข้ามา เข้ามาแล้วรับมอบของตัว M-bone นี่จำนวน 222 คนด้วยกันนะคะ โดยมีผลิตภัณฑ์ร้อยกว่ากระป๋องน่ะค่ะ ถัดไปเลยค่ะ ก็หัวข้อในการทดสอบเหลือหัวข้อเดียวอยู่ระหว่างการดำเนินการอันนี้จะใช้เวลาหน่อยเนื่องจากว่าอายุจะอยู่ที่ 6 ปีค่ะ ก็สไลด์ถัดไปได้เลยค่ะ ซึ่งก็จะเห็นว่าผลการดำเนินงานของกิจกรรมนี้เกือบจะครบเสร็จสิ้นแล้วนะคะ เป็นไปตามแผน ส่วนกิจกรรมถัดไปสไลด์ถัดไปการใช้งานอันนี้นี่เราได้ร่วมมือกับคณะทันตแพทย์ของทางคณะจุฬาฯ ค่ะ ได้ประมาณ 25 เคสนะคะ จากเป้าหมายอยู่ที่ 60 เคส ซึ่งผลกระทบชะลอการเก็บการเก็บข้อมูลของคนไข้ไปก่อน แล้วรอให้อีกสักประมาณ 2 เดือนค่ะ จึงจะสามารถกลับมาเก็บเคสผลการใช้งานในคลินิกได้นะคะ ถ้าดูในสไลด์ถัดไปก็จะเห็นว่า เราก็เป็นไปตามแผนขยายผลการใช้งานทางคลินิกค่ะ แล้วก็ในส่วนของ M-bone ก็จะมีแค่นี้ค่ะ</w:t>
      </w:r>
    </w:p>
    <w:p>
      <w:pPr>
        <w:pStyle w:val="BodyText"/>
      </w:pPr>
      <w:r>
        <w:t xml:space="preserve">(ดร.ไพรัช) ของติ๊กนี่มันถึงผู้ใช้แล้วไม่ใช่หรือ</w:t>
      </w:r>
    </w:p>
    <w:p>
      <w:pPr>
        <w:pStyle w:val="BodyText"/>
      </w:pPr>
      <w:r>
        <w:t xml:space="preserve">(ผู้เข้าร่วมประชุมหญิง) ถึงผู้ใช้แล้วค่ะ แต่เราอยากจะเก็บเคสเพิ่มค่ะอาจารย์ หมอฟันเราอยากให้มีหมอฟันเข้ามาใช้งานเยอะ ๆ ค่ะ แล้วก็…</w:t>
      </w:r>
    </w:p>
    <w:p>
      <w:pPr>
        <w:pStyle w:val="BodyText"/>
      </w:pPr>
      <w:r>
        <w:t xml:space="preserve">(ดร.ไพรัช) แล้วติ๊กมีสถิติแล้ว เขาใช้ไปกี่คนแล้วมีไหม เมื่อปลายปีที่แล้วเราส่งมอบให้บริษัทไป 1,000 ค่ะ ตอนนี้น่าจะยังมี… ทางบริษัทน่าจะเหลือผลิตภัณพ์เนื่องจากช่วงนี้เข้าโรงพยาบาลค่อนข้างยากทางการ Case ส่วนใหญ่ เขายังไม่สามารถทำเคสได้ เลยต้องขอเวลาอีกนิดหนึ่ง</w:t>
      </w:r>
    </w:p>
    <w:p>
      <w:pPr>
        <w:pStyle w:val="BodyText"/>
      </w:pPr>
      <w:r>
        <w:t xml:space="preserve">(ศาสตราจารย์ ดร. ไพรัช) แต่ที่ผมอยากเห็นคราวหน้า ติ๊กช่วยบอกว่า เราทำไปแล้วนี่ ก็โอเคยกเว้นตอนโควิด เพราะผมผมนี่สนใจอยู่อย่างเดียวคือถึง User จริงหรือเปล่า แล้วถ้ามันถึง มันถึงเยอะหรือเปล่า เพราะเราใส่ Effect เยอะมาก ทรัพยากรทั้งนักวิจัยและเงินมาหลายปี เราก็อยากจะเห็นว่าประเทศมันมี Refter คราวหน้าช่วยเอาตัวเลขเหล่านี้มาโชว์หน่อยได้ไหม</w:t>
      </w:r>
    </w:p>
    <w:p>
      <w:pPr>
        <w:pStyle w:val="BodyText"/>
      </w:pPr>
      <w:r>
        <w:t xml:space="preserve">(ผู้เข้าร่วมประชุมหญิง) ได้ค่ะ จริง ๆ มี Case ของทางออโถด้วยนะคะ อาจารย์ แต่เนื่องจากว่าช่วงนี้ยังไม่สามารถเก็บภาพถ่ายได้ก็เลยยังไม่มีภาพถ่ายของออโทมาให้ คุณหมอที่เลิดสินเขาสนใจมากค่ะ จากทันตกรรมไปเป็น…</w:t>
      </w:r>
    </w:p>
    <w:p>
      <w:pPr>
        <w:pStyle w:val="BodyText"/>
      </w:pPr>
      <w:r>
        <w:t xml:space="preserve">(ดร.ไพรัช) ครับ ๆ ช่วยรายงานผลมาก สมมติว่าเอกรับไปแล้วนี่ เอกชนรับได้จริงไหมนะครับ เราก็ไม่ได้สนใจมากว่าคุณจะกำไรขาดทุนเท่าไร แต่เราสนใจว่ามันไปถึงคนไข้จริงแล้วมันสู้กับของต่างประเทศได้จริงไหม</w:t>
      </w:r>
    </w:p>
    <w:p>
      <w:pPr>
        <w:pStyle w:val="BodyText"/>
      </w:pPr>
      <w:r>
        <w:t xml:space="preserve">(ดร.ไพรัช) ส่วนของเรื่อง BMP นี่ถึงตรงไหนประเด็นมันอยู่ตรงไหนะ มันจับไม่ค่อยทัน</w:t>
      </w:r>
    </w:p>
    <w:p>
      <w:pPr>
        <w:pStyle w:val="BodyText"/>
      </w:pPr>
      <w:r>
        <w:t xml:space="preserve">(ผู้เข้าร่วมประชุมหญิง) ประเด็นก็คือว่า ตอนนี้เราพัฒนาวิธีการเตรียม</w:t>
      </w:r>
    </w:p>
    <w:p>
      <w:pPr>
        <w:pStyle w:val="BodyText"/>
      </w:pPr>
      <w:r>
        <w:t xml:space="preserve">(ศาสตราจารย์ ดร. ไพรัช) ผมถามตรง ๆ มันจะถึงคนไข้เมื่อไหร่ตอนนี้ค่ะอาจารย์ก็คือรอทดสอบที่ศิริราช ซึ่งตามแพลนจะเริ่มที่ปลายปีนี้ แต่เนื่องจากติดโควิดน่ะค่ะ ก็ไม่แน่ใจว่าทางศิริราชตจะพร้อมหรือเปล่า ปลายกำหนดเดิมหรือเปล่าตามที่…</w:t>
      </w:r>
    </w:p>
    <w:p>
      <w:pPr>
        <w:pStyle w:val="BodyText"/>
      </w:pPr>
      <w:r>
        <w:t xml:space="preserve">(ดร.ไพรัช) ถ้าสมมติไม่มีโควิด อีกประมาณไม่เกิน 2 ปี ค่ะ</w:t>
      </w:r>
    </w:p>
    <w:p>
      <w:pPr>
        <w:pStyle w:val="BodyText"/>
      </w:pPr>
      <w:r>
        <w:t xml:space="preserve">(ศาสตราจารย์ ดร. ไพรัช) 2 ปีหรอ</w:t>
      </w:r>
    </w:p>
    <w:p>
      <w:pPr>
        <w:pStyle w:val="BodyText"/>
      </w:pPr>
      <w:r>
        <w:t xml:space="preserve">(ผู้เข้าร่วมประชุมหญิง) ค่ะ ไม่เกิน</w:t>
      </w:r>
    </w:p>
    <w:p>
      <w:pPr>
        <w:pStyle w:val="BodyText"/>
      </w:pPr>
      <w:r>
        <w:t xml:space="preserve">(ศาสตราจารย์ ดร. ไพรัช) คุณกำลังคุยกับคนอายุมากนะ คุณรู้ไหม</w:t>
      </w:r>
    </w:p>
    <w:p>
      <w:pPr>
        <w:pStyle w:val="BodyText"/>
      </w:pPr>
      <w:r>
        <w:t xml:space="preserve">(ผู้เข้าร่วมประชุมหญิง) คือทางศิริราชก็ขอเวลาทดสอบเวลาประมาณ 1 ปีค่ะ อย่างของติ๊กนี่ถึงคนไข้ จะเพิ่มได้อีกเท่าไร ถ้าของปานถึงคนไข้เมื่อไหร่แล้วก็ขยายขึ้น</w:t>
      </w:r>
    </w:p>
    <w:p>
      <w:pPr>
        <w:pStyle w:val="BodyText"/>
      </w:pPr>
      <w:r>
        <w:t xml:space="preserve">(ผู้เข้าร่วมประชุมหญิง) ก็ถ้าเป็น… ก็คือจริง ๆ Plan ก็คือปลายปีนี้ ก็จะมีเรื่องที่ว่าหลักจากว่า 1 เงินที่เราแพลนว่าจะได้น่ะ จะได้มาหรือเปล่า และที่ศิริราชตอนนี้ค่ะ คือที่นัดประชุมก็ยกเลิกไปหมด เพราะว่าทางอาจารย์ที่ศิริราช วิจัยเราวิจัยมาจากไหนครับ มันของสวทช. ไม่ใช่หรือ เงินที่ท่าง Clinical เรายื่นไปใน flagship ปี 63 ควรจะ ถ้าไม่มีโควิดควรจะประกาศผลไปนานแล้วค่ะ คือตอนนี้คือถูกโพสต์ เลยน่ะค่ะ อาจารย์</w:t>
      </w:r>
    </w:p>
    <w:p>
      <w:pPr>
        <w:pStyle w:val="BodyText"/>
      </w:pPr>
      <w:r>
        <w:t xml:space="preserve">(ดร.ไพรัช) เป็นเงินภายใน สวทช. ใช่ไหมคะ</w:t>
      </w:r>
    </w:p>
    <w:p>
      <w:pPr>
        <w:pStyle w:val="BodyText"/>
      </w:pPr>
      <w:r>
        <w:t xml:space="preserve">(ผู้เข้าร่วมประชุมหญิง) ไม่ใช่ค่ะอาจารย์</w:t>
      </w:r>
    </w:p>
    <w:p>
      <w:pPr>
        <w:pStyle w:val="BodyText"/>
      </w:pPr>
      <w:r>
        <w:t xml:space="preserve">(ศาสตราจารย์ ดร. ไพรัช) ขอจากใครครับ</w:t>
      </w:r>
    </w:p>
    <w:p>
      <w:pPr>
        <w:pStyle w:val="BodyText"/>
      </w:pPr>
      <w:r>
        <w:t xml:space="preserve">(ผู้เข้าร่วมประชุมหญิง) TMU ค่ะอาจารย์</w:t>
      </w:r>
    </w:p>
    <w:p>
      <w:pPr>
        <w:pStyle w:val="BodyText"/>
      </w:pPr>
      <w:r>
        <w:t xml:space="preserve">(ศาสตราจารย์ ดร. ไพรัช) โอ.เค. ๆ ค่อยไปว่ากัน แต่โปรเจ็คอย่างนี้มันก็น่าจะได้สนับสนุนนะคะ PMU ไหนก็ไม่รู้ ที่เป็น… ส่วนตรงกลาง</w:t>
      </w:r>
    </w:p>
    <w:p>
      <w:pPr>
        <w:pStyle w:val="BodyText"/>
      </w:pPr>
      <w:r>
        <w:t xml:space="preserve">(ศาสตราจารย์ ดร. ไพรัช) โอ.เค. ไม่เป็นไร วันทนีย์ก็ไปตามให้ด้วยสิ นะ ไปช่วยกันตาม</w:t>
      </w:r>
    </w:p>
    <w:p>
      <w:pPr>
        <w:pStyle w:val="BodyText"/>
      </w:pPr>
      <w:r>
        <w:t xml:space="preserve">(อาจารย์วันทนีย์) ค่ะ ๆ</w:t>
      </w:r>
    </w:p>
    <w:p>
      <w:pPr>
        <w:pStyle w:val="BodyText"/>
      </w:pPr>
      <w:r>
        <w:t xml:space="preserve">(ศาสตราจารย์ ดร. ไพรัช) โอ.เค. คุณหมอคุณหมอมี Comment อะไรไหมครับ</w:t>
      </w:r>
    </w:p>
    <w:p>
      <w:pPr>
        <w:pStyle w:val="BodyText"/>
      </w:pPr>
      <w:r>
        <w:t xml:space="preserve">(อาจารย์วันทนีย์) ไม่มีแล้วค่ะ</w:t>
      </w:r>
    </w:p>
    <w:p>
      <w:pPr>
        <w:pStyle w:val="BodyText"/>
      </w:pPr>
      <w:r>
        <w:t xml:space="preserve">(ดร.ไพรัช) หมดแรงแล้ว 3 ชั่วโมงแล้ว เอาวาระที่ 4 สั้น ๆ วาระที่ 4 เอาสั้น แจ้งเพื่อทราบนะครับ เชิญครับ</w:t>
      </w:r>
    </w:p>
    <w:p>
      <w:pPr>
        <w:pStyle w:val="BodyText"/>
      </w:pPr>
      <w:r>
        <w:t xml:space="preserve">(อาจารย์วันทนีย์) ค่ะ จะขอรายงานเรื่องของความก้าวหน้านะคะ ขณะนี้ก็นำไปใช้งานแล้วนะคะ ก็ เราก็คือ สำนักฯ ควบคุมโรค ก็จะมี 13 นะคะ ตอนนี้นี่ก็เกือบทุกแห่งนะคะ ได้มีการเริ่มนำไปใช้งานแล้วนะคะ ขณะนี้นี่จำนวนนี่ก็คือ ส่ง SMS ออกไป 1475 จำนวนที่ลงแอปพลิเคชันคือ 767 นะคะค่ะ นี่คือจำนวนที่ลงว่ามีที่ใช้ล่าสุดที่เห็นเข้ามานั้นก็เห็นยะลา แล้ววันนี้ก็มีที่จังหวัดตากที่เข้ามานะคะ ใครได้วันนี้ก็ได้ไปนำเสนอที่ สคร. 13 นะคะ ของกรุงเทพมหานครค่ะ</w:t>
      </w:r>
    </w:p>
    <w:p>
      <w:pPr>
        <w:pStyle w:val="BodyText"/>
      </w:pPr>
      <w:r>
        <w:t xml:space="preserve">(ศาสตราจารย์ ดร. ไพรัช) ครับ ๆ</w:t>
      </w:r>
    </w:p>
    <w:p>
      <w:pPr>
        <w:pStyle w:val="BodyText"/>
      </w:pPr>
      <w:r>
        <w:t xml:space="preserve">(อาจารย์วันทนีย์) ต่อไปนะคะ ไม่เอารายละเอียดแล้วนะคะ ค่ะ ของต่อไปก็จะเป้นของ ด็อกเตอร์ติ๊กนะคะ ดร.ติ๊กอธิบายเพิ่มไหมคะว่า</w:t>
      </w:r>
    </w:p>
    <w:p>
      <w:pPr>
        <w:pStyle w:val="BodyText"/>
      </w:pPr>
      <w:r>
        <w:t xml:space="preserve">(ดร.ไพรัช) ว่ามาสิ</w:t>
      </w:r>
    </w:p>
    <w:p>
      <w:pPr>
        <w:pStyle w:val="BodyText"/>
      </w:pPr>
      <w:r>
        <w:t xml:space="preserve">(อาจารย์วันทนีย์) ค่ะ</w:t>
      </w:r>
    </w:p>
    <w:p>
      <w:pPr>
        <w:pStyle w:val="BodyText"/>
      </w:pPr>
      <w:r>
        <w:t xml:space="preserve">(ศาสตราจารย์ ดร. ไพรัช) ติ๊กว่ามา</w:t>
      </w:r>
    </w:p>
    <w:p>
      <w:pPr>
        <w:pStyle w:val="BodyText"/>
      </w:pPr>
      <w:r>
        <w:t xml:space="preserve">(อาจารย์วันทนีย์) ยังไม่ได้ยินค่ะ เปิดไมค์ให้ดร.ติ๊กหน่อยค่ะ</w:t>
      </w:r>
    </w:p>
    <w:p>
      <w:pPr>
        <w:pStyle w:val="BodyText"/>
      </w:pPr>
      <w:r>
        <w:t xml:space="preserve">(ศาสตราจารย์ ดร. ไพรัช) ฮัลโหลติ๊กไม่ได้เปิดไมค์มั้ง</w:t>
      </w:r>
    </w:p>
    <w:p>
      <w:pPr>
        <w:pStyle w:val="BodyText"/>
      </w:pPr>
      <w:r>
        <w:t xml:space="preserve">(ผู้เข้าร่วมประชุมหญิง) ได้ยินไหมคะอาจารย์</w:t>
      </w:r>
    </w:p>
    <w:p>
      <w:pPr>
        <w:pStyle w:val="BodyText"/>
      </w:pPr>
      <w:r>
        <w:t xml:space="preserve">(ศาสตราจารย์ ดร. ไพรัช) ได้ยิน ๆ</w:t>
      </w:r>
    </w:p>
    <w:p>
      <w:pPr>
        <w:pStyle w:val="BodyText"/>
      </w:pPr>
      <w:r>
        <w:t xml:space="preserve">(ผู้เข้าร่วมประชุมหญิง) ประชุมอาจารย์ถามเรื่องเงินสนับสนุนจากทาง วช. เลยขอรายงานให้ทราบนะคะ เราได้รับทุนสนับสุนนของทาง วช. เป็นจำนวนเงิน 5 ล้าน ประมาณ 5 ล้านบาทน่ะค่ะ ซึ่งในส่วนการขยายกำลังการผลิตของสารเคลือบ เพราะฉะนั้น ณ ตอนนี้ค่ะ ก็กิจกรรมของการขยายกิจกรรมของการผลิตน้ำเคลือบก็เรื่องของการสั่งซื้อตัวเครื่องจักรและปรับปรุงพื้นที่นะคะ โดยที่กำลังการผลิตของปัจจุบันนี่จะอยู่ที่ 100 ลิตรต่อเดือนได้ประมาณ 200,000 ชิ้นต่อเดือน แต่ถ้าเราเร่งการผลิตแล้วนี่จะอยู่ที่ 200 ลิตร ต่อเดือนนะคะ สำหรับ การผลิตหน้ากากอนามัย 400,000 ชิ้น สำหรับกิจกรรมที่มีการดำเนินการร่วมกับทางบริษัท โดยเฉพาะทางเน็ตคอน น่ะค่ะเราได้ไปขออนุญาตจากรมการค้าภายใน เพื่อให้บริษัท… ผลิตหน้ากากอนามัยให้กับ สวทช. โดยมีกำหนดวันที่ในการผลิตหน้ากากอนามัยวันที่ 10 พฤศภาวันอาทิตย์หน้าน่ะค่ะอาจารย์ ค่ะ</w:t>
      </w:r>
    </w:p>
    <w:p>
      <w:pPr>
        <w:pStyle w:val="BodyText"/>
      </w:pPr>
      <w:r>
        <w:t xml:space="preserve">(ดร.ไพรัช) คือสรุปแล้วเราทำ HA ให้เขาให้เขาใช่ไหมติ๊ก</w:t>
      </w:r>
    </w:p>
    <w:p>
      <w:pPr>
        <w:pStyle w:val="BodyText"/>
      </w:pPr>
      <w:r>
        <w:t xml:space="preserve">(ผู้เข้าร่วมประชุมหญิง) คือเราส่งเป็นไส้กรองให้เขาค่ะอาจารย์</w:t>
      </w:r>
    </w:p>
    <w:p>
      <w:pPr>
        <w:pStyle w:val="BodyText"/>
      </w:pPr>
      <w:r>
        <w:t xml:space="preserve">(ศาสตราจารย์ ดร. ไพรัช) โอ.เค. คือไส้กรองที่วัสดุ</w:t>
      </w:r>
    </w:p>
    <w:p>
      <w:pPr>
        <w:pStyle w:val="BodyText"/>
      </w:pPr>
      <w:r>
        <w:t xml:space="preserve">(ดร.ไพรัช) แล้วเราทำเวลาเราทำเครื่องกรองวัสดุเราต้องมีเครื่องจักรอะไรหรือเปล่า คือเราเป็นบริษัทเคลือบ แล้วก็จะได้ออกมาเป็นผ้าใส่กรอง แล้วเราส่งให้… ตัดเย็บออกมาเป็นหน้ากากที่มี 4 ชั้นนะค่ะ ที่มี นะคะ</w:t>
      </w:r>
    </w:p>
    <w:p>
      <w:pPr>
        <w:pStyle w:val="BodyText"/>
      </w:pPr>
      <w:r>
        <w:t xml:space="preserve">(ดร.ไพรัช) แล้วถ้าทำได้แล้วไปไหนไอ้หน้ากากนี่ อันนี้ก็คือ เท่าที่คุยกับทาง ผพว. ไว้น่ะค่ะ ทาง ผพว. จะรับบริจาคเงินจากทาง CP เพื่อเข้ามาช่วยในทางค่าใช้จ่ายนะคะ แล้วก็อาจจะเป็นหน้าที่ ของ CP หรือ สวทช. ที่ทำหน้าที่ค่ะ อันนี้ยังไม่ได้มีการติดสินลงไปว่าจะดำเนินการอย่างไรว่าฝ่ายไหนเป็นคนดำเนินการค่ะ</w:t>
      </w:r>
    </w:p>
    <w:p>
      <w:pPr>
        <w:pStyle w:val="BodyText"/>
      </w:pPr>
      <w:r>
        <w:t xml:space="preserve">(ศาสตราจารย์ ดร. ไพรัช) ตกลงเราจะทำได้เมื่อกี้เท่าไรนะ 400,000 ชิ้นต่อเดือนหรอ</w:t>
      </w:r>
    </w:p>
    <w:p>
      <w:pPr>
        <w:pStyle w:val="BodyText"/>
      </w:pPr>
      <w:r>
        <w:t xml:space="preserve">(ผู้เข้าร่วมประชุมหญิง) กำลังการผลิตนี่จะ 400,000 ชิ้นต่อเดือนค่ะ400,000</w:t>
      </w:r>
    </w:p>
    <w:p>
      <w:pPr>
        <w:pStyle w:val="BodyText"/>
      </w:pPr>
      <w:r>
        <w:t xml:space="preserve">(ผู้เข้าร่วมประชุมหญิง) ใช่ค่ะ ทำไปเรื่อย ๆ ให้ท่านกรรมการเข้าใจว่าเราไม่ได้เป็นหน่วยงานผลิตหน้ากาก เราไปทำให้ 1 ชั้น เราเอาไปทำอีก Layer อีก 1 ชั้น ก็จะทำให้ ถ้าโรงงานไหน ก็เอาไปใช้ทางการแพทย์ที่มันกำจัดไวรัสได้ใช่ไหมจะได้เข้าใจ</w:t>
      </w:r>
    </w:p>
    <w:p>
      <w:pPr>
        <w:pStyle w:val="BodyText"/>
      </w:pPr>
      <w:r>
        <w:t xml:space="preserve">(ผู้เข้าร่วมประชุมหญิง) ใช่ค่ะ ถูกต้องค่ะ</w:t>
      </w:r>
    </w:p>
    <w:p>
      <w:pPr>
        <w:pStyle w:val="BodyText"/>
      </w:pPr>
      <w:r>
        <w:t xml:space="preserve">(ศาสตราจารย์ ดร. ไพรัช) แต่เรามีไปให้ เอกชนผลิตให้อีกทีนะ</w:t>
      </w:r>
    </w:p>
    <w:p>
      <w:pPr>
        <w:pStyle w:val="BodyText"/>
      </w:pPr>
      <w:r>
        <w:t xml:space="preserve">(ผู้เข้าร่วมประชุมหญิง) ค่ะ</w:t>
      </w:r>
    </w:p>
    <w:p>
      <w:pPr>
        <w:pStyle w:val="BodyText"/>
      </w:pPr>
      <w:r>
        <w:t xml:space="preserve">(ดร.ไพรัช) ส่วนจะเอาไปใช้ที่โรงพยาบาลใช่ไหม</w:t>
      </w:r>
    </w:p>
    <w:p>
      <w:pPr>
        <w:pStyle w:val="BodyText"/>
      </w:pPr>
      <w:r>
        <w:t xml:space="preserve">(ผู้เข้าร่วมประชุมหญิง) ใช่ที่โรงพยาบาลสำหรับบุคลากรทางการแพทย์ค่ะ</w:t>
      </w:r>
    </w:p>
    <w:p>
      <w:pPr>
        <w:pStyle w:val="BodyText"/>
      </w:pPr>
      <w:r>
        <w:t xml:space="preserve">(ศาสตราจารย์ ดร. ไพรัช) โอ.เค. ก็ที่เหลือเป็นเรื่องของการไปหาเงินที่จะต้องมาซับพอร์ตอันนี้กับว่าถ้าได้มาแล้ว</w:t>
      </w:r>
    </w:p>
    <w:p>
      <w:pPr>
        <w:pStyle w:val="BodyText"/>
      </w:pPr>
      <w:r>
        <w:t xml:space="preserve">(ผู้เข้าร่วมประชุมชาย) ก็ในเบื้องต้นนอกจาก อยู่กับทางบริษัทเวลเกต จำกัด ค่ะ เบื้องต้นก่อนหน้านี้นี่ ทางบริษัทแจ้งว่ากำลังสั่งซื้อเครื่องจักรสำหรับผลิตหน้ากากอนามัยมา แต่ปรากฎว่าเครื่องจักรรุ่นที่เขาสั่งมีปัญหาของการเชื่อมสายคล้องหูเข้ากับตัวหน้ากาก ก็เลยทำให้ต้องยกเลิกการสั่งซื้อรุ่นนัน้ แล้วก็สั่งซื้อเครื่องจักรเครื่องใหม่ไป ทำให้การส่งมอบเครื่องจักรมายังเมืองไทยก็เลยล่าช้าไปค่ะ ก็เลยยกเลิกการผลิตหน้ากากอนามัยกับทางเวลเกตได้ส่วน…</w:t>
      </w:r>
    </w:p>
    <w:p>
      <w:pPr>
        <w:pStyle w:val="BodyText"/>
      </w:pPr>
      <w:r>
        <w:t xml:space="preserve">(ดร.ไพรัช) แต่บริษัทอื่นเขายินดีทำกับเราไหม</w:t>
      </w:r>
    </w:p>
    <w:p>
      <w:pPr>
        <w:pStyle w:val="BodyText"/>
      </w:pPr>
      <w:r>
        <w:t xml:space="preserve">(ผู้เข้าร่วมประชุมหญิง) ตอนนี้ คือ ทุกบริษัทถูกคลุมหมดเลย ยกเว้นเมตคอร์นที่เราไปขอเขาได้นะคะ</w:t>
      </w:r>
    </w:p>
    <w:p>
      <w:pPr>
        <w:pStyle w:val="BodyText"/>
      </w:pPr>
      <w:r>
        <w:t xml:space="preserve">(ศาสตราจารย์ ดร. ไพรัช) โอ.เค.</w:t>
      </w:r>
    </w:p>
    <w:p>
      <w:pPr>
        <w:pStyle w:val="BodyText"/>
      </w:pPr>
      <w:r>
        <w:t xml:space="preserve">(ผู้เข้าร่วมประชุมหญิง) ก็สำหรับอีกอันหนึ่งนี่ก็ไม่ได้มาEDP Innovation เขาจะทำหน้ากากอนามัยมา โดยใช้ตัวพลาสติกน่ะค่ะ ตามรูปที่โชว์ในสไลด์น่ะค่ะ</w:t>
      </w:r>
    </w:p>
    <w:p>
      <w:pPr>
        <w:pStyle w:val="BodyText"/>
      </w:pPr>
      <w:r>
        <w:t xml:space="preserve">(ศาสตราจารย์ ดร. ไพรัช) คุณภาวัตใช่ไหม</w:t>
      </w:r>
    </w:p>
    <w:p>
      <w:pPr>
        <w:pStyle w:val="BodyText"/>
      </w:pPr>
      <w:r>
        <w:t xml:space="preserve">(ผู้เข้าร่วมประชุมหญิง) ใช่ค่ะ คุณภาวัตค่ะ ซึ่งตรงนี้ก็รบกวนด็อกเตอร์… นำหน้ากากอนามัยที่ทางบริษัท EDP บริจาคหน้ากากแจกให้ลองไปทดสอบการใช้งานดูนะคะ ค่ะ</w:t>
      </w:r>
    </w:p>
    <w:p>
      <w:pPr>
        <w:pStyle w:val="BodyText"/>
      </w:pPr>
      <w:r>
        <w:t xml:space="preserve">(ศาสตราจารย์ ดร. ไพรัช) เอาไปใช้ ใหม่เอาไปใช้หรอ</w:t>
      </w:r>
    </w:p>
    <w:p>
      <w:pPr>
        <w:pStyle w:val="BodyText"/>
      </w:pPr>
      <w:r>
        <w:t xml:space="preserve">(ผู้เข้าร่วมประชุมหญิง) ให้ทุกคนไปใช้ค่ะ อาจารย์ ไม่แน่ใจว่าใช้ไปทดสอบอะไรติ๊ก ทดสอบความสะบาย เราไม่รู้</w:t>
      </w:r>
    </w:p>
    <w:p>
      <w:pPr>
        <w:pStyle w:val="BodyText"/>
      </w:pPr>
      <w:r>
        <w:t xml:space="preserve">(ผู้เข้าร่วมประชุมหญิง) ทดสอบความสบาย การใช้งาน จะมี…</w:t>
      </w:r>
    </w:p>
    <w:p>
      <w:pPr>
        <w:pStyle w:val="BodyText"/>
      </w:pPr>
      <w:r>
        <w:t xml:space="preserve">(ศาสตราจารย์ ดร. ไพรัช) เราไม่รู้เชื้อโรคมันผ่านไม่ผ่านไม่รู้</w:t>
      </w:r>
    </w:p>
    <w:p>
      <w:pPr>
        <w:pStyle w:val="BodyText"/>
      </w:pPr>
      <w:r>
        <w:t xml:space="preserve">(ผู้เข้าร่วมประชุมหญิง) คือสามารถทดลองใช้งาน ประเมินความพึงพอใจในการใช้งาน ผลความพึงพอใจในการใช้งานที่ทางให้มาน่ะค่ะอาจารย์</w:t>
      </w:r>
    </w:p>
    <w:p>
      <w:pPr>
        <w:pStyle w:val="BodyText"/>
      </w:pPr>
      <w:r>
        <w:t xml:space="preserve">(ดร.ไพรัช) โอ.เค. พรุ่งนี้เขาจะมารายงานในกรรมการโควิดใช่ไหม +ฮัลโหล</w:t>
      </w:r>
    </w:p>
    <w:p>
      <w:pPr>
        <w:pStyle w:val="BodyText"/>
      </w:pPr>
      <w:r>
        <w:t xml:space="preserve">(ผู้เข้าร่วมประชุมหญิง) ค่ะ</w:t>
      </w:r>
    </w:p>
    <w:p>
      <w:pPr>
        <w:pStyle w:val="BodyText"/>
      </w:pPr>
      <w:r>
        <w:t xml:space="preserve">(ศาสตราจารย์ ดร. ไพรัช) ฮัลโหลใครไม่พูดก็ปิดไมค์ค่อยเปิดไมค์ โอ.เค. ไหมมีใครจะถามติ๊กไหมครับ</w:t>
      </w:r>
    </w:p>
    <w:p>
      <w:pPr>
        <w:pStyle w:val="BodyText"/>
      </w:pPr>
      <w:r>
        <w:t xml:space="preserve">(ผู้เข้าร่วมประชุมหญิง) รุ่นที่กำลังแจกเป็นรุ่นที่เราทำทั่วไปนะคะ รุ่นสำหรับบุคลากรทางการแพทย์ที่จะใช้กับไส้กรองของเรานี่ยังไม่ได้ดำเนินการออกมาถ้าเป็นหน้ากากสำหรับบุคลากรทางการแพทย์เป็นพลาสติกค่ะ เป็นที่… อยู่แล้วน่ะค่ะ ในเฟส 2 ของบริษัททำออกมาก็จะเอาไปให้บุคลากรทางการแพทย์ค่ะ ได้เลยไหมของติ๊กที่เป็น Filter นี่</w:t>
      </w:r>
    </w:p>
    <w:p>
      <w:pPr>
        <w:pStyle w:val="BodyText"/>
      </w:pPr>
      <w:r>
        <w:t xml:space="preserve">(ผู้เข้าร่วมประชุมหญิง) ใช่ค่ะเขาทำออกมาเป็น 2 ชิ้นประกบกันค่ะอาจารย์</w:t>
      </w:r>
    </w:p>
    <w:p>
      <w:pPr>
        <w:pStyle w:val="BodyText"/>
      </w:pPr>
      <w:r>
        <w:t xml:space="preserve">(ดร.ไพรัช) ผมเห็นแล้ว ผมเห็นวิดีโอแกแล้ว แกก็เก่ง มันมีไอ้ 2 ชั้น ถ้าเรามี Fiter เราก็ส่งไปให้เขาแประงั้นใช่ไหม งั้นก็ดีมาก หรือใครตรวจสอบอีกไหม</w:t>
      </w:r>
    </w:p>
    <w:p>
      <w:pPr>
        <w:pStyle w:val="BodyText"/>
      </w:pPr>
      <w:r>
        <w:t xml:space="preserve">(ผู้เข้าร่วมประชุมหญิง) ใช่ค่ะอาจจะต้องส่งไปทดสอบค่ะว่า เนื่องจากผัวสัมผัสของตัวพลาสติกน่ะค่ะอาจารย์</w:t>
      </w:r>
    </w:p>
    <w:p>
      <w:pPr>
        <w:pStyle w:val="BodyText"/>
      </w:pPr>
      <w:r>
        <w:t xml:space="preserve">(ศาสตราจารย์ ดร. ไพรัช) บุคคลใช่ไหม</w:t>
      </w:r>
    </w:p>
    <w:p>
      <w:pPr>
        <w:pStyle w:val="BodyText"/>
      </w:pPr>
      <w:r>
        <w:t xml:space="preserve">(ผู้เข้าร่วมประชุมหญิง) เรื่องของการระบายอากาศ เมื่อสัมผัสใบหน้า ค่ะ</w:t>
      </w:r>
    </w:p>
    <w:p>
      <w:pPr>
        <w:pStyle w:val="BodyText"/>
      </w:pPr>
      <w:r>
        <w:t xml:space="preserve">(ศาสตราจารย์ ดร. ไพรัช) โอ.เคครับ</w:t>
      </w:r>
    </w:p>
    <w:p>
      <w:pPr>
        <w:pStyle w:val="BodyText"/>
      </w:pPr>
      <w:r>
        <w:t xml:space="preserve">(ผู้เข้าร่วมประชุมหญิง) เรื่องของแอร์โฟลเป็นอย่าไงรอย่างนี้ค่ะ</w:t>
      </w:r>
    </w:p>
    <w:p>
      <w:pPr>
        <w:pStyle w:val="BodyText"/>
      </w:pPr>
      <w:r>
        <w:t xml:space="preserve">(ดร.ไพรัช) ก็ไม่ง่ายเท่าไร ของติ๊กไปได้ครับ เลขาฯ เชิญต่อครับ เชิญครับ สวัสดีครับ</w:t>
      </w:r>
    </w:p>
    <w:p>
      <w:pPr>
        <w:pStyle w:val="BodyText"/>
      </w:pPr>
      <w:r>
        <w:t xml:space="preserve">(ผู้เข้าร่วมประชุมชาย) ก็ไปหน้าต่อไปเลยก็ได้ครับ โครงการนะครับจริง ๆ อันนี้ยังไม่ได้เป็นโครงการนะครับก็พัฒนาไปก่อน คือ จากเดือนที่แล้ว คือ วันที่ 20 วันนี้หลังจากที่ประชุมไปเราได้ไปปรึกษากับแพทย์ที่จุฬาฯ แล้วก็เริ่มไปดูเครื่อง ดูเครื่องที่ธรรมศาสตร์นะครับแล้วก็จากนั้นก็ได้ Spec มา เป็นสเปก อย. ของรัฐบาลอังกฤษ โดยเฉพาะ ก็จะเป็น นะครับ แล้วก็วันที่ 7 สร้างเป็น Proof of Concept ได้นะครับ ส่วนวันที่ 8 ของเดือนนี้นะครับ ทำเป็นแบบสามารถคอนโทรลโฟร์แล้วก็เฟรสเชอร์ได้นะครับ แล้วเราก็ได้เสนอ นำเสนอเพื่อที่จะขอทุน วช. มาทำโครงการนี้นะครับ ได้เป็นเวอร์ชันที่แสดงหน้าจอแบบ Realtime จากเซนเซอร์ต่าง ๆ มาแสดงได้นะครับ เนื่องจากตอนแรกเราทำเป็นแบบโบเวอร์ ทีนี้การใช้งาน Bover มันจะเหมาะ… ที่จะป้อนออกซิเจนให้คนไข้ได้ โบเวอร์นี่จะดูดอากาศเข้าไป อากาศธรรมดานี้ อากาศจะดูดเข้าไปแล้วก็อะก ผู้ป่วยนะครับ ทีนี้ถ้าเราอยากจะเพิ่มออกซิเจนในอัตราที่อาจจะเป็นตั้งแต่ 21 เปอร์เซ็นต์ จนถึง 100 เปอร์เซ็นต์ เพราะฉะนั้นเราคิดว่าโบเวอร์นี่อาจจะไม่เหมาะเป็นแบบใช้เป็นคอนโทรลวาวล์นะครับ รบกวนเปลี่ยนหน้าต่อไปครับ อันนี้เป็นสเป็กที่เป็นของ UK นะครับ หลัก ๆ จะตั้งได้ 2 โฆมดได้ 2 โหมดก็คือ Bentatovy ให้คนไข้นี่รับอากาศตามอัตราตามที่เราป้อนได้ และอีกโหมดหนึ่งก็เป็นโหมดซัพพอร์ตที่ผู้ใช้ไม่ใช่มีสติ คือสามารถเริ่มหายใจเข้า เครื่องนี้ก็จะช่วยปล่อยอากาศออกมาให้ผู้ป่วยก็คือต้อง เซ้นว่ามีการความต้องการอยากหายใจเข้า หลัก ๆ กฌจะมี 2 โหมด แล้วแต่ละโหมดจะมีการเซตพารามิเตอร์ต่าง ๆ นะครับ ในรายละเอียดตามนี้นะครับ ก็คือ ด้านซ้ายบน Diagrams ที่เราได้มีการพัฒนาเบื้องต้นนะครับ ก็จะมี คือ ตอนแรกเรากะว่า ถ้าเห็นกระบอกสีฟ้านะครับ ตรงนั้นเราจะกะ เรากะว่าจะเป็น Compent แล้วให้โบเวอร์ดูดไป แต่ว่าตอนนี้ โบเวอร์ตัวนี้หรือว่าอะไรอย่างนี้ ทีนี้เราก็เลยมีการเปลี่ยนดีไซน์นิดหนึ่ง สุดท้ายนี้นะครับ รบกวนเปลี่ยนไปหน้าต่อไปนะครับ อันนี้ก็จะเป็น ดิสเพลย์เครื่องสามารถตามนี้ก็จะมีอัตรากาาหายใจนะครับ ออกซิเจนเท่าไร Volume ได้ทั้งหมดเท่าไร คราว ๆ ประมาณนี้ แล้วสามารถ alarm เครื่องถูกปิดสวิตซ์หรือเปล่า หรือว่าค่า… ที่เราตั้งไว้เกินหรือเปล่า หรือว่า Volumn หน้าถัดไปครับ อันนี้เป็นเวอร์ชันแรกที่เราพัฒนาขึ้นมา เป็ฯท่อ PVC นะครับ แทนแทงค์วาร์วตัวนี้ก็เป็นวาร์วธรรมดาที่เราสามารถหาซื้อได้หลัก ๆ ของตัวเวอร์ชันนี้ ตัวพระเอกของตัวนี้ก็คือโบเวอร์ความแรงของโบลว์เวอร์ คุณกำชัยนะครับ คุณกำชัยสนับสนุนมานะครับ แล้วก็สามารถคอนโทรล ด้วย… ของมัน คอนโทร… ได้ค่าประมาOSณณหนึ่งแต่ข้อเสียของโบเวอร์ก็คือคอนโทรลได้แบบรวดเร็วนะครับ มันมีแรงเฉื่อย เราต้องศึกษาพฤติกรรมของโบว์เวอร์ว่ามันช้ามันเร็วอย่างไร ปรับไปตามคุณสมบัติของมันให้ได้นะครับ หน้าถัดไปครับ อย่างนี้ครับอันนี้คือเราสร้างโปรแกรมเพื่อที่ะสามารถคอนโทรล Pacher มีค่าคงที่นะครับ หลังจากที่โบว์เวอร์เป่าปุ๊บ เฟรซเซอร์ก็จะดับ แล้วก็วอลุ่มถึงแล้ว ถ้าวอลุ่มถึงแล้วก็จะดรอปเพลสเชอร์นะครับ อันนี้ใน Case ที่คนไข้ไม่สามารถหายใจได้เองเลยนะครับ หน้าถัดไปครับ หน้าถัดไปครับ อันนี้เป็น volume นิดหนึ่งครับ กลับไปนิดหนึ่งครับ อันนี้เราอัดอากาศเข้าไปถึงวอลุ่มที่กำหนดFlow นี้จะต้องคงที่จะเห็นว่า Flow มันจะไม่สามารถตั้งให้มันคงที่ได้เสียทีเดียว เพราะว่ามีความเฉื่อยของโบว์เวอร์ มันก็เลยเป็นค่าขึ้น-ลง ตามที่โชว์ไว้ครับ แต่ว่าเราจะกำหนดได้ประมาณหนึ่งก็จะไม่เรียบ ถ้าของจริงแล้วนี่ Volumn Control มันจะเรียบเลย หน้าถัดไปครับ อันนี้ก็เป็นเวอร์ชันที่เราคอนโทรลขึ้นมาก็คือหน้าจอแสดงผลสัญาญาณเซ็นเซอร์ต่าง ๆ ที่เพิ่มได้ ก็คือเพิ่มเติมในส่วน เพลสเชอร์เซนเซอร์ก็คือเอา Precher มีโฟลวเซนเซอร์ หลัก ๆ มันจะมี 3 เส้น คือ เฟรซเชอร์โวลุมและโฟร์ครับ หน้าถัดไปครับ อันนี้ก็เป็นเวอร์ชันที่บอกนะครับว่าเราจะต้องเปลี่ยนแนวคิดนิดหนึ่งครับว่า เปลี่ยนแนวคิดนิดหนึ่งว่าด้วยแรงลมแทนนะครับ เพราะว่าปกติลมจะมาที่โรงพยาบาลก็มีลมอยู่แล้ว ความดันที่เยอะพอสมควรนะครับ เราก็ไปดรอปความดันตรงนั้น ดรอปไปที่คนไข้โดยตรง โดยตรงโดยการที่เราสังเกตตรงกลาง PV 1 PV 2จะเป็นตัวปรับ นะครับกับอากาศให้มิกซ์ได้พอดีกับแพทย์ต้องการนะครับ แล้วก็ปล่อยลมตามที่เรากำหนดได้นะครับ คือการปล่อยลม จะดีกว่านะครับ หน้าถัดไปครับ นะครับอาจารย์</w:t>
      </w:r>
    </w:p>
    <w:p>
      <w:pPr>
        <w:pStyle w:val="BodyText"/>
      </w:pPr>
      <w:r>
        <w:t xml:space="preserve">(ศาสตราจารย์ ดร. ไพรัช) ชูศักดิ์ครับ</w:t>
      </w:r>
    </w:p>
    <w:p>
      <w:pPr>
        <w:pStyle w:val="BodyText"/>
      </w:pPr>
      <w:r>
        <w:t xml:space="preserve">(ผู้เข้าร่วมประชุมชาย) ครับ</w:t>
      </w:r>
    </w:p>
    <w:p>
      <w:pPr>
        <w:pStyle w:val="BodyText"/>
      </w:pPr>
      <w:r>
        <w:t xml:space="preserve">(ศาสตราจารย์ ดร. ไพรัช) ที่ข่าวมีอยู่เรื่อยว่า โรงพยาบาล… เขาไม่เห็นด้วยกับที่บางแห่งทำนี่ ชูศักดิ์ช่วยอธิบายให้เราเข้าใจได้ไหมครับ ของเราอยู่ตรงไหน</w:t>
      </w:r>
    </w:p>
    <w:p>
      <w:pPr>
        <w:pStyle w:val="BodyText"/>
      </w:pPr>
      <w:r>
        <w:t xml:space="preserve">(ผู้เข้าร่วมประชุมชาย) อ๋อ ผมว่าท่านกรรมการน่าจะเข้าใจมากกว่าผมนะครับ เพราะว่าถ้าใช้ในส่วนของที่มาจากมันก็จะคือมันก็จะไม่สามารถ</w:t>
      </w:r>
    </w:p>
    <w:p>
      <w:pPr>
        <w:pStyle w:val="BodyText"/>
      </w:pPr>
      <w:r>
        <w:t xml:space="preserve">(ดร.ไพรัช) มีแบบ volume กับแบบ Plasher กับแบบ Volume</w:t>
      </w:r>
    </w:p>
    <w:p>
      <w:pPr>
        <w:pStyle w:val="BodyText"/>
      </w:pPr>
      <w:r>
        <w:t xml:space="preserve">(ผู้เข้าร่วมประชุมชาย) ของแอมบูแบล็คนี่ก็คือ จริง ๆ ก็คือมันสามารถได้คอนโทรได้ระดับหนึ่ง มันอาจจะไม่ดีมากประเด็นที่สำคัญก็คือมันถ้าไม่ทำตรงส่วน หายใจออกให้ดี อากาศก็จะออกมาข้างนอกครับ ก็จะแพร่เชื้อต่อไปครับ</w:t>
      </w:r>
    </w:p>
    <w:p>
      <w:pPr>
        <w:pStyle w:val="BodyText"/>
      </w:pPr>
      <w:r>
        <w:t xml:space="preserve">(ศาสตราจารย์ ดร. ไพรัช)</w:t>
      </w:r>
    </w:p>
    <w:p>
      <w:pPr>
        <w:pStyle w:val="BodyText"/>
      </w:pPr>
      <w:r>
        <w:t xml:space="preserve">(ศาสตราจารย์ ดร. ไพรัช) โอ.เค.ไหม ไม่มีก็เชิญต่อนะครับ เชิญต่อเลขาฯ ฮัลโหล</w:t>
      </w:r>
    </w:p>
    <w:p>
      <w:pPr>
        <w:pStyle w:val="BodyText"/>
      </w:pPr>
      <w:r>
        <w:t xml:space="preserve">(ผู้เข้าร่วมประชุมชาย) สัญญาณหลุดไปหรือเปล่าครับ</w:t>
      </w:r>
    </w:p>
    <w:p>
      <w:pPr>
        <w:pStyle w:val="BodyText"/>
      </w:pPr>
      <w:r>
        <w:t xml:space="preserve">(ดร.ไพรัช) มาแล้วสัญญาณมันหายไป ฮัลโหล ที่ห้องประชุมนั้นจะไม่ได้ยินนะ</w:t>
      </w:r>
    </w:p>
    <w:p>
      <w:pPr>
        <w:pStyle w:val="BodyText"/>
      </w:pPr>
      <w:r>
        <w:t xml:space="preserve">(ดร.ไพรัช) ฮัลโหล</w:t>
      </w:r>
    </w:p>
    <w:p>
      <w:pPr>
        <w:pStyle w:val="BodyText"/>
      </w:pPr>
      <w:r>
        <w:t xml:space="preserve">(ผู้เข้าร่วมประชุมหญิง) ส่ง Text ไหม</w:t>
      </w:r>
    </w:p>
    <w:p>
      <w:pPr>
        <w:pStyle w:val="BodyText"/>
      </w:pPr>
      <w:r>
        <w:t xml:space="preserve">(ศาสตราจารย์ ดร. ไพรัช) มันหายไป ไม่ใช่แล้วไม่ใช่ ทางวันทนีย์พูดเราไม่ได้ยิน เชิญทางเลขาฯ เชิญต่อ</w:t>
      </w:r>
    </w:p>
    <w:p>
      <w:pPr>
        <w:pStyle w:val="BodyText"/>
      </w:pPr>
      <w:r>
        <w:t xml:space="preserve">(ผู้เข้าร่วมประชุมหญิง) ฮัลโหลได้ยินไหมคะ ฮัลโหล</w:t>
      </w:r>
    </w:p>
    <w:p>
      <w:pPr>
        <w:pStyle w:val="BodyText"/>
      </w:pPr>
      <w:r>
        <w:t xml:space="preserve">(ดร.ไพรัช) ฮัลโหลได้ยินแล้วเชิญต่อครับ ระบบมันเสียไปไม่ได้ยินอะไรเลย ฮัลโหล ผมไม่ได้ยินน่ะแล้วเวลาคนพูด ไม่ได้ยินน่ะ วันทนีย์พูดอะไรเราไม่ได้ยินเลย</w:t>
      </w:r>
    </w:p>
    <w:p>
      <w:pPr>
        <w:pStyle w:val="BodyText"/>
      </w:pPr>
      <w:r>
        <w:t xml:space="preserve">(ผู้เข้าร่วมประชุมชาย) ผมได้ยินเสียงอาจารย์นะครับ</w:t>
      </w:r>
    </w:p>
    <w:p>
      <w:pPr>
        <w:pStyle w:val="BodyText"/>
      </w:pPr>
      <w:r>
        <w:t xml:space="preserve">(ศาสตราจารย์ ดร. ไพรัช) ใช่ทั้งห้อง</w:t>
      </w:r>
    </w:p>
    <w:p>
      <w:pPr>
        <w:pStyle w:val="BodyText"/>
      </w:pPr>
      <w:r>
        <w:t xml:space="preserve">(ผู้เข้าร่วมประชุมหญิง) ใช่ค่ะฝ่ายเลขาฯ เสียงไม่มา</w:t>
      </w:r>
    </w:p>
    <w:p>
      <w:pPr>
        <w:pStyle w:val="BodyText"/>
      </w:pPr>
      <w:r>
        <w:t xml:space="preserve">(ผู้เข้าร่วมประชุมชาย) ครับ</w:t>
      </w:r>
    </w:p>
    <w:p>
      <w:pPr>
        <w:pStyle w:val="BodyText"/>
      </w:pPr>
      <w:r>
        <w:t xml:space="preserve">(ศาสตราจารย์ ดร. ไพรัช) ถึงไหนแล้ว เลขาฯ ใช้โทรศัพท์แทนได้ไหม</w:t>
      </w:r>
    </w:p>
    <w:p>
      <w:pPr>
        <w:pStyle w:val="BodyText"/>
      </w:pPr>
      <w:r>
        <w:t xml:space="preserve">(ผู้เข้าร่วมประชุมหญิง) ฮัลโหลได้ยินไหม</w:t>
      </w:r>
    </w:p>
    <w:p>
      <w:pPr>
        <w:pStyle w:val="BodyText"/>
      </w:pPr>
      <w:r>
        <w:t xml:space="preserve">(ดร.ไพรัช) ฮัลโหล</w:t>
      </w:r>
    </w:p>
    <w:p>
      <w:pPr>
        <w:pStyle w:val="BodyText"/>
      </w:pPr>
      <w:r>
        <w:t xml:space="preserve">(ศาสตราจารย์ ดร. ไพรัช) นี่ได้ยินใครพูดอยู่ผมได้ยิน</w:t>
      </w:r>
    </w:p>
    <w:p>
      <w:pPr>
        <w:pStyle w:val="BodyText"/>
      </w:pPr>
      <w:r>
        <w:t xml:space="preserve">(ผู้เข้าร่วมประชุมหญิง) ค่ะ จากห้องเลขาฯ ค่ะอาจารย์ จะจบหรือยัง เลขาฯ พูดต่อ ของชูศักดิ์เสร็จแล้ว</w:t>
      </w:r>
    </w:p>
    <w:p>
      <w:pPr>
        <w:pStyle w:val="BodyText"/>
      </w:pPr>
      <w:r>
        <w:t xml:space="preserve">(ผู้เข้าร่วมประชุมชาย) ที่อาจารย์ถามถ้าเป็นเพรชเชอร์คอนโทรลแบบเก่าประมาณมันจะเข้าไปเยอะเกินไป มันทำให้บอร์ดเรา…ถ้ามาทำเป็น Control นี่ก็คือไม่มากเกินไปนะครับ ก็สามารถรับอากาศได้พอดีนะครับ แต่คราวนี้ที่อาจารย์ถามว่า แพทย์ทางเดินหายใจเขาก็ไม่ค่อยเห็นด้วยกับเรื่องนี้ความคงที่ของเครื่องก็ผิดปกติแค่ครึ่งนาทีนะครับ มันก็จะทำให้เกิด…นะครับ แล้วก็อีกอันหนึ่งก็คือว่าไม่เท่าไร แต่ถ้าอากาศออกไม่มากเท่ากับอากาศที่ร่างกายต้องการก็เข้าไปใหม่ ส่วนมากก็ปอดจะรับไม่ไหว แล้วก็ความเป็นกรดเป็นด่าง แล้วก็ออกซิเจนมันก็จะไม่สมดุล เพราะเขากลัวว่าถ้าเครื่องไม่มาตรฐานเท่าไรนะครับ แต่ผมคิดว่า… ก็เป็นเครื่องที่พัฒนาค่อนข้างเยอะ ผมว่าลองทำดูอาจจะเจอเครื่องที่เป็นมาตรฐาน สามารถทดแทนเครื่องได้ ก็ดูมีความพัฒนาเยอะ</w:t>
      </w:r>
    </w:p>
    <w:p>
      <w:pPr>
        <w:pStyle w:val="BodyText"/>
      </w:pPr>
      <w:r>
        <w:t xml:space="preserve">(ศาสตราจารย์ ดร. ไพรัช) ครับ ชูศักดิ์ทำงานอยู่กับหมอด้วยใช่ไหม ชูศักดิ์ทำกับคุณหมอใช่ไหมก็ปรึกษาอยู่ช่วงแรก ๆ ครับอาจจะต้องทำให้มันขึ้นมาสักเยอะ ๆ หน่อยครับ</w:t>
      </w:r>
    </w:p>
    <w:p>
      <w:pPr>
        <w:pStyle w:val="BodyText"/>
      </w:pPr>
      <w:r>
        <w:t xml:space="preserve">(ศาสตราจารย์ ดร. ไพรัช) โอ.เค. ๆ นะ เลขาฯ เชิญต่อครับ มีอะไรต่อ</w:t>
      </w:r>
    </w:p>
    <w:p>
      <w:pPr>
        <w:pStyle w:val="BodyText"/>
      </w:pPr>
      <w:r>
        <w:t xml:space="preserve">(อาจารย์วันทนีย์) อาจารย์คะ ต่อไปเป็น</w:t>
      </w:r>
    </w:p>
    <w:p>
      <w:pPr>
        <w:pStyle w:val="BodyText"/>
      </w:pPr>
      <w:r>
        <w:t xml:space="preserve">(ผู้เข้าร่วมประชุมหญิง) ต่อไปวาระ 4.2 เป็นเรื่องผลงานใหม่นะคะ จะเป็นการให้บริการคำบรรยายแทนเสียง ของ ศบค.</w:t>
      </w:r>
    </w:p>
    <w:p>
      <w:pPr>
        <w:pStyle w:val="BodyText"/>
      </w:pPr>
      <w:r>
        <w:t xml:space="preserve">(ศาสตราจารย์ ดร. ไพรัช) อันนี้ได้ยินไปแล้ว ไม่ต้องชี้แจง อธิบายสั้น ๆ ว่าคืออะไร</w:t>
      </w:r>
    </w:p>
    <w:p>
      <w:pPr>
        <w:pStyle w:val="BodyText"/>
      </w:pPr>
      <w:r>
        <w:t xml:space="preserve">(อาจารย์วันทนีย์) นำเสนอได้ค่ะ อาจารย์</w:t>
      </w:r>
    </w:p>
    <w:p>
      <w:pPr>
        <w:pStyle w:val="BodyText"/>
      </w:pPr>
      <w:r>
        <w:t xml:space="preserve">(ผู้เข้าร่วมประชุมหญิง) ก็เมื่อกี้มีเพิ่มเติม ได้ยินไหมคะ ฮัลโหลค่ะ</w:t>
      </w:r>
    </w:p>
    <w:p>
      <w:pPr>
        <w:pStyle w:val="BodyText"/>
      </w:pPr>
      <w:r>
        <w:t xml:space="preserve">(ศาสตราจารย์ ดร. ไพรัช) ผมว่าไม่ต้องอธิบายหรอก ผมดูหมอนี่ทุกวันเลย ไม่มีปัญหาหรอก</w:t>
      </w:r>
    </w:p>
    <w:p>
      <w:pPr>
        <w:pStyle w:val="BodyText"/>
      </w:pPr>
      <w:r>
        <w:t xml:space="preserve">(ดร.ไพรัช) แต่ว่าตอนหลังเขาไม่ใช้คำบรรยายนะ เขาใช้คนแปลน่ะ ใช้มือน่ะ</w:t>
      </w:r>
    </w:p>
    <w:p>
      <w:pPr>
        <w:pStyle w:val="BodyText"/>
      </w:pPr>
      <w:r>
        <w:t xml:space="preserve">(อาจารย์วันทนีย์) อาจารย์ต้องเปิดผ่าน… อาจารย์ได้ยินไหมคะ อาจารย์ต้องกาดผ่านไอตัว CC น่ะค่ะ ต้องกด CC ถึงจะเห็นคำบรรยาย</w:t>
      </w:r>
    </w:p>
    <w:p>
      <w:pPr>
        <w:pStyle w:val="BodyText"/>
      </w:pPr>
      <w:r>
        <w:t xml:space="preserve">(ศาสตราจารย์ ดร. ไพรัช) โอ.เค. เข้าใจละ แล้วมอสต์มีอะไรเสนอไหม</w:t>
      </w:r>
    </w:p>
    <w:p>
      <w:pPr>
        <w:pStyle w:val="BodyText"/>
      </w:pPr>
      <w:r>
        <w:t xml:space="preserve">(ผู้เข้าร่วมประชุมหญิง) เพิ่มเติมจากที่อาจารย์วันทนีย์แจ้ง เริ่มต้นน่ะค่ะว่าตอนนี้ให้ออกอากาศทุกช่องโดยช่อง… เป็นโครงข่ายสุดท้าย และตอนนี้เราทำงานแบบ Work form Home น่ะค่ะ ต้องใช้เน็ตบ้านพยายามแก้ปัญหาเรื่องอินเทอร์เน็ต มันก็จะมีตัวที่ปรับปรุงระบบให้มันมีความสเถียร เพิ่มขึ้นน่ะค่ะเพราะว่าความเสถียรของอินเทอร์เน็ตก็เบื้องต้นมีแค่นี้ค่ะ เพิ่มเติมค่ะ</w:t>
      </w:r>
    </w:p>
    <w:p>
      <w:pPr>
        <w:pStyle w:val="BodyText"/>
      </w:pPr>
      <w:r>
        <w:t xml:space="preserve">(ดร.ไพรัช) ก็มีประโยชน์ดีนะ เชิญต่อครับ</w:t>
      </w:r>
    </w:p>
    <w:p>
      <w:pPr>
        <w:pStyle w:val="BodyText"/>
      </w:pPr>
      <w:r>
        <w:t xml:space="preserve">(อาจารย์วันทนีย์) ค่ะ ต่อไปเป็นนะคะ เรื่องของงบประมาณงบประมาณสนับสนุนน่ะค่ะอาจารย์ขอเชิญของ ดร. กิตตะนะคะ เชิญ ดร.กิตตินะ</w:t>
      </w:r>
    </w:p>
    <w:p>
      <w:pPr>
        <w:pStyle w:val="BodyText"/>
      </w:pPr>
      <w:r>
        <w:t xml:space="preserve">(ศาสตราจารย์ ดร. ไพรัช) ดร.กิตติ ผมรู้หมดแล้ว</w:t>
      </w:r>
    </w:p>
    <w:p>
      <w:pPr>
        <w:pStyle w:val="BodyText"/>
      </w:pPr>
      <w:r>
        <w:t xml:space="preserve">(ผู้เข้าร่วมประชุมชาย) ตัวที่ขอเป็นข้อเสนอโครงการครับอาจารย์ ก็เป็นจัดการ…เป็นโครงการร่วมมือกับ สวทช. … ทางท้องถิ่น มีการนำร่อง 11 ท่องถิ่น คือ กกต. ก็เป้าหมายก็คือว่า เราต้องการที่จะสร้างระบบที่จะให้ชุมชนเฝ้าระวังตัวเองได้ แต่การเฝ้าระวังในที่นี้หมายความว่าแต่ละบ้าน ๆ สามารถมีเครื่องมือในการที่จะ Report ไปกับท่องถิ่นได้ว่าในบ้านตัวเองมีคนปกติหรือเปล่า หรือว่าเรื่องอาการไข้หรือเปล่า เมื่อมีรายงานอาการไข้ ก็ทางผู้บริหารหรือ สปสช. ที่เป็นเครื่องมือสำคัญของ กกต. ว่า คนเหล่านี้นี่ได้มีโรค มีไข้หรือเปล่า ซึ่งสิ่งนี้นี่ก็จะถูกแจ้งมาเป็นสี เหตุการณ์ปกติหรือครัวเรือนปกตินี่ คือ ที่มีโรคอะไรอย่างนี้นะครับ เช่น มีไข้หรือมีไอ หรือไปเจอกับคนที่มีความเสี่ยงนี่ก็จะเริ่มกลายเป็นสีเหลืองขึ้นมา ทาง รพ.สต. กำกับดูแลเช็กว่า เป็นจริงอัปเกรดเป็นสีส้มสีส้มนะครับ เมื่อเป็นสีส้มปั๊บจะทำการเฝ้าระวัง ติดตามเขา 14 วัน ในท่องถิ่นเป็นคนดูแลกันเอง ถ้าเมื่อไหร่ตรวจเช็กว่าเป็นโควิดจริงนี่นะครับ ซึ่งก็เป็นเครื่องมือให้ท้องถิ่นสามารถเป็นตัวเฝ้าระวังของท้องถิ่นของเขาได้ถ้าในกรณีที่เขาต้องการความช่วยเหลือ ก็คือทางท้องถิ่นสามารถโทรไปติดต่อเขาที่รับแจ้งสถานการณ์แต่ละจังหวัดนะครับ เป็นศูนย์ 1169 สตฉ. จะส่งทีมพิเศษ ทีมพิเศษที่ถูก Assign มาพิเศษ มีเครื่องมือมีอะไรพร้อมนะครับเข้าไปรับคนไข้ เข้าไปส่งที่โรงพยาบาล อันนี้เป็นภาพรวมของระบบทั้งหมด ล่วงหน้าไปก่อน ล่วงหน้าไปเดือนกว่า ได้ซอฟต์แวร์ ก็คือจะเป็นหน้าของลงทะเบียนแต่ละบ้านลงทะเบียนมา แล้ว Add สมาชิกของบ้านนะครับ แล้วก็แอดขึ้นมา ตอบคำถาม ที่ตอบให้ตอบทุกวันตอบง่าย ๆ เช่น ไม่ซับซ้อน แล้วแต่คำถามนี่ แล้วแต่ละสี ถ้าเกิดเป็นคำตอบเหล่านี้จะแปลงเป็นสีนะครับ ท้องถิ่นก็จะเห็นว่าในแต่ละบ้านนี่มีบ้านไหนที่มีความเสี่ยง บ้านไหนที่มีความเสี่ยงสูงความเสี่ยงสูงความเสี่ยงต่ำ…ได้ทุกวัน โทรเช็กทุกวันหรือคุณหมอสามารถเข้าไปดูได้ทุกวัน แล้วก็สามารถ ทำ… แล้วก็กดเป็นวิดีโอคอลปรึกษากันผ่านทางอันนี้คือ… เข้า อันนี้เราก็ได้เริ่มทดสอบที่ อบต. รอบ ๆ นะครับ แล้วก็มีคนลงทะเบียบ 1000 ครัวเรือน ถ้าเราเจาะลึกก็ประมาณ 3000 คน อยู่ในท้องถิ่นตรงนี้นี่นะครับ ก็เป้าหมาย ก็เป้าหมายถัดไป กกต. ไปทั่วประเทศนะครับ ก็เป็นการเจรจากับกระทรวงมหาดไทยอยู่นะครับ ว่าเราจะมีการขยายผลอย่างไร ใกล้ ๆ นี่ท้องถิ่นทางภูเก็ตเปิดกับทางท้องถิ่นว่าจะเอาเครื่องมือเหล้านี้ไปเป็นเครื่องมือเฝ้าระวังนะครับ ก็อันนี้เป็นความคืบหน้าปัจจุบันตอนนี้ โครงการที่เสนอขอนี้เป็นโครงการ 1 ปี เพราะโควิดอยู่กับเรา1 ปีข้างหน้านี้ ในส่วนแอปพลิเคชันเราก็มีการปรับปรุง แล้วเพิ่มส่วนที่ Scale ได้ ระดับประเทศ ก็คือรองรับ User ขนาดใหญ่ ๆ ได้ ในช่วงเวลานี้ก็เป็นช่วงการทดสอบ ใช้ในพื้นที่ แต่ละท้องถิ่น รพสต. ของท้องถิ่นใช้ อสม. ที่ไปเคาะประตูบ้าน คือ เดิมใช้ อสม. ไปเคาะประตูบ้าน ทำทุกวัน ก็ใช้วิธีว่าเคาะ 1 ที เอาซอฟต์แวร์ให้ชุมชนเขาไปลงด้วย ในรอบถัดไปก็ให้ทางชุมชนแต่ละบ้านก็จะทำให้มีการดูแลที่ทั่วถึงนะครับ โครงการที่นำเสนอ 12 เดือนนะครับ จะได้เป็นต้นแบบ ค่าใช้จ่ายทั้งหมดซอฟต์แวร์ ค่าเช่าคลาวด์ สายงานก็คือ 63 ที่หน้า ทั้งหมด</w:t>
      </w:r>
    </w:p>
    <w:p>
      <w:pPr>
        <w:pStyle w:val="BodyText"/>
      </w:pPr>
      <w:r>
        <w:t xml:space="preserve">(อ.วันทนีย์) อันนี้ก็จะขออนุญาตใช้เงินภายในของ A-MED นะคะ สนับสนุนนะคะ ค่ะอาจารย์</w:t>
      </w:r>
    </w:p>
    <w:p>
      <w:pPr>
        <w:pStyle w:val="BodyText"/>
      </w:pPr>
      <w:r>
        <w:t xml:space="preserve">(ศาสตราจารย์ ดร. ไพรัช) นี่คือเสนอของบประมาณ หรือ กำลังเสนอของบประมาณหรืออะไร ค่ะ</w:t>
      </w:r>
    </w:p>
    <w:p>
      <w:pPr>
        <w:pStyle w:val="BodyText"/>
      </w:pPr>
      <w:r>
        <w:t xml:space="preserve">(ดร.ไพรัช) แล้วเอางบที่ไหนให้</w:t>
      </w:r>
    </w:p>
    <w:p>
      <w:pPr>
        <w:pStyle w:val="BodyText"/>
      </w:pPr>
      <w:r>
        <w:t xml:space="preserve">(อาจารย์วันทนีย์) ค่ะ เป็นงบของ Call Center ต่าง ๆ ที่เราเจียดมาจากงบประมาณต่าง ๆ ที่ไม่ได้ใช้งาน เช่น งบเดินทาง งบจัดอบรม</w:t>
      </w:r>
    </w:p>
    <w:p>
      <w:pPr>
        <w:pStyle w:val="BodyText"/>
      </w:pPr>
      <w:r>
        <w:t xml:space="preserve">(ศาสตราจารย์ ดร. ไพรัช) โอ.เค. อันนี้ก็ไม่ได้ผิดระเบียบอะไรสวทช. ใช่ไหม จะทำเรื่องเข้าไปเพื่อไปอนุมัติ ดร.ชัย แล้วก็คุณหมอ พว. ค่ะ ไปตามระเบียบ สวทช .</w:t>
      </w:r>
    </w:p>
    <w:p>
      <w:pPr>
        <w:pStyle w:val="BodyText"/>
      </w:pPr>
      <w:r>
        <w:t xml:space="preserve">(อาจารย์วันทนีย์) ต่อไปเป็นของงบประมาณของ ดร. ณัฐนันท์ค่ะ</w:t>
      </w:r>
    </w:p>
    <w:p>
      <w:pPr>
        <w:pStyle w:val="BodyText"/>
      </w:pPr>
      <w:r>
        <w:t xml:space="preserve">(ผู้เข้าร่วมประชุมชาย) ครับสำหรับของ DDC-Cere นะครับ ตอนนี้เราทำให้กรมควบคุมโรคนะครับ ในการมอนิเตอร์ผู้ป่วย PUI นะครับ ในการกักตัว 14 วัน ก็มีการทำมาแล้ว 1 เดือนกว่า ๆ นะครับแล้วก็มีการใช้งานจริงตามที่ทางเลขาฯ แจ้งนะครับ ครับ เบื้องต้นนี่เรามีการเปรียบเททียบการใช้งาน DDC-Care การใช้งานกับแอปตัวอื่นนะครับ กับที่ทาง สวทช. เป็นคนทำ ส่วนตัวแอปตัวอื่น ๆทำนำเสนอกับประชาชน นะครับ DDC-Care นี่ จะเป็ฯกลุ่มเฉพาะและทำตามภายใต้กฎหมายของกรมควบคุมโรค ก็ตัวนี้ก็จะมีความแตกต่างจากแอปฯ อื่น ๆ ก็คือคนที่อยู่ในแอปนี้คือกลุ่ม PUI อาจจะเอาข้อมูลตรงนี้มาใช้ในการ Monitor ในเรื่อง Gate Ceeper หรือว่าเป็นทางข้างหน้า ช่วงในช่วงหารือเพื่อขยายผลเอา DDC Care ถัดไปครับ อันนี้เป็นตารางนะครับ ตารางนะครับเนื่องจากว่าของกรมควบคุมโรคครับ … ในตอนต่อไปกลุ่มเสี่ยงนะครับ ก็จะมีการปรับเปลี่ยนตามสถานการณ์นะครับ อย่างตอนนี้ สิ่งที่เราทำเพิ่มเติม 3 เรื่องนะครับอันที่ 1 นี่ คือการเปิดประเทศนะครับ อีก 2 เดือนข้างหน้านะครับ ปัญหาหลักของ DDC-Care ต้องมีการออนในการใช้งาน TOT นะครับ อันที่ 2 ก็คือ หลายคนไม่มีมือถือหรืออินเทอร์เน็ตนะครับ อันนี้เรากำลังทำเรื่องของ All Member นะครับ ซึ่งทั้งหมดนี่เราจะส่งเข้าส่วนกลางให้กรมได้เห็นนะครับ ฉะนั้นกิจกรรมของ BBC Care มีการพร้อมปรับตัว หน้างานที่เกิดขึ้นนะครับเนื่องจากว่าเจ้าหน้าที่เองก็รับมือจากภาวะการเปลี่ยนแปลงของเราเหมือนกันนะครับ ของเราอาจจะไม่นิ่ง ก็เลยเขียนทุกอย่างยาวถึง 2 เดือน เบื้องต้นตอนนี้ก่อนนะครับ ความ… ที่คาดว่าตัวระบบนะครับที่จะถ่ายทอดให้กับการทำงานครับ ถัดมาครับ ตัวงบประมาณนะครับ เกิดขึ้นนะครับ เข้าคลาวด์นะครับ แล้วที่เหลือก็เป็นที่เราก็เตรียมไว้ มันมี … เข้ามาพร้อมกันหลายเรื่องน่ะครับ ตอนนี้จีนก็ตึงมือครับ อาจจะต้องมีการจัดหางบประมาณ เพื่อ Put Source นะครับ อย่างที่เล่าให้ฟังครับ ตอนนี้ความต้องการเพิ่มหลาย ๆ ส่วนครับ ขอบคุณครับ ระยะเวลาโครงการ 1 ปี ครับ อันนี้รับประกัน 1 ปีครับ</w:t>
      </w:r>
    </w:p>
    <w:p>
      <w:pPr>
        <w:pStyle w:val="BodyText"/>
      </w:pPr>
      <w:r>
        <w:t xml:space="preserve">(อาจารย์วันทนีย์) ในส่วนนี้ก็ใช้งบประมาณใน A-MED</w:t>
      </w:r>
    </w:p>
    <w:p>
      <w:pPr>
        <w:pStyle w:val="BodyText"/>
      </w:pPr>
      <w:r>
        <w:t xml:space="preserve">(ดร.ไพรัช) คือ อย่างนี้วันทนีย์ สิ่งที่เราควรทำนะ แต่น่าจะผ่านตามขั้นตอนที่เรามีให้ได้นะครับ มีผู้ประเมินนะ ให้มันถูกขั้นตอนให้ม้ นเชิญต่อครัรบ มีคืออย่างของกิตติหรือของโป้งนี่หน่วยงานอื่นที่ได้รับประโยชน์ที่ได้เสนอไปบ้างไหม</w:t>
      </w:r>
    </w:p>
    <w:p>
      <w:pPr>
        <w:pStyle w:val="BodyText"/>
      </w:pPr>
      <w:r>
        <w:t xml:space="preserve">(อาจารย์วันทนีย์) คือตอนนี้ของ ดร.กิตติ น่ะค่ะ หลังจากนี้ค่ะ หลังจากที่เราทำ เราจะทำของบประมาณของกองทุน DE ที่เพิ่งเปิดน่ะค่ะอาจารยน์</w:t>
      </w:r>
    </w:p>
    <w:p>
      <w:pPr>
        <w:pStyle w:val="BodyText"/>
      </w:pPr>
      <w:r>
        <w:t xml:space="preserve">(ดร.ไพรัช) คือถ้าได้ของ DE มามันก็มาชดเชยได้ ถูกไหม</w:t>
      </w:r>
    </w:p>
    <w:p>
      <w:pPr>
        <w:pStyle w:val="BodyText"/>
      </w:pPr>
      <w:r>
        <w:t xml:space="preserve">(อาจารย์วันทนีย์) ของดร.กิตติ นะคะ</w:t>
      </w:r>
    </w:p>
    <w:p>
      <w:pPr>
        <w:pStyle w:val="BodyText"/>
      </w:pPr>
      <w:r>
        <w:t xml:space="preserve">(ศาสตราจารย์ ดร. ไพรัช) โอ.เค.</w:t>
      </w:r>
    </w:p>
    <w:p>
      <w:pPr>
        <w:pStyle w:val="BodyText"/>
      </w:pPr>
      <w:r>
        <w:t xml:space="preserve">(อาจารย์วันทนีย์) เพราะมันเพิ่งเกิดจากสถานการณ์โควิดค่ะ</w:t>
      </w:r>
    </w:p>
    <w:p>
      <w:pPr>
        <w:pStyle w:val="BodyText"/>
      </w:pPr>
      <w:r>
        <w:t xml:space="preserve">(ศาสตราจารย์ ดร. ไพรัช) ดีครับ ของเราน่าจะได้รับมันมีประโยชน์ แต่คนทำแอปเยอะแยะเต็มไปหมดเลย แต่การที่เราทำกับกรมควบคุมโรคนี่เราน่าจะได้เปรียบ นะครับ</w:t>
      </w:r>
    </w:p>
    <w:p>
      <w:pPr>
        <w:pStyle w:val="BodyText"/>
      </w:pPr>
      <w:r>
        <w:t xml:space="preserve">(อาจารย์วันทนีย์) ค่ะ ๆ</w:t>
      </w:r>
    </w:p>
    <w:p>
      <w:pPr>
        <w:pStyle w:val="BodyText"/>
      </w:pPr>
      <w:r>
        <w:t xml:space="preserve">(ศาสตราจารย์ ดร. ไพรัช) โอ.เค. ก็ทั้งหมดก็วาระก็จบแล้วนะคะ ก็จะไปที่วาระที่ 5 นะคะ ก็จะเป็นเรื่องของอื่น ๆ นะครับ เป็นกำหนดการประชุมครั้งต่อไป 9.00 ถึง 12.00 น. ค่ะ</w:t>
      </w:r>
    </w:p>
    <w:p>
      <w:pPr>
        <w:pStyle w:val="BodyText"/>
      </w:pPr>
      <w:r>
        <w:t xml:space="preserve">(อาจารย์วันทนีย์) ค่ะ</w:t>
      </w:r>
    </w:p>
    <w:p>
      <w:pPr>
        <w:pStyle w:val="BodyText"/>
      </w:pPr>
      <w:r>
        <w:t xml:space="preserve">(ศาสตราจารย์ ดร. ไพรัช) พยายาม วาระนี่ทำอย่างไรจะลิมิตจำนวน Power Point หรือเวลาได้ไหม การเสนอได้ไหมนะ อัดวิดีโอว่าห้ามสไลด์เกินเท่าไร วันนี้เราประชุมกันมา 3 ชั่วโมงครึ่งนะครับ 3 ชั่วโมงนี่ในหลักนี่มันหมดแรงแล้ว 3 ชั่วโมง ประสิทธิภาพมันไม่เหลือแล้วเพราะฉะนั้นผมเสนอให้เลขาไป work out จะเสนอวาระอะไรก็แล้วแต่นี่ ว่าคนละกี่สไลด์ แล้วถ้านาทีจะได้ สไลด์ต้องได้ด้วย ผมเสอนว่าน่าจะไม่เกิน 5 สไลด์ต่อรายการน่ะ</w:t>
      </w:r>
    </w:p>
    <w:p>
      <w:pPr>
        <w:pStyle w:val="BodyText"/>
      </w:pPr>
      <w:r>
        <w:t xml:space="preserve">(อาจารย์วันทนีย์) ค่ะ อาจารย์</w:t>
      </w:r>
    </w:p>
    <w:p>
      <w:pPr>
        <w:pStyle w:val="BodyText"/>
      </w:pPr>
      <w:r>
        <w:t xml:space="preserve">(ศาสตราจารย์ ดร. ไพรัช) โอ.เค. ไหมครับ กรรมการอื่นมีอะไรไหมครับ โอ.เค. นะ ไม่มีอะไรก็ไม่มีอะไรก็ขอบคุณทุกท่านนะครับ ขอบคุณกรรมการทุกท่านครับ ปิดประชุมนะครับ</w:t>
      </w:r>
    </w:p>
    <w:p>
      <w:pPr>
        <w:pStyle w:val="BodyText"/>
      </w:pPr>
      <w:r>
        <w:t xml:space="preserve">(อาจารย์วันทนีย์) ค่ะ สวัสดีค่ะ</w:t>
      </w:r>
    </w:p>
    <w:p>
      <w:pPr>
        <w:pStyle w:val="BodyText"/>
      </w:pPr>
      <w:r>
        <w:t xml:space="preserve">(ศาสตราจารย์ ดร. ไพรัช) ขอบคุณทุกท่าน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ครั้งที่ 4/2563</dc:title>
  <dc:creator/>
  <cp:keywords/>
  <dcterms:created xsi:type="dcterms:W3CDTF">2021-03-23T08:52:43Z</dcterms:created>
  <dcterms:modified xsi:type="dcterms:W3CDTF">2021-03-23T08: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เมษายน 2563 เวลา 12.45 น.</vt:lpwstr>
  </property>
  <property fmtid="{D5CDD505-2E9C-101B-9397-08002B2CF9AE}" pid="3" name="subtitle">
    <vt:lpwstr/>
  </property>
</Properties>
</file>